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F8A68D" w14:textId="243A803D" w:rsidR="00655632" w:rsidRDefault="00655632"/>
    <w:p w14:paraId="1516C586" w14:textId="07875DCD" w:rsidR="00EA530E" w:rsidRPr="00EA530E" w:rsidRDefault="00EA530E" w:rsidP="00EA530E">
      <w:pPr>
        <w:rPr>
          <w:rFonts w:asciiTheme="majorHAnsi" w:hAnsiTheme="majorHAnsi"/>
          <w:sz w:val="36"/>
          <w:szCs w:val="40"/>
        </w:rPr>
      </w:pPr>
      <w:r w:rsidRPr="00EA530E">
        <w:rPr>
          <w:rFonts w:asciiTheme="majorHAnsi" w:hAnsiTheme="majorHAnsi"/>
          <w:sz w:val="36"/>
          <w:szCs w:val="40"/>
        </w:rPr>
        <w:t>HUPO 20</w:t>
      </w:r>
      <w:r w:rsidR="00C22546">
        <w:rPr>
          <w:rFonts w:asciiTheme="majorHAnsi" w:hAnsiTheme="majorHAnsi"/>
          <w:sz w:val="36"/>
          <w:szCs w:val="40"/>
        </w:rPr>
        <w:t>20</w:t>
      </w:r>
      <w:r w:rsidRPr="00EA530E">
        <w:rPr>
          <w:rFonts w:asciiTheme="majorHAnsi" w:hAnsiTheme="majorHAnsi"/>
          <w:sz w:val="36"/>
          <w:szCs w:val="40"/>
        </w:rPr>
        <w:t xml:space="preserve"> Executive Committee Nomination Form</w:t>
      </w:r>
    </w:p>
    <w:p w14:paraId="25A45C14" w14:textId="05B02FFD" w:rsidR="00EA530E" w:rsidRPr="00EA530E" w:rsidRDefault="002307A7" w:rsidP="00EA530E">
      <w:pPr>
        <w:jc w:val="both"/>
        <w:rPr>
          <w:szCs w:val="28"/>
        </w:rPr>
      </w:pPr>
      <w:r w:rsidRPr="002307A7">
        <w:rPr>
          <w:szCs w:val="28"/>
        </w:rPr>
        <w:t xml:space="preserve">The Executive Committee (EC) of the Human Proteome Organization consists of </w:t>
      </w:r>
      <w:r w:rsidR="0000198A">
        <w:rPr>
          <w:szCs w:val="28"/>
        </w:rPr>
        <w:t>seven</w:t>
      </w:r>
      <w:r w:rsidRPr="002307A7">
        <w:rPr>
          <w:szCs w:val="28"/>
        </w:rPr>
        <w:t xml:space="preserve"> officers as follows: President, Immediate Past President or President-Elect, Vice President, Secretary General, Treasurer and two Members-at-Large</w:t>
      </w:r>
      <w:r w:rsidR="0000198A">
        <w:rPr>
          <w:szCs w:val="28"/>
        </w:rPr>
        <w:t>. There is also an Early Career Researcher (</w:t>
      </w:r>
      <w:r w:rsidRPr="002307A7">
        <w:rPr>
          <w:szCs w:val="28"/>
        </w:rPr>
        <w:t>ECR</w:t>
      </w:r>
      <w:r w:rsidR="0000198A">
        <w:rPr>
          <w:szCs w:val="28"/>
        </w:rPr>
        <w:t xml:space="preserve">) </w:t>
      </w:r>
      <w:r w:rsidRPr="002307A7">
        <w:rPr>
          <w:szCs w:val="28"/>
        </w:rPr>
        <w:t>representative</w:t>
      </w:r>
      <w:r w:rsidR="0000198A">
        <w:rPr>
          <w:szCs w:val="28"/>
        </w:rPr>
        <w:t xml:space="preserve"> that sits on the Executive Committee however this position is not considered an officer</w:t>
      </w:r>
      <w:r w:rsidRPr="002307A7">
        <w:rPr>
          <w:szCs w:val="28"/>
        </w:rPr>
        <w:t xml:space="preserve">. All </w:t>
      </w:r>
      <w:r w:rsidR="0000198A">
        <w:rPr>
          <w:szCs w:val="28"/>
        </w:rPr>
        <w:t xml:space="preserve">officer </w:t>
      </w:r>
      <w:r w:rsidRPr="002307A7">
        <w:rPr>
          <w:szCs w:val="28"/>
        </w:rPr>
        <w:t xml:space="preserve">positions, except the Secretary General which is appointed by the President then ratified by Council, are to be elected by the vote of HUPO Council. A person elected to an EC position who is not a Council member shall serve as ex-officio on the Council. All officers must be active HUPO members and serve a two-year term, unless otherwise delegated by Council. EC nominees must be active HUPO members and scientists from the public or private sector with professional experience in the educational, research, or commercial activities related to the purposes of HUPO. </w:t>
      </w:r>
      <w:hyperlink r:id="rId8" w:history="1">
        <w:r w:rsidR="007E4FE4">
          <w:rPr>
            <w:rStyle w:val="Hyperlink"/>
          </w:rPr>
          <w:t>https://hupo.org/Governance</w:t>
        </w:r>
      </w:hyperlink>
      <w:r w:rsidR="007E4FE4">
        <w:t xml:space="preserve"> </w:t>
      </w:r>
    </w:p>
    <w:p w14:paraId="53433704" w14:textId="3FDB3D5B" w:rsidR="00EA530E" w:rsidRPr="00EA530E" w:rsidRDefault="00EA530E" w:rsidP="00EA530E">
      <w:pPr>
        <w:jc w:val="both"/>
        <w:rPr>
          <w:szCs w:val="28"/>
        </w:rPr>
      </w:pPr>
      <w:r w:rsidRPr="00EA530E">
        <w:rPr>
          <w:szCs w:val="28"/>
        </w:rPr>
        <w:t xml:space="preserve">The Deadline to receive nominations is </w:t>
      </w:r>
      <w:r w:rsidRPr="00EA530E">
        <w:rPr>
          <w:color w:val="FF0000"/>
          <w:szCs w:val="28"/>
        </w:rPr>
        <w:t xml:space="preserve">August </w:t>
      </w:r>
      <w:r w:rsidR="002307A7">
        <w:rPr>
          <w:color w:val="FF0000"/>
          <w:szCs w:val="28"/>
        </w:rPr>
        <w:t>31</w:t>
      </w:r>
      <w:r w:rsidRPr="00EA530E">
        <w:rPr>
          <w:color w:val="FF0000"/>
          <w:szCs w:val="28"/>
        </w:rPr>
        <w:t>, 20</w:t>
      </w:r>
      <w:r w:rsidR="002307A7">
        <w:rPr>
          <w:color w:val="FF0000"/>
          <w:szCs w:val="28"/>
        </w:rPr>
        <w:t>20</w:t>
      </w:r>
      <w:r w:rsidRPr="00EA530E">
        <w:rPr>
          <w:szCs w:val="28"/>
        </w:rPr>
        <w:t>.</w:t>
      </w:r>
    </w:p>
    <w:p w14:paraId="7DAE129A" w14:textId="216DB60E" w:rsidR="00902BCC" w:rsidRDefault="002307A7" w:rsidP="00902BCC">
      <w:pPr>
        <w:spacing w:after="0"/>
        <w:jc w:val="both"/>
        <w:rPr>
          <w:szCs w:val="28"/>
        </w:rPr>
      </w:pPr>
      <w:r w:rsidRPr="00CC60BD">
        <w:t>The following Executive Committee positions will be elected by Council vote for a two-year term, commencing in January 20</w:t>
      </w:r>
      <w:r>
        <w:t>21</w:t>
      </w:r>
      <w:r w:rsidR="00902BCC" w:rsidRPr="00902BCC">
        <w:rPr>
          <w:szCs w:val="28"/>
        </w:rPr>
        <w:t>:</w:t>
      </w:r>
      <w:r>
        <w:rPr>
          <w:szCs w:val="28"/>
        </w:rPr>
        <w:t xml:space="preserve"> </w:t>
      </w:r>
    </w:p>
    <w:p w14:paraId="090D7C91" w14:textId="77777777" w:rsidR="00902BCC" w:rsidRPr="004E778B" w:rsidRDefault="00902BCC" w:rsidP="00902BCC">
      <w:pPr>
        <w:spacing w:after="0"/>
        <w:jc w:val="both"/>
        <w:rPr>
          <w:sz w:val="4"/>
          <w:szCs w:val="8"/>
        </w:rPr>
      </w:pPr>
    </w:p>
    <w:p w14:paraId="65D8C0EA" w14:textId="77777777" w:rsidR="002307A7" w:rsidRPr="002307A7" w:rsidRDefault="002307A7" w:rsidP="002307A7">
      <w:pPr>
        <w:pStyle w:val="ListParagraph"/>
        <w:numPr>
          <w:ilvl w:val="0"/>
          <w:numId w:val="2"/>
        </w:numPr>
        <w:spacing w:after="0"/>
        <w:jc w:val="both"/>
        <w:rPr>
          <w:szCs w:val="28"/>
        </w:rPr>
      </w:pPr>
      <w:r w:rsidRPr="002307A7">
        <w:rPr>
          <w:szCs w:val="28"/>
        </w:rPr>
        <w:t>Treasurer (2021-2022)</w:t>
      </w:r>
    </w:p>
    <w:p w14:paraId="476DCFDC" w14:textId="77777777" w:rsidR="002307A7" w:rsidRPr="002307A7" w:rsidRDefault="002307A7" w:rsidP="002307A7">
      <w:pPr>
        <w:pStyle w:val="ListParagraph"/>
        <w:numPr>
          <w:ilvl w:val="0"/>
          <w:numId w:val="2"/>
        </w:numPr>
        <w:spacing w:after="0"/>
        <w:jc w:val="both"/>
        <w:rPr>
          <w:szCs w:val="28"/>
        </w:rPr>
      </w:pPr>
      <w:r w:rsidRPr="002307A7">
        <w:rPr>
          <w:szCs w:val="28"/>
        </w:rPr>
        <w:t xml:space="preserve">Secretary General (2021-2022) – appointed by President Elect, ratified by Council </w:t>
      </w:r>
    </w:p>
    <w:p w14:paraId="5ACC189E" w14:textId="77777777" w:rsidR="002307A7" w:rsidRPr="002307A7" w:rsidRDefault="002307A7" w:rsidP="002307A7">
      <w:pPr>
        <w:pStyle w:val="ListParagraph"/>
        <w:numPr>
          <w:ilvl w:val="0"/>
          <w:numId w:val="2"/>
        </w:numPr>
        <w:spacing w:after="0"/>
        <w:jc w:val="both"/>
        <w:rPr>
          <w:szCs w:val="28"/>
        </w:rPr>
      </w:pPr>
      <w:r w:rsidRPr="002307A7">
        <w:rPr>
          <w:szCs w:val="28"/>
        </w:rPr>
        <w:t>Member-at-Large (2021-2022)</w:t>
      </w:r>
    </w:p>
    <w:p w14:paraId="792D4566" w14:textId="79B8F7DB" w:rsidR="00CE5739" w:rsidRDefault="002307A7" w:rsidP="00CE5739">
      <w:pPr>
        <w:pStyle w:val="ListParagraph"/>
        <w:numPr>
          <w:ilvl w:val="0"/>
          <w:numId w:val="2"/>
        </w:numPr>
        <w:spacing w:after="0"/>
        <w:jc w:val="both"/>
        <w:rPr>
          <w:szCs w:val="28"/>
        </w:rPr>
      </w:pPr>
      <w:r w:rsidRPr="002307A7">
        <w:rPr>
          <w:szCs w:val="28"/>
        </w:rPr>
        <w:t>Member-at-Large (2021-2022)</w:t>
      </w:r>
    </w:p>
    <w:p w14:paraId="728C461D" w14:textId="77777777" w:rsidR="00CE5739" w:rsidRDefault="00CE5739" w:rsidP="00CE5739">
      <w:pPr>
        <w:spacing w:after="0"/>
        <w:jc w:val="both"/>
        <w:rPr>
          <w:b/>
          <w:bCs/>
          <w:szCs w:val="28"/>
        </w:rPr>
      </w:pPr>
    </w:p>
    <w:p w14:paraId="398EFD8D" w14:textId="623FC260" w:rsidR="00CE5739" w:rsidRDefault="00CE5739" w:rsidP="00CE5739">
      <w:pPr>
        <w:spacing w:after="0"/>
        <w:jc w:val="both"/>
        <w:rPr>
          <w:szCs w:val="28"/>
        </w:rPr>
      </w:pPr>
      <w:r w:rsidRPr="00CE5739">
        <w:rPr>
          <w:b/>
          <w:bCs/>
          <w:szCs w:val="28"/>
        </w:rPr>
        <w:t xml:space="preserve">Photo: </w:t>
      </w:r>
      <w:r w:rsidRPr="00CE5739">
        <w:rPr>
          <w:szCs w:val="28"/>
        </w:rPr>
        <w:t xml:space="preserve"> Please submit a photo of yourself (in JPEG high resolution format) with your application form. This photo will appear in the online voting ballots. </w:t>
      </w:r>
    </w:p>
    <w:p w14:paraId="4310D67C" w14:textId="77777777" w:rsidR="00CE5739" w:rsidRDefault="00CE5739" w:rsidP="00CE5739">
      <w:pPr>
        <w:spacing w:after="0"/>
        <w:jc w:val="both"/>
        <w:rPr>
          <w:szCs w:val="28"/>
        </w:rPr>
      </w:pPr>
    </w:p>
    <w:p w14:paraId="253C30AA" w14:textId="3F123BDA" w:rsidR="00902BCC" w:rsidRPr="00902BCC" w:rsidRDefault="00CE5739" w:rsidP="00CE5739">
      <w:pPr>
        <w:jc w:val="both"/>
        <w:rPr>
          <w:szCs w:val="28"/>
        </w:rPr>
      </w:pPr>
      <w:r w:rsidRPr="00CE5739">
        <w:rPr>
          <w:szCs w:val="28"/>
        </w:rPr>
        <w:t xml:space="preserve">If you have any questions, please contact Chelsea from HUPO Office at </w:t>
      </w:r>
      <w:hyperlink r:id="rId9" w:history="1">
        <w:r w:rsidRPr="00CE5739">
          <w:rPr>
            <w:rStyle w:val="Hyperlink"/>
            <w:szCs w:val="28"/>
          </w:rPr>
          <w:t>chelsea@hupo.org</w:t>
        </w:r>
      </w:hyperlink>
      <w:r w:rsidRPr="00CE5739">
        <w:rPr>
          <w:szCs w:val="28"/>
        </w:rPr>
        <w:t xml:space="preserve">. Please submit your completed form </w:t>
      </w:r>
      <w:r>
        <w:rPr>
          <w:szCs w:val="28"/>
        </w:rPr>
        <w:t>and photo</w:t>
      </w:r>
      <w:r w:rsidRPr="00CE5739">
        <w:rPr>
          <w:szCs w:val="28"/>
        </w:rPr>
        <w:t xml:space="preserve"> to HUPO Office at </w:t>
      </w:r>
      <w:hyperlink r:id="rId10" w:history="1">
        <w:r w:rsidRPr="00CE5739">
          <w:rPr>
            <w:rStyle w:val="Hyperlink"/>
            <w:szCs w:val="28"/>
          </w:rPr>
          <w:t>office@hupo.org</w:t>
        </w:r>
      </w:hyperlink>
      <w:r w:rsidRPr="00CE5739">
        <w:rPr>
          <w:szCs w:val="28"/>
        </w:rPr>
        <w:t>.</w:t>
      </w:r>
    </w:p>
    <w:p w14:paraId="5898DAA6" w14:textId="0A388353" w:rsidR="00EA530E" w:rsidRPr="00EA530E" w:rsidRDefault="00EA530E" w:rsidP="00EA530E">
      <w:pPr>
        <w:spacing w:after="0"/>
        <w:jc w:val="both"/>
        <w:rPr>
          <w:color w:val="FF0000"/>
          <w:szCs w:val="28"/>
        </w:rPr>
      </w:pPr>
      <w:r w:rsidRPr="00EA530E">
        <w:rPr>
          <w:color w:val="FF0000"/>
          <w:szCs w:val="28"/>
        </w:rPr>
        <w:t>*Required</w:t>
      </w:r>
    </w:p>
    <w:p w14:paraId="3512B2B0" w14:textId="295DD1DF" w:rsidR="00EA530E" w:rsidRPr="00EA530E" w:rsidRDefault="00EA530E" w:rsidP="00EA530E">
      <w:pPr>
        <w:spacing w:after="0"/>
        <w:jc w:val="both"/>
        <w:rPr>
          <w:color w:val="FF0000"/>
          <w:szCs w:val="28"/>
        </w:rPr>
      </w:pPr>
    </w:p>
    <w:p w14:paraId="0F4919E1" w14:textId="33F113B2" w:rsidR="00EA530E" w:rsidRPr="007678C6" w:rsidRDefault="00EA530E" w:rsidP="00EA530E">
      <w:pPr>
        <w:spacing w:after="0"/>
        <w:jc w:val="both"/>
        <w:rPr>
          <w:color w:val="FF0000"/>
          <w:sz w:val="32"/>
          <w:szCs w:val="36"/>
        </w:rPr>
      </w:pPr>
      <w:r w:rsidRPr="007678C6">
        <w:rPr>
          <w:rFonts w:asciiTheme="majorHAnsi" w:hAnsiTheme="majorHAnsi"/>
          <w:color w:val="000000" w:themeColor="text1"/>
          <w:sz w:val="32"/>
          <w:szCs w:val="36"/>
        </w:rPr>
        <w:t>Email address</w:t>
      </w:r>
      <w:r w:rsidRPr="007678C6">
        <w:rPr>
          <w:color w:val="FF0000"/>
          <w:sz w:val="32"/>
          <w:szCs w:val="36"/>
        </w:rPr>
        <w:t>*</w:t>
      </w:r>
    </w:p>
    <w:sdt>
      <w:sdtPr>
        <w:rPr>
          <w:color w:val="FF0000"/>
          <w:sz w:val="36"/>
          <w:szCs w:val="36"/>
        </w:rPr>
        <w:alias w:val="Email"/>
        <w:tag w:val="Email Address"/>
        <w:id w:val="-1005744591"/>
        <w:placeholder>
          <w:docPart w:val="990A15C837E44AD5950C54D1BCBED90E"/>
        </w:placeholder>
        <w15:color w:val="000000"/>
      </w:sdtPr>
      <w:sdtEndPr/>
      <w:sdtContent>
        <w:p w14:paraId="5C9B61CF" w14:textId="327E399E" w:rsidR="00210686" w:rsidRDefault="00227877" w:rsidP="00EA530E">
          <w:pPr>
            <w:spacing w:after="0"/>
            <w:jc w:val="both"/>
            <w:rPr>
              <w:color w:val="FF0000"/>
              <w:sz w:val="36"/>
              <w:szCs w:val="36"/>
            </w:rPr>
          </w:pPr>
          <w:sdt>
            <w:sdtPr>
              <w:rPr>
                <w:color w:val="FF0000"/>
                <w:sz w:val="36"/>
                <w:szCs w:val="36"/>
              </w:rPr>
              <w:id w:val="450368118"/>
              <w:placeholder>
                <w:docPart w:val="DefaultPlaceholder_-1854013440"/>
              </w:placeholder>
            </w:sdtPr>
            <w:sdtEndPr/>
            <w:sdtContent>
              <w:sdt>
                <w:sdtPr>
                  <w:rPr>
                    <w:rStyle w:val="Style2"/>
                  </w:rPr>
                  <w:alias w:val="Enter Email Address"/>
                  <w:tag w:val="Enter Email"/>
                  <w:id w:val="-1813627594"/>
                  <w:placeholder>
                    <w:docPart w:val="7D81F7536337490BA402D9B1BF099467"/>
                  </w:placeholder>
                  <w:showingPlcHdr/>
                </w:sdtPr>
                <w:sdtEndPr>
                  <w:rPr>
                    <w:rStyle w:val="DefaultParagraphFont"/>
                    <w:color w:val="FF0000"/>
                    <w:sz w:val="36"/>
                    <w:szCs w:val="36"/>
                  </w:rPr>
                </w:sdtEndPr>
                <w:sdtContent>
                  <w:r w:rsidR="00F50F2E" w:rsidRPr="003B2984">
                    <w:rPr>
                      <w:rStyle w:val="PlaceholderText"/>
                      <w:color w:val="auto"/>
                      <w:sz w:val="24"/>
                      <w:szCs w:val="24"/>
                    </w:rPr>
                    <w:t>Click or tap here to enter text.</w:t>
                  </w:r>
                </w:sdtContent>
              </w:sdt>
            </w:sdtContent>
          </w:sdt>
        </w:p>
      </w:sdtContent>
    </w:sdt>
    <w:p w14:paraId="5A63EF35" w14:textId="773551C5" w:rsidR="00EA530E" w:rsidRDefault="00EA530E" w:rsidP="00EA530E">
      <w:pPr>
        <w:spacing w:after="0"/>
        <w:jc w:val="both"/>
        <w:rPr>
          <w:color w:val="FF0000"/>
          <w:sz w:val="32"/>
          <w:szCs w:val="36"/>
        </w:rPr>
      </w:pPr>
      <w:r w:rsidRPr="007678C6">
        <w:rPr>
          <w:color w:val="000000" w:themeColor="text1"/>
          <w:sz w:val="32"/>
          <w:szCs w:val="36"/>
        </w:rPr>
        <w:t xml:space="preserve">Which Executive Committee position are you </w:t>
      </w:r>
      <w:r w:rsidR="007E4FE4">
        <w:rPr>
          <w:color w:val="000000" w:themeColor="text1"/>
          <w:sz w:val="32"/>
          <w:szCs w:val="36"/>
        </w:rPr>
        <w:t>applying</w:t>
      </w:r>
      <w:r w:rsidRPr="007678C6">
        <w:rPr>
          <w:color w:val="000000" w:themeColor="text1"/>
          <w:sz w:val="32"/>
          <w:szCs w:val="36"/>
        </w:rPr>
        <w:t xml:space="preserve"> </w:t>
      </w:r>
      <w:r w:rsidR="0064699D" w:rsidRPr="007678C6">
        <w:rPr>
          <w:color w:val="000000" w:themeColor="text1"/>
          <w:sz w:val="32"/>
          <w:szCs w:val="36"/>
        </w:rPr>
        <w:t>for?</w:t>
      </w:r>
      <w:r w:rsidR="0064699D" w:rsidRPr="007678C6">
        <w:rPr>
          <w:color w:val="FF0000"/>
          <w:sz w:val="32"/>
          <w:szCs w:val="36"/>
        </w:rPr>
        <w:t xml:space="preserve"> *</w:t>
      </w:r>
    </w:p>
    <w:p w14:paraId="538EF743" w14:textId="77777777" w:rsidR="0097582B" w:rsidRPr="004E778B" w:rsidRDefault="0097582B" w:rsidP="00EA530E">
      <w:pPr>
        <w:spacing w:after="0"/>
        <w:jc w:val="both"/>
        <w:rPr>
          <w:color w:val="FF0000"/>
          <w:sz w:val="2"/>
          <w:szCs w:val="4"/>
        </w:rPr>
      </w:pPr>
    </w:p>
    <w:sdt>
      <w:sdtPr>
        <w:rPr>
          <w:rStyle w:val="Style3"/>
        </w:rPr>
        <w:alias w:val="Select the committee position you are applying for"/>
        <w:tag w:val="Select the Committee Position "/>
        <w:id w:val="-193770655"/>
        <w:placeholder>
          <w:docPart w:val="22134010331349DF920517541E1E6D97"/>
        </w:placeholder>
        <w:showingPlcHdr/>
        <w:dropDownList>
          <w:listItem w:value="Choose an item."/>
          <w:listItem w:displayText="Treasurer (2021-2022)" w:value="Treasurer (2021-2022)"/>
          <w:listItem w:displayText="Member-at-Large (2021-2022)" w:value="Member-at-Large (2021-2022)"/>
        </w:dropDownList>
      </w:sdtPr>
      <w:sdtEndPr>
        <w:rPr>
          <w:rStyle w:val="DefaultParagraphFont"/>
          <w:rFonts w:asciiTheme="minorHAnsi" w:hAnsiTheme="minorHAnsi"/>
          <w:color w:val="000000" w:themeColor="text1"/>
          <w:sz w:val="22"/>
          <w:szCs w:val="36"/>
        </w:rPr>
      </w:sdtEndPr>
      <w:sdtContent>
        <w:p w14:paraId="70D29C01" w14:textId="4525B84B" w:rsidR="00FB5EA5" w:rsidRDefault="00B445BA" w:rsidP="00E3600B">
          <w:pPr>
            <w:spacing w:after="0"/>
            <w:jc w:val="both"/>
            <w:rPr>
              <w:color w:val="000000" w:themeColor="text1"/>
              <w:szCs w:val="36"/>
            </w:rPr>
          </w:pPr>
          <w:r w:rsidRPr="00F50F2E">
            <w:rPr>
              <w:rStyle w:val="PlaceholderText"/>
              <w:color w:val="000000" w:themeColor="text1"/>
              <w:sz w:val="24"/>
              <w:szCs w:val="24"/>
            </w:rPr>
            <w:t>Choose an item.</w:t>
          </w:r>
        </w:p>
      </w:sdtContent>
    </w:sdt>
    <w:p w14:paraId="5C67D000" w14:textId="3716C959" w:rsidR="00FB5EA5" w:rsidRDefault="007678C6" w:rsidP="00EA530E">
      <w:pPr>
        <w:spacing w:after="0"/>
        <w:ind w:firstLine="720"/>
        <w:jc w:val="both"/>
        <w:rPr>
          <w:color w:val="000000" w:themeColor="text1"/>
          <w:szCs w:val="36"/>
        </w:rPr>
      </w:pPr>
      <w:r w:rsidRPr="00FB5EA5">
        <w:rPr>
          <w:noProof/>
          <w:color w:val="000000" w:themeColor="text1"/>
          <w:szCs w:val="36"/>
        </w:rPr>
        <w:lastRenderedPageBreak/>
        <mc:AlternateContent>
          <mc:Choice Requires="wps">
            <w:drawing>
              <wp:anchor distT="45720" distB="45720" distL="114300" distR="114300" simplePos="0" relativeHeight="251661312" behindDoc="0" locked="0" layoutInCell="1" allowOverlap="1" wp14:anchorId="1B7B8CA0" wp14:editId="1864285B">
                <wp:simplePos x="0" y="0"/>
                <wp:positionH relativeFrom="column">
                  <wp:posOffset>-590550</wp:posOffset>
                </wp:positionH>
                <wp:positionV relativeFrom="paragraph">
                  <wp:posOffset>201930</wp:posOffset>
                </wp:positionV>
                <wp:extent cx="1714500" cy="342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42900"/>
                        </a:xfrm>
                        <a:prstGeom prst="rect">
                          <a:avLst/>
                        </a:prstGeom>
                        <a:noFill/>
                        <a:ln w="9525">
                          <a:noFill/>
                          <a:miter lim="800000"/>
                          <a:headEnd/>
                          <a:tailEnd/>
                        </a:ln>
                      </wps:spPr>
                      <wps:txbx>
                        <w:txbxContent>
                          <w:p w14:paraId="302BD1B4" w14:textId="59F2FB8F" w:rsidR="00FB5EA5" w:rsidRPr="00FB5EA5" w:rsidRDefault="00FB5EA5" w:rsidP="00FB5EA5">
                            <w:pPr>
                              <w:jc w:val="center"/>
                              <w:rPr>
                                <w:b/>
                                <w:color w:val="FFFFFF" w:themeColor="background1"/>
                                <w:sz w:val="28"/>
                              </w:rPr>
                            </w:pPr>
                            <w:r w:rsidRPr="00FB5EA5">
                              <w:rPr>
                                <w:b/>
                                <w:color w:val="FFFFFF" w:themeColor="background1"/>
                                <w:sz w:val="28"/>
                              </w:rPr>
                              <w:t>Nominee Detai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7B8CA0" id="_x0000_t202" coordsize="21600,21600" o:spt="202" path="m,l,21600r21600,l21600,xe">
                <v:stroke joinstyle="miter"/>
                <v:path gradientshapeok="t" o:connecttype="rect"/>
              </v:shapetype>
              <v:shape id="Text Box 2" o:spid="_x0000_s1026" type="#_x0000_t202" style="position:absolute;left:0;text-align:left;margin-left:-46.5pt;margin-top:15.9pt;width:135pt;height:2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" filled="f" stroked="f">
                <v:textbox>
                  <w:txbxContent>
                    <w:p w14:paraId="302BD1B4" w14:textId="59F2FB8F" w:rsidR="00FB5EA5" w:rsidRPr="00FB5EA5" w:rsidRDefault="00FB5EA5" w:rsidP="00FB5EA5">
                      <w:pPr>
                        <w:jc w:val="center"/>
                        <w:rPr>
                          <w:b/>
                          <w:color w:val="FFFFFF" w:themeColor="background1"/>
                          <w:sz w:val="28"/>
                        </w:rPr>
                      </w:pPr>
                      <w:r w:rsidRPr="00FB5EA5">
                        <w:rPr>
                          <w:b/>
                          <w:color w:val="FFFFFF" w:themeColor="background1"/>
                          <w:sz w:val="28"/>
                        </w:rPr>
                        <w:t>Nominee Details</w:t>
                      </w:r>
                    </w:p>
                  </w:txbxContent>
                </v:textbox>
                <w10:wrap type="square"/>
              </v:shape>
            </w:pict>
          </mc:Fallback>
        </mc:AlternateContent>
      </w:r>
      <w:r>
        <w:rPr>
          <w:noProof/>
          <w:color w:val="000000" w:themeColor="text1"/>
          <w:szCs w:val="36"/>
        </w:rPr>
        <mc:AlternateContent>
          <mc:Choice Requires="wps">
            <w:drawing>
              <wp:anchor distT="0" distB="0" distL="114300" distR="114300" simplePos="0" relativeHeight="251659264" behindDoc="0" locked="0" layoutInCell="1" allowOverlap="1" wp14:anchorId="12DCAFA4" wp14:editId="00372D15">
                <wp:simplePos x="0" y="0"/>
                <wp:positionH relativeFrom="column">
                  <wp:posOffset>-895350</wp:posOffset>
                </wp:positionH>
                <wp:positionV relativeFrom="paragraph">
                  <wp:posOffset>135255</wp:posOffset>
                </wp:positionV>
                <wp:extent cx="2371725" cy="457200"/>
                <wp:effectExtent l="0" t="0" r="28575" b="19050"/>
                <wp:wrapNone/>
                <wp:docPr id="3" name="Rectangle: Single Corner Snipped 3"/>
                <wp:cNvGraphicFramePr/>
                <a:graphic xmlns:a="http://schemas.openxmlformats.org/drawingml/2006/main">
                  <a:graphicData uri="http://schemas.microsoft.com/office/word/2010/wordprocessingShape">
                    <wps:wsp>
                      <wps:cNvSpPr/>
                      <wps:spPr>
                        <a:xfrm>
                          <a:off x="0" y="0"/>
                          <a:ext cx="2371725" cy="457200"/>
                        </a:xfrm>
                        <a:prstGeom prst="snip1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7BAFD" id="Rectangle: Single Corner Snipped 3" o:spid="_x0000_s1026" style="position:absolute;margin-left:-70.5pt;margin-top:10.65pt;width:186.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71725,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" path="m,l2295523,r76202,76202l2371725,457200,,457200,,xe" fillcolor="#4f81bd [3204]" strokecolor="#243f60 [1604]" strokeweight="2pt">
                <v:path arrowok="t" o:connecttype="custom" o:connectlocs="0,0;2295523,0;2371725,76202;2371725,457200;0,457200;0,0" o:connectangles="0,0,0,0,0,0"/>
              </v:shape>
            </w:pict>
          </mc:Fallback>
        </mc:AlternateContent>
      </w:r>
    </w:p>
    <w:p w14:paraId="5BFF1777" w14:textId="397B71B0" w:rsidR="00FB5EA5" w:rsidRPr="00FB5EA5" w:rsidRDefault="00FB5EA5" w:rsidP="00FB5EA5">
      <w:pPr>
        <w:rPr>
          <w:szCs w:val="36"/>
        </w:rPr>
      </w:pPr>
    </w:p>
    <w:p w14:paraId="57CED081" w14:textId="77777777" w:rsidR="00FB5EA5" w:rsidRPr="007678C6" w:rsidRDefault="00FB5EA5" w:rsidP="00FB5EA5">
      <w:pPr>
        <w:tabs>
          <w:tab w:val="left" w:pos="1200"/>
        </w:tabs>
        <w:rPr>
          <w:sz w:val="20"/>
          <w:szCs w:val="36"/>
        </w:rPr>
      </w:pPr>
    </w:p>
    <w:p w14:paraId="0D02980D" w14:textId="72342AB6" w:rsidR="00FB5EA5" w:rsidRDefault="00FB5EA5" w:rsidP="00FB5EA5">
      <w:pPr>
        <w:tabs>
          <w:tab w:val="left" w:pos="1200"/>
        </w:tabs>
        <w:rPr>
          <w:rFonts w:asciiTheme="majorHAnsi" w:hAnsiTheme="majorHAnsi"/>
          <w:sz w:val="32"/>
          <w:szCs w:val="36"/>
        </w:rPr>
      </w:pPr>
      <w:r w:rsidRPr="007678C6">
        <w:rPr>
          <w:rFonts w:asciiTheme="majorHAnsi" w:hAnsiTheme="majorHAnsi"/>
          <w:sz w:val="32"/>
          <w:szCs w:val="36"/>
        </w:rPr>
        <w:t>First (Given) Name</w:t>
      </w:r>
      <w:r w:rsidRPr="007678C6">
        <w:rPr>
          <w:color w:val="FF0000"/>
          <w:sz w:val="32"/>
          <w:szCs w:val="36"/>
        </w:rPr>
        <w:t>*</w:t>
      </w:r>
    </w:p>
    <w:sdt>
      <w:sdtPr>
        <w:rPr>
          <w:rStyle w:val="Style4"/>
        </w:rPr>
        <w:alias w:val="First Name"/>
        <w:tag w:val="First Name"/>
        <w:id w:val="-1926485410"/>
        <w:placeholder>
          <w:docPart w:val="E6BF90A8F4BF4BA7BAF495C5AAFE13D7"/>
        </w:placeholder>
        <w:showingPlcHdr/>
      </w:sdtPr>
      <w:sdtEndPr>
        <w:rPr>
          <w:rStyle w:val="DefaultParagraphFont"/>
          <w:rFonts w:asciiTheme="majorHAnsi" w:hAnsiTheme="majorHAnsi"/>
          <w:sz w:val="22"/>
          <w:szCs w:val="28"/>
        </w:rPr>
      </w:sdtEndPr>
      <w:sdtContent>
        <w:p w14:paraId="56578A1E" w14:textId="19BC370E" w:rsidR="00B445BA" w:rsidRPr="00B445BA" w:rsidRDefault="00D861E6" w:rsidP="00FB5EA5">
          <w:pPr>
            <w:tabs>
              <w:tab w:val="left" w:pos="1200"/>
            </w:tabs>
            <w:rPr>
              <w:rFonts w:asciiTheme="majorHAnsi" w:hAnsiTheme="majorHAnsi"/>
              <w:sz w:val="24"/>
              <w:szCs w:val="28"/>
            </w:rPr>
          </w:pPr>
          <w:r w:rsidRPr="00671E75">
            <w:rPr>
              <w:rStyle w:val="PlaceholderText"/>
            </w:rPr>
            <w:t>Click or tap here to enter text.</w:t>
          </w:r>
        </w:p>
      </w:sdtContent>
    </w:sdt>
    <w:p w14:paraId="24CB994B" w14:textId="3421BAA8" w:rsidR="00FB5EA5" w:rsidRPr="007678C6" w:rsidRDefault="00FB5EA5" w:rsidP="00FB5EA5">
      <w:pPr>
        <w:tabs>
          <w:tab w:val="left" w:pos="1200"/>
        </w:tabs>
        <w:rPr>
          <w:color w:val="FF0000"/>
          <w:sz w:val="32"/>
          <w:szCs w:val="36"/>
        </w:rPr>
      </w:pPr>
      <w:r w:rsidRPr="007678C6">
        <w:rPr>
          <w:rFonts w:asciiTheme="majorHAnsi" w:hAnsiTheme="majorHAnsi"/>
          <w:sz w:val="32"/>
          <w:szCs w:val="36"/>
        </w:rPr>
        <w:t>Last (Family) Name</w:t>
      </w:r>
      <w:r w:rsidRPr="007678C6">
        <w:rPr>
          <w:color w:val="FF0000"/>
          <w:sz w:val="32"/>
          <w:szCs w:val="36"/>
        </w:rPr>
        <w:t>*</w:t>
      </w:r>
    </w:p>
    <w:sdt>
      <w:sdtPr>
        <w:rPr>
          <w:rFonts w:asciiTheme="majorHAnsi" w:hAnsiTheme="majorHAnsi"/>
          <w:sz w:val="24"/>
          <w:szCs w:val="28"/>
        </w:rPr>
        <w:alias w:val="Last Name"/>
        <w:tag w:val="Last Name"/>
        <w:id w:val="-1066252695"/>
        <w:placeholder>
          <w:docPart w:val="77574A4DD8A44E4294C6300E818A93AA"/>
        </w:placeholder>
        <w:showingPlcHdr/>
      </w:sdtPr>
      <w:sdtEndPr/>
      <w:sdtContent>
        <w:p w14:paraId="2415AA2B" w14:textId="1B43AE6C" w:rsidR="00FB5EA5" w:rsidRPr="00B445BA" w:rsidRDefault="00D861E6" w:rsidP="00FB5EA5">
          <w:pPr>
            <w:tabs>
              <w:tab w:val="left" w:pos="1200"/>
            </w:tabs>
            <w:rPr>
              <w:rFonts w:asciiTheme="majorHAnsi" w:hAnsiTheme="majorHAnsi"/>
              <w:sz w:val="24"/>
              <w:szCs w:val="28"/>
            </w:rPr>
          </w:pPr>
          <w:r w:rsidRPr="00671E75">
            <w:rPr>
              <w:rStyle w:val="PlaceholderText"/>
            </w:rPr>
            <w:t>Click or tap here to enter text.</w:t>
          </w:r>
        </w:p>
      </w:sdtContent>
    </w:sdt>
    <w:p w14:paraId="2E4C633B" w14:textId="378FD61B" w:rsidR="00FB5EA5" w:rsidRPr="007678C6" w:rsidRDefault="00FB5EA5" w:rsidP="00FB5EA5">
      <w:pPr>
        <w:tabs>
          <w:tab w:val="left" w:pos="1200"/>
        </w:tabs>
        <w:rPr>
          <w:color w:val="FF0000"/>
          <w:sz w:val="32"/>
          <w:szCs w:val="36"/>
        </w:rPr>
      </w:pPr>
      <w:r w:rsidRPr="007678C6">
        <w:rPr>
          <w:rFonts w:asciiTheme="majorHAnsi" w:hAnsiTheme="majorHAnsi"/>
          <w:sz w:val="32"/>
          <w:szCs w:val="36"/>
        </w:rPr>
        <w:t>Position or Title</w:t>
      </w:r>
      <w:r w:rsidRPr="007678C6">
        <w:rPr>
          <w:color w:val="FF0000"/>
          <w:sz w:val="32"/>
          <w:szCs w:val="36"/>
        </w:rPr>
        <w:t>*</w:t>
      </w:r>
    </w:p>
    <w:sdt>
      <w:sdtPr>
        <w:rPr>
          <w:rFonts w:asciiTheme="majorHAnsi" w:hAnsiTheme="majorHAnsi"/>
          <w:sz w:val="24"/>
          <w:szCs w:val="28"/>
        </w:rPr>
        <w:alias w:val="Enter your current Position or Title"/>
        <w:tag w:val="Enter your current Position or Title"/>
        <w:id w:val="2004553145"/>
        <w:placeholder>
          <w:docPart w:val="BEE5A0D50E704F52A0A7813437A1CD4A"/>
        </w:placeholder>
        <w:showingPlcHdr/>
      </w:sdtPr>
      <w:sdtEndPr/>
      <w:sdtContent>
        <w:p w14:paraId="756B94B2" w14:textId="6CAD89B7" w:rsidR="00FB5EA5" w:rsidRPr="00B445BA" w:rsidRDefault="00D861E6" w:rsidP="00FB5EA5">
          <w:pPr>
            <w:tabs>
              <w:tab w:val="left" w:pos="1200"/>
            </w:tabs>
            <w:rPr>
              <w:rFonts w:asciiTheme="majorHAnsi" w:hAnsiTheme="majorHAnsi"/>
              <w:sz w:val="24"/>
              <w:szCs w:val="28"/>
            </w:rPr>
          </w:pPr>
          <w:r w:rsidRPr="00671E75">
            <w:rPr>
              <w:rStyle w:val="PlaceholderText"/>
            </w:rPr>
            <w:t>Click or tap here to enter text.</w:t>
          </w:r>
        </w:p>
      </w:sdtContent>
    </w:sdt>
    <w:p w14:paraId="227D0220" w14:textId="6E2DFDB9" w:rsidR="00FB5EA5" w:rsidRPr="007678C6" w:rsidRDefault="00FB5EA5" w:rsidP="00FB5EA5">
      <w:pPr>
        <w:tabs>
          <w:tab w:val="left" w:pos="1200"/>
        </w:tabs>
        <w:rPr>
          <w:color w:val="FF0000"/>
          <w:sz w:val="32"/>
          <w:szCs w:val="36"/>
        </w:rPr>
      </w:pPr>
      <w:r w:rsidRPr="007678C6">
        <w:rPr>
          <w:rFonts w:asciiTheme="majorHAnsi" w:hAnsiTheme="majorHAnsi"/>
          <w:sz w:val="32"/>
          <w:szCs w:val="36"/>
        </w:rPr>
        <w:t>Institution/Affiliation</w:t>
      </w:r>
      <w:r w:rsidRPr="007678C6">
        <w:rPr>
          <w:color w:val="FF0000"/>
          <w:sz w:val="32"/>
          <w:szCs w:val="36"/>
        </w:rPr>
        <w:t>*</w:t>
      </w:r>
    </w:p>
    <w:p w14:paraId="2CC61CE7" w14:textId="346181CA" w:rsidR="006D2478" w:rsidRDefault="00227877" w:rsidP="00FB5EA5">
      <w:pPr>
        <w:tabs>
          <w:tab w:val="left" w:pos="1200"/>
        </w:tabs>
        <w:rPr>
          <w:rFonts w:asciiTheme="majorHAnsi" w:hAnsiTheme="majorHAnsi"/>
          <w:sz w:val="36"/>
          <w:szCs w:val="36"/>
        </w:rPr>
      </w:pPr>
      <w:sdt>
        <w:sdtPr>
          <w:rPr>
            <w:rStyle w:val="Style5"/>
          </w:rPr>
          <w:alias w:val="Enter the name your institution or organization"/>
          <w:tag w:val="Enter the name your institution or organization you are affiliated with"/>
          <w:id w:val="-1966419337"/>
          <w:placeholder>
            <w:docPart w:val="B9261119657A4768AE6766DF6394EBB4"/>
          </w:placeholder>
          <w:showingPlcHdr/>
        </w:sdtPr>
        <w:sdtEndPr>
          <w:rPr>
            <w:rStyle w:val="Style5"/>
          </w:rPr>
        </w:sdtEndPr>
        <w:sdtContent>
          <w:r w:rsidR="00D861E6" w:rsidRPr="00671E75">
            <w:rPr>
              <w:rStyle w:val="PlaceholderText"/>
            </w:rPr>
            <w:t>Click or tap here to enter text.</w:t>
          </w:r>
        </w:sdtContent>
      </w:sdt>
    </w:p>
    <w:p w14:paraId="54F63666" w14:textId="56F8AEC1" w:rsidR="00FB5EA5" w:rsidRDefault="00F50F2E" w:rsidP="00FB5EA5">
      <w:pPr>
        <w:tabs>
          <w:tab w:val="left" w:pos="1200"/>
        </w:tabs>
        <w:rPr>
          <w:rFonts w:asciiTheme="majorHAnsi" w:hAnsiTheme="majorHAnsi"/>
          <w:sz w:val="36"/>
          <w:szCs w:val="36"/>
        </w:rPr>
      </w:pPr>
      <w:r>
        <w:rPr>
          <w:noProof/>
          <w:color w:val="000000" w:themeColor="text1"/>
          <w:szCs w:val="36"/>
        </w:rPr>
        <mc:AlternateContent>
          <mc:Choice Requires="wps">
            <w:drawing>
              <wp:anchor distT="0" distB="0" distL="114300" distR="114300" simplePos="0" relativeHeight="251663360" behindDoc="0" locked="0" layoutInCell="1" allowOverlap="1" wp14:anchorId="36C42B9C" wp14:editId="1D551222">
                <wp:simplePos x="0" y="0"/>
                <wp:positionH relativeFrom="page">
                  <wp:align>left</wp:align>
                </wp:positionH>
                <wp:positionV relativeFrom="paragraph">
                  <wp:posOffset>258445</wp:posOffset>
                </wp:positionV>
                <wp:extent cx="2476500" cy="457200"/>
                <wp:effectExtent l="0" t="0" r="19050" b="19050"/>
                <wp:wrapNone/>
                <wp:docPr id="4" name="Rectangle: Single Corner Snipped 4"/>
                <wp:cNvGraphicFramePr/>
                <a:graphic xmlns:a="http://schemas.openxmlformats.org/drawingml/2006/main">
                  <a:graphicData uri="http://schemas.microsoft.com/office/word/2010/wordprocessingShape">
                    <wps:wsp>
                      <wps:cNvSpPr/>
                      <wps:spPr>
                        <a:xfrm>
                          <a:off x="0" y="0"/>
                          <a:ext cx="2476500" cy="457200"/>
                        </a:xfrm>
                        <a:prstGeom prst="snip1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B7B24" id="Rectangle: Single Corner Snipped 4" o:spid="_x0000_s1026" style="position:absolute;margin-left:0;margin-top:20.35pt;width:195pt;height:36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24765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" path="m,l2400298,r76202,76202l2476500,457200,,457200,,xe" fillcolor="#4f81bd [3204]" strokecolor="#243f60 [1604]" strokeweight="2pt">
                <v:path arrowok="t" o:connecttype="custom" o:connectlocs="0,0;2400298,0;2476500,76202;2476500,457200;0,457200;0,0" o:connectangles="0,0,0,0,0,0"/>
                <w10:wrap anchorx="page"/>
              </v:shape>
            </w:pict>
          </mc:Fallback>
        </mc:AlternateContent>
      </w:r>
      <w:r w:rsidR="00FB5EA5" w:rsidRPr="00FB5EA5">
        <w:rPr>
          <w:noProof/>
          <w:color w:val="000000" w:themeColor="text1"/>
          <w:szCs w:val="36"/>
        </w:rPr>
        <mc:AlternateContent>
          <mc:Choice Requires="wps">
            <w:drawing>
              <wp:anchor distT="45720" distB="45720" distL="114300" distR="114300" simplePos="0" relativeHeight="251665408" behindDoc="0" locked="0" layoutInCell="1" allowOverlap="1" wp14:anchorId="70995150" wp14:editId="24F78B4C">
                <wp:simplePos x="0" y="0"/>
                <wp:positionH relativeFrom="column">
                  <wp:posOffset>-905510</wp:posOffset>
                </wp:positionH>
                <wp:positionV relativeFrom="paragraph">
                  <wp:posOffset>325120</wp:posOffset>
                </wp:positionV>
                <wp:extent cx="2505075" cy="34290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342900"/>
                        </a:xfrm>
                        <a:prstGeom prst="rect">
                          <a:avLst/>
                        </a:prstGeom>
                        <a:noFill/>
                        <a:ln w="9525">
                          <a:noFill/>
                          <a:miter lim="800000"/>
                          <a:headEnd/>
                          <a:tailEnd/>
                        </a:ln>
                      </wps:spPr>
                      <wps:txbx>
                        <w:txbxContent>
                          <w:p w14:paraId="2A1AD907" w14:textId="601B6B59" w:rsidR="00FB5EA5" w:rsidRPr="00FB5EA5" w:rsidRDefault="00FB5EA5" w:rsidP="00FB5EA5">
                            <w:pPr>
                              <w:jc w:val="center"/>
                              <w:rPr>
                                <w:b/>
                                <w:color w:val="FFFFFF" w:themeColor="background1"/>
                                <w:sz w:val="28"/>
                              </w:rPr>
                            </w:pPr>
                            <w:r w:rsidRPr="00FB5EA5">
                              <w:rPr>
                                <w:b/>
                                <w:color w:val="FFFFFF" w:themeColor="background1"/>
                                <w:sz w:val="28"/>
                              </w:rPr>
                              <w:t>Nom</w:t>
                            </w:r>
                            <w:r>
                              <w:rPr>
                                <w:b/>
                                <w:color w:val="FFFFFF" w:themeColor="background1"/>
                                <w:sz w:val="28"/>
                              </w:rPr>
                              <w:t>ination Statement</w:t>
                            </w:r>
                            <w:r w:rsidRPr="00FB5EA5">
                              <w:rPr>
                                <w:b/>
                                <w:color w:val="FFFFFF" w:themeColor="background1"/>
                                <w:sz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995150" id="_x0000_s1027" type="#_x0000_t202" style="position:absolute;margin-left:-71.3pt;margin-top:25.6pt;width:197.25pt;height: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" filled="f" stroked="f">
                <v:textbox>
                  <w:txbxContent>
                    <w:p w14:paraId="2A1AD907" w14:textId="601B6B59" w:rsidR="00FB5EA5" w:rsidRPr="00FB5EA5" w:rsidRDefault="00FB5EA5" w:rsidP="00FB5EA5">
                      <w:pPr>
                        <w:jc w:val="center"/>
                        <w:rPr>
                          <w:b/>
                          <w:color w:val="FFFFFF" w:themeColor="background1"/>
                          <w:sz w:val="28"/>
                        </w:rPr>
                      </w:pPr>
                      <w:r w:rsidRPr="00FB5EA5">
                        <w:rPr>
                          <w:b/>
                          <w:color w:val="FFFFFF" w:themeColor="background1"/>
                          <w:sz w:val="28"/>
                        </w:rPr>
                        <w:t>Nom</w:t>
                      </w:r>
                      <w:r>
                        <w:rPr>
                          <w:b/>
                          <w:color w:val="FFFFFF" w:themeColor="background1"/>
                          <w:sz w:val="28"/>
                        </w:rPr>
                        <w:t>ination Statement</w:t>
                      </w:r>
                      <w:r w:rsidRPr="00FB5EA5">
                        <w:rPr>
                          <w:b/>
                          <w:color w:val="FFFFFF" w:themeColor="background1"/>
                          <w:sz w:val="28"/>
                        </w:rPr>
                        <w:t xml:space="preserve"> </w:t>
                      </w:r>
                    </w:p>
                  </w:txbxContent>
                </v:textbox>
                <w10:wrap type="square"/>
              </v:shape>
            </w:pict>
          </mc:Fallback>
        </mc:AlternateContent>
      </w:r>
    </w:p>
    <w:p w14:paraId="6593AF05" w14:textId="1D5160A2" w:rsidR="00FB5EA5" w:rsidRDefault="00FB5EA5" w:rsidP="00FB5EA5">
      <w:pPr>
        <w:tabs>
          <w:tab w:val="left" w:pos="1200"/>
        </w:tabs>
        <w:rPr>
          <w:rFonts w:asciiTheme="majorHAnsi" w:hAnsiTheme="majorHAnsi"/>
          <w:sz w:val="36"/>
          <w:szCs w:val="36"/>
        </w:rPr>
      </w:pPr>
    </w:p>
    <w:p w14:paraId="2F3D5BE8" w14:textId="2D437D4F" w:rsidR="00FB5EA5" w:rsidRPr="009B5C4B" w:rsidRDefault="00FB5EA5" w:rsidP="00FB5EA5">
      <w:pPr>
        <w:tabs>
          <w:tab w:val="left" w:pos="1200"/>
        </w:tabs>
        <w:rPr>
          <w:i/>
          <w:iCs/>
          <w:color w:val="FF0000"/>
          <w:sz w:val="32"/>
          <w:szCs w:val="36"/>
        </w:rPr>
      </w:pPr>
      <w:r w:rsidRPr="007678C6">
        <w:rPr>
          <w:rFonts w:asciiTheme="majorHAnsi" w:hAnsiTheme="majorHAnsi"/>
          <w:sz w:val="32"/>
          <w:szCs w:val="36"/>
        </w:rPr>
        <w:t>Please describe in 300 word</w:t>
      </w:r>
      <w:r w:rsidR="00152E26">
        <w:rPr>
          <w:rFonts w:asciiTheme="majorHAnsi" w:hAnsiTheme="majorHAnsi"/>
          <w:sz w:val="32"/>
          <w:szCs w:val="36"/>
        </w:rPr>
        <w:t>s</w:t>
      </w:r>
      <w:r w:rsidRPr="007678C6">
        <w:rPr>
          <w:rFonts w:asciiTheme="majorHAnsi" w:hAnsiTheme="majorHAnsi"/>
          <w:sz w:val="32"/>
          <w:szCs w:val="36"/>
        </w:rPr>
        <w:t xml:space="preserve"> or less why you are </w:t>
      </w:r>
      <w:r w:rsidR="007678C6" w:rsidRPr="007678C6">
        <w:rPr>
          <w:rFonts w:asciiTheme="majorHAnsi" w:hAnsiTheme="majorHAnsi"/>
          <w:sz w:val="32"/>
          <w:szCs w:val="36"/>
        </w:rPr>
        <w:t xml:space="preserve">a </w:t>
      </w:r>
      <w:r w:rsidRPr="007678C6">
        <w:rPr>
          <w:rFonts w:asciiTheme="majorHAnsi" w:hAnsiTheme="majorHAnsi"/>
          <w:sz w:val="32"/>
          <w:szCs w:val="36"/>
        </w:rPr>
        <w:t xml:space="preserve">suitable candidate for the HUPO Executive </w:t>
      </w:r>
      <w:proofErr w:type="gramStart"/>
      <w:r w:rsidRPr="007678C6">
        <w:rPr>
          <w:rFonts w:asciiTheme="majorHAnsi" w:hAnsiTheme="majorHAnsi"/>
          <w:sz w:val="32"/>
          <w:szCs w:val="36"/>
        </w:rPr>
        <w:t>Committee.</w:t>
      </w:r>
      <w:r w:rsidRPr="007678C6">
        <w:rPr>
          <w:color w:val="FF0000"/>
          <w:sz w:val="32"/>
          <w:szCs w:val="36"/>
        </w:rPr>
        <w:t>*</w:t>
      </w:r>
      <w:proofErr w:type="gramEnd"/>
      <w:r w:rsidR="009B5C4B">
        <w:rPr>
          <w:color w:val="FF0000"/>
          <w:sz w:val="32"/>
          <w:szCs w:val="36"/>
        </w:rPr>
        <w:t xml:space="preserve"> </w:t>
      </w:r>
      <w:r w:rsidR="009B5C4B" w:rsidRPr="009B5C4B">
        <w:rPr>
          <w:i/>
          <w:iCs/>
          <w:color w:val="FF0000"/>
          <w:sz w:val="28"/>
          <w:szCs w:val="32"/>
        </w:rPr>
        <w:t>Please note th</w:t>
      </w:r>
      <w:r w:rsidR="009B5C4B">
        <w:rPr>
          <w:i/>
          <w:iCs/>
          <w:color w:val="FF0000"/>
          <w:sz w:val="28"/>
          <w:szCs w:val="32"/>
        </w:rPr>
        <w:t>e</w:t>
      </w:r>
      <w:r w:rsidR="009B5C4B" w:rsidRPr="009B5C4B">
        <w:rPr>
          <w:i/>
          <w:iCs/>
          <w:color w:val="FF0000"/>
          <w:sz w:val="28"/>
          <w:szCs w:val="32"/>
        </w:rPr>
        <w:t xml:space="preserve"> candidate statement </w:t>
      </w:r>
      <w:r w:rsidR="009B5C4B">
        <w:rPr>
          <w:i/>
          <w:iCs/>
          <w:color w:val="FF0000"/>
          <w:sz w:val="28"/>
          <w:szCs w:val="32"/>
        </w:rPr>
        <w:t xml:space="preserve">you provide below </w:t>
      </w:r>
      <w:r w:rsidR="009B5C4B" w:rsidRPr="009B5C4B">
        <w:rPr>
          <w:i/>
          <w:iCs/>
          <w:color w:val="FF0000"/>
          <w:sz w:val="28"/>
          <w:szCs w:val="32"/>
        </w:rPr>
        <w:t xml:space="preserve">will appear as is in the online voting </w:t>
      </w:r>
      <w:r w:rsidR="009B5C4B">
        <w:rPr>
          <w:i/>
          <w:iCs/>
          <w:color w:val="FF0000"/>
          <w:sz w:val="28"/>
          <w:szCs w:val="32"/>
        </w:rPr>
        <w:t>ballots</w:t>
      </w:r>
      <w:r w:rsidR="009B5C4B" w:rsidRPr="009B5C4B">
        <w:rPr>
          <w:i/>
          <w:iCs/>
          <w:color w:val="FF0000"/>
          <w:sz w:val="28"/>
          <w:szCs w:val="32"/>
        </w:rPr>
        <w:t xml:space="preserve">. Please ensure your statement is proofread and stays within the 300-word maximum. </w:t>
      </w:r>
    </w:p>
    <w:sdt>
      <w:sdtPr>
        <w:rPr>
          <w:rStyle w:val="Style1"/>
        </w:rPr>
        <w:alias w:val="Please stay within the 300-word maximum."/>
        <w:tag w:val="Please stay within the 300-word maximum."/>
        <w:id w:val="161754330"/>
        <w:placeholder>
          <w:docPart w:val="1B5F3D2825FE4F6781CCB3B3632FE25D"/>
        </w:placeholder>
        <w:showingPlcHdr/>
      </w:sdtPr>
      <w:sdtEndPr>
        <w:rPr>
          <w:rStyle w:val="DefaultParagraphFont"/>
          <w:rFonts w:asciiTheme="majorHAnsi" w:hAnsiTheme="majorHAnsi"/>
          <w:sz w:val="36"/>
          <w:szCs w:val="36"/>
        </w:rPr>
      </w:sdtEndPr>
      <w:sdtContent>
        <w:p w14:paraId="111B5E12" w14:textId="55FACE2B" w:rsidR="007678C6" w:rsidRDefault="00D861E6" w:rsidP="00FB5EA5">
          <w:pPr>
            <w:tabs>
              <w:tab w:val="left" w:pos="1200"/>
            </w:tabs>
            <w:rPr>
              <w:rFonts w:asciiTheme="majorHAnsi" w:hAnsiTheme="majorHAnsi"/>
              <w:sz w:val="36"/>
              <w:szCs w:val="36"/>
            </w:rPr>
          </w:pPr>
          <w:r w:rsidRPr="00671E75">
            <w:rPr>
              <w:rStyle w:val="PlaceholderText"/>
            </w:rPr>
            <w:t>Click or tap here to enter text.</w:t>
          </w:r>
        </w:p>
      </w:sdtContent>
    </w:sdt>
    <w:p w14:paraId="7CAC72A2" w14:textId="7EB69FBE" w:rsidR="007678C6" w:rsidRDefault="007678C6" w:rsidP="00FB5EA5">
      <w:pPr>
        <w:tabs>
          <w:tab w:val="left" w:pos="1200"/>
        </w:tabs>
        <w:rPr>
          <w:rFonts w:asciiTheme="majorHAnsi" w:hAnsiTheme="majorHAnsi"/>
          <w:sz w:val="36"/>
          <w:szCs w:val="36"/>
        </w:rPr>
      </w:pPr>
    </w:p>
    <w:p w14:paraId="3F1B35A2" w14:textId="11E55A33" w:rsidR="007678C6" w:rsidRDefault="007678C6" w:rsidP="00FB5EA5">
      <w:pPr>
        <w:tabs>
          <w:tab w:val="left" w:pos="1200"/>
        </w:tabs>
        <w:rPr>
          <w:rFonts w:asciiTheme="majorHAnsi" w:hAnsiTheme="majorHAnsi"/>
          <w:sz w:val="36"/>
          <w:szCs w:val="36"/>
        </w:rPr>
      </w:pPr>
    </w:p>
    <w:p w14:paraId="26C221E8" w14:textId="43D957BE" w:rsidR="007678C6" w:rsidRDefault="0064699D" w:rsidP="00FB5EA5">
      <w:pPr>
        <w:tabs>
          <w:tab w:val="left" w:pos="1200"/>
        </w:tabs>
        <w:rPr>
          <w:rFonts w:asciiTheme="majorHAnsi" w:hAnsiTheme="majorHAnsi"/>
          <w:sz w:val="36"/>
          <w:szCs w:val="36"/>
        </w:rPr>
      </w:pPr>
      <w:r w:rsidRPr="00FB5EA5">
        <w:rPr>
          <w:noProof/>
          <w:color w:val="000000" w:themeColor="text1"/>
          <w:szCs w:val="36"/>
        </w:rPr>
        <w:lastRenderedPageBreak/>
        <mc:AlternateContent>
          <mc:Choice Requires="wps">
            <w:drawing>
              <wp:anchor distT="45720" distB="45720" distL="114300" distR="114300" simplePos="0" relativeHeight="251669504" behindDoc="0" locked="0" layoutInCell="1" allowOverlap="1" wp14:anchorId="2F5A733D" wp14:editId="22E8F763">
                <wp:simplePos x="0" y="0"/>
                <wp:positionH relativeFrom="column">
                  <wp:posOffset>-723900</wp:posOffset>
                </wp:positionH>
                <wp:positionV relativeFrom="paragraph">
                  <wp:posOffset>187325</wp:posOffset>
                </wp:positionV>
                <wp:extent cx="3124200" cy="409575"/>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09575"/>
                        </a:xfrm>
                        <a:prstGeom prst="rect">
                          <a:avLst/>
                        </a:prstGeom>
                        <a:noFill/>
                        <a:ln w="9525">
                          <a:noFill/>
                          <a:miter lim="800000"/>
                          <a:headEnd/>
                          <a:tailEnd/>
                        </a:ln>
                      </wps:spPr>
                      <wps:txbx>
                        <w:txbxContent>
                          <w:p w14:paraId="07535055" w14:textId="3A2FA8E5" w:rsidR="007678C6" w:rsidRPr="00FB5EA5" w:rsidRDefault="007678C6" w:rsidP="007678C6">
                            <w:pPr>
                              <w:jc w:val="center"/>
                              <w:rPr>
                                <w:b/>
                                <w:color w:val="FFFFFF" w:themeColor="background1"/>
                                <w:sz w:val="28"/>
                              </w:rPr>
                            </w:pPr>
                            <w:r>
                              <w:rPr>
                                <w:b/>
                                <w:color w:val="FFFFFF" w:themeColor="background1"/>
                                <w:sz w:val="28"/>
                              </w:rPr>
                              <w:t>Supporting Information (Optional)</w:t>
                            </w:r>
                            <w:r w:rsidRPr="00FB5EA5">
                              <w:rPr>
                                <w:b/>
                                <w:color w:val="FFFFFF" w:themeColor="background1"/>
                                <w:sz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A733D" id="_x0000_s1028" type="#_x0000_t202" style="position:absolute;margin-left:-57pt;margin-top:14.75pt;width:246pt;height:32.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" filled="f" stroked="f">
                <v:textbox>
                  <w:txbxContent>
                    <w:p w14:paraId="07535055" w14:textId="3A2FA8E5" w:rsidR="007678C6" w:rsidRPr="00FB5EA5" w:rsidRDefault="007678C6" w:rsidP="007678C6">
                      <w:pPr>
                        <w:jc w:val="center"/>
                        <w:rPr>
                          <w:b/>
                          <w:color w:val="FFFFFF" w:themeColor="background1"/>
                          <w:sz w:val="28"/>
                        </w:rPr>
                      </w:pPr>
                      <w:r>
                        <w:rPr>
                          <w:b/>
                          <w:color w:val="FFFFFF" w:themeColor="background1"/>
                          <w:sz w:val="28"/>
                        </w:rPr>
                        <w:t>Supporting Information (Optional)</w:t>
                      </w:r>
                      <w:r w:rsidRPr="00FB5EA5">
                        <w:rPr>
                          <w:b/>
                          <w:color w:val="FFFFFF" w:themeColor="background1"/>
                          <w:sz w:val="28"/>
                        </w:rPr>
                        <w:t xml:space="preserve"> </w:t>
                      </w:r>
                    </w:p>
                  </w:txbxContent>
                </v:textbox>
                <w10:wrap type="square"/>
              </v:shape>
            </w:pict>
          </mc:Fallback>
        </mc:AlternateContent>
      </w:r>
      <w:r>
        <w:rPr>
          <w:noProof/>
          <w:color w:val="000000" w:themeColor="text1"/>
          <w:szCs w:val="36"/>
        </w:rPr>
        <mc:AlternateContent>
          <mc:Choice Requires="wps">
            <w:drawing>
              <wp:anchor distT="0" distB="0" distL="114300" distR="114300" simplePos="0" relativeHeight="251667456" behindDoc="0" locked="0" layoutInCell="1" allowOverlap="1" wp14:anchorId="71D14AD6" wp14:editId="7447AFB9">
                <wp:simplePos x="0" y="0"/>
                <wp:positionH relativeFrom="page">
                  <wp:posOffset>19050</wp:posOffset>
                </wp:positionH>
                <wp:positionV relativeFrom="paragraph">
                  <wp:posOffset>130810</wp:posOffset>
                </wp:positionV>
                <wp:extent cx="3352800" cy="466725"/>
                <wp:effectExtent l="0" t="0" r="19050" b="28575"/>
                <wp:wrapNone/>
                <wp:docPr id="7" name="Rectangle: Single Corner Snipped 7"/>
                <wp:cNvGraphicFramePr/>
                <a:graphic xmlns:a="http://schemas.openxmlformats.org/drawingml/2006/main">
                  <a:graphicData uri="http://schemas.microsoft.com/office/word/2010/wordprocessingShape">
                    <wps:wsp>
                      <wps:cNvSpPr/>
                      <wps:spPr>
                        <a:xfrm>
                          <a:off x="0" y="0"/>
                          <a:ext cx="3352800" cy="466725"/>
                        </a:xfrm>
                        <a:prstGeom prst="snip1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FCC42" id="Rectangle: Single Corner Snipped 7" o:spid="_x0000_s1026" style="position:absolute;margin-left:1.5pt;margin-top:10.3pt;width:264pt;height:36.7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3352800,466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" path="m,l3275011,r77789,77789l3352800,466725,,466725,,xe" fillcolor="#4f81bd [3204]" strokecolor="#243f60 [1604]" strokeweight="2pt">
                <v:path arrowok="t" o:connecttype="custom" o:connectlocs="0,0;3275011,0;3352800,77789;3352800,466725;0,466725;0,0" o:connectangles="0,0,0,0,0,0"/>
                <w10:wrap anchorx="page"/>
              </v:shape>
            </w:pict>
          </mc:Fallback>
        </mc:AlternateContent>
      </w:r>
    </w:p>
    <w:p w14:paraId="57E21554" w14:textId="77777777" w:rsidR="007678C6" w:rsidRDefault="007678C6" w:rsidP="007678C6">
      <w:pPr>
        <w:tabs>
          <w:tab w:val="left" w:pos="2055"/>
        </w:tabs>
        <w:rPr>
          <w:rFonts w:asciiTheme="majorHAnsi" w:hAnsiTheme="majorHAnsi"/>
          <w:sz w:val="36"/>
          <w:szCs w:val="36"/>
        </w:rPr>
      </w:pPr>
    </w:p>
    <w:p w14:paraId="362FFC63" w14:textId="17C4118D" w:rsidR="007678C6" w:rsidRPr="007678C6" w:rsidRDefault="007678C6" w:rsidP="007678C6">
      <w:pPr>
        <w:tabs>
          <w:tab w:val="left" w:pos="2055"/>
        </w:tabs>
        <w:rPr>
          <w:sz w:val="28"/>
          <w:szCs w:val="36"/>
        </w:rPr>
      </w:pPr>
      <w:r w:rsidRPr="007678C6">
        <w:rPr>
          <w:sz w:val="28"/>
          <w:szCs w:val="36"/>
        </w:rPr>
        <w:t xml:space="preserve">Supporting information is optional. Any information provided will be shared with the HUPO Council prior to their election of Executive committee positions. </w:t>
      </w:r>
    </w:p>
    <w:sdt>
      <w:sdtPr>
        <w:rPr>
          <w:rStyle w:val="Style6"/>
        </w:rPr>
        <w:id w:val="-347788048"/>
        <w:placeholder>
          <w:docPart w:val="EA3DCB1A9CC44BCC997C60E68EAB50A8"/>
        </w:placeholder>
        <w:showingPlcHdr/>
      </w:sdtPr>
      <w:sdtEndPr>
        <w:rPr>
          <w:rStyle w:val="DefaultParagraphFont"/>
          <w:sz w:val="36"/>
          <w:szCs w:val="36"/>
        </w:rPr>
      </w:sdtEndPr>
      <w:sdtContent>
        <w:p w14:paraId="052555C3" w14:textId="4E4F824B" w:rsidR="007678C6" w:rsidRDefault="00D861E6" w:rsidP="007678C6">
          <w:pPr>
            <w:tabs>
              <w:tab w:val="left" w:pos="2055"/>
            </w:tabs>
            <w:rPr>
              <w:sz w:val="36"/>
              <w:szCs w:val="36"/>
            </w:rPr>
          </w:pPr>
          <w:r w:rsidRPr="00671E75">
            <w:rPr>
              <w:rStyle w:val="PlaceholderText"/>
            </w:rPr>
            <w:t>Click or tap here to enter text.</w:t>
          </w:r>
        </w:p>
      </w:sdtContent>
    </w:sdt>
    <w:p w14:paraId="68979C0C" w14:textId="1B4A69E1" w:rsidR="00E3600B" w:rsidRDefault="00E3600B" w:rsidP="007678C6">
      <w:pPr>
        <w:tabs>
          <w:tab w:val="left" w:pos="2055"/>
        </w:tabs>
        <w:rPr>
          <w:sz w:val="36"/>
          <w:szCs w:val="36"/>
        </w:rPr>
      </w:pPr>
    </w:p>
    <w:p w14:paraId="10CC9756" w14:textId="77777777" w:rsidR="00E3600B" w:rsidRDefault="00E3600B" w:rsidP="007678C6">
      <w:pPr>
        <w:tabs>
          <w:tab w:val="left" w:pos="2055"/>
        </w:tabs>
        <w:rPr>
          <w:sz w:val="36"/>
          <w:szCs w:val="36"/>
        </w:rPr>
      </w:pPr>
    </w:p>
    <w:p w14:paraId="36A33727" w14:textId="7F4E8E14" w:rsidR="007678C6" w:rsidRPr="007678C6" w:rsidRDefault="007678C6" w:rsidP="007678C6">
      <w:pPr>
        <w:tabs>
          <w:tab w:val="left" w:pos="2055"/>
        </w:tabs>
        <w:rPr>
          <w:sz w:val="32"/>
          <w:szCs w:val="36"/>
        </w:rPr>
      </w:pPr>
      <w:r w:rsidRPr="007678C6">
        <w:rPr>
          <w:sz w:val="32"/>
          <w:szCs w:val="36"/>
        </w:rPr>
        <w:t>HUPO Activities: List any relevant experience serving on HUPO committee or involvement with HUPO congresses.</w:t>
      </w:r>
    </w:p>
    <w:sdt>
      <w:sdtPr>
        <w:rPr>
          <w:rStyle w:val="Style7"/>
        </w:rPr>
        <w:id w:val="2087025172"/>
        <w:placeholder>
          <w:docPart w:val="F52D70AFA52E4BD5A391F76A71A8E873"/>
        </w:placeholder>
        <w:showingPlcHdr/>
      </w:sdtPr>
      <w:sdtEndPr>
        <w:rPr>
          <w:rStyle w:val="DefaultParagraphFont"/>
          <w:sz w:val="36"/>
          <w:szCs w:val="36"/>
        </w:rPr>
      </w:sdtEndPr>
      <w:sdtContent>
        <w:p w14:paraId="48F305F4" w14:textId="3D30D69E" w:rsidR="007678C6" w:rsidRDefault="00D861E6" w:rsidP="007678C6">
          <w:pPr>
            <w:tabs>
              <w:tab w:val="left" w:pos="2055"/>
            </w:tabs>
            <w:rPr>
              <w:sz w:val="36"/>
              <w:szCs w:val="36"/>
            </w:rPr>
          </w:pPr>
          <w:r w:rsidRPr="00671E75">
            <w:rPr>
              <w:rStyle w:val="PlaceholderText"/>
            </w:rPr>
            <w:t>Click or tap here to enter text.</w:t>
          </w:r>
        </w:p>
      </w:sdtContent>
    </w:sdt>
    <w:p w14:paraId="20802886" w14:textId="6F9F5014" w:rsidR="00E3600B" w:rsidRDefault="00E3600B" w:rsidP="007678C6">
      <w:pPr>
        <w:tabs>
          <w:tab w:val="left" w:pos="2055"/>
        </w:tabs>
        <w:rPr>
          <w:sz w:val="36"/>
          <w:szCs w:val="36"/>
        </w:rPr>
      </w:pPr>
    </w:p>
    <w:p w14:paraId="3F62A2F1" w14:textId="4611C4F4" w:rsidR="007678C6" w:rsidRDefault="007678C6" w:rsidP="007678C6">
      <w:pPr>
        <w:tabs>
          <w:tab w:val="left" w:pos="2055"/>
        </w:tabs>
        <w:rPr>
          <w:sz w:val="36"/>
          <w:szCs w:val="36"/>
        </w:rPr>
      </w:pPr>
    </w:p>
    <w:p w14:paraId="0B9B1C92" w14:textId="41A28777" w:rsidR="007678C6" w:rsidRDefault="007678C6" w:rsidP="007678C6">
      <w:pPr>
        <w:tabs>
          <w:tab w:val="left" w:pos="2055"/>
        </w:tabs>
        <w:rPr>
          <w:sz w:val="32"/>
          <w:szCs w:val="36"/>
        </w:rPr>
      </w:pPr>
      <w:r w:rsidRPr="007678C6">
        <w:rPr>
          <w:sz w:val="32"/>
          <w:szCs w:val="36"/>
        </w:rPr>
        <w:t>Relevant Education/Experience: Beginning with the most recent experience list up to five education, employment, volunteer, or committee experiences relevant to the EC position.</w:t>
      </w:r>
    </w:p>
    <w:sdt>
      <w:sdtPr>
        <w:rPr>
          <w:rStyle w:val="Style8"/>
        </w:rPr>
        <w:id w:val="-1831668791"/>
        <w:placeholder>
          <w:docPart w:val="3E643CB00FAD4B23B72F8C2AB23B4AC2"/>
        </w:placeholder>
        <w:showingPlcHdr/>
      </w:sdtPr>
      <w:sdtEndPr>
        <w:rPr>
          <w:rStyle w:val="DefaultParagraphFont"/>
          <w:sz w:val="32"/>
          <w:szCs w:val="36"/>
        </w:rPr>
      </w:sdtEndPr>
      <w:sdtContent>
        <w:p w14:paraId="1333A578" w14:textId="79BE51A4" w:rsidR="006D2478" w:rsidRPr="007678C6" w:rsidRDefault="00D861E6" w:rsidP="007678C6">
          <w:pPr>
            <w:tabs>
              <w:tab w:val="left" w:pos="2055"/>
            </w:tabs>
            <w:rPr>
              <w:sz w:val="32"/>
              <w:szCs w:val="36"/>
            </w:rPr>
          </w:pPr>
          <w:r w:rsidRPr="00671E75">
            <w:rPr>
              <w:rStyle w:val="PlaceholderText"/>
            </w:rPr>
            <w:t>Click or tap here to enter text.</w:t>
          </w:r>
        </w:p>
      </w:sdtContent>
    </w:sdt>
    <w:sectPr w:rsidR="006D2478" w:rsidRPr="007678C6" w:rsidSect="00655632">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9870B" w14:textId="77777777" w:rsidR="00EA530E" w:rsidRDefault="00EA530E" w:rsidP="00EA530E">
      <w:pPr>
        <w:spacing w:after="0" w:line="240" w:lineRule="auto"/>
      </w:pPr>
      <w:r>
        <w:separator/>
      </w:r>
    </w:p>
  </w:endnote>
  <w:endnote w:type="continuationSeparator" w:id="0">
    <w:p w14:paraId="2734D9D1" w14:textId="77777777" w:rsidR="00EA530E" w:rsidRDefault="00EA530E" w:rsidP="00EA5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D0D85" w14:textId="0933A151" w:rsidR="00EA530E" w:rsidRDefault="00EA530E" w:rsidP="00EA530E">
    <w:pPr>
      <w:pStyle w:val="Footer"/>
      <w:jc w:val="center"/>
    </w:pPr>
    <w:r>
      <w:t xml:space="preserve">Please submit your completed form </w:t>
    </w:r>
    <w:r w:rsidR="00CE5739">
      <w:t xml:space="preserve">and photo </w:t>
    </w:r>
    <w:r>
      <w:t xml:space="preserve">to HUPO Office at </w:t>
    </w:r>
    <w:hyperlink r:id="rId1" w:history="1">
      <w:r w:rsidRPr="00EA530E">
        <w:rPr>
          <w:rStyle w:val="Hyperlink"/>
        </w:rPr>
        <w:t>office@hupo.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4D811B" w14:textId="77777777" w:rsidR="00EA530E" w:rsidRDefault="00EA530E" w:rsidP="00EA530E">
      <w:pPr>
        <w:spacing w:after="0" w:line="240" w:lineRule="auto"/>
      </w:pPr>
      <w:r>
        <w:separator/>
      </w:r>
    </w:p>
  </w:footnote>
  <w:footnote w:type="continuationSeparator" w:id="0">
    <w:p w14:paraId="6C4DFF75" w14:textId="77777777" w:rsidR="00EA530E" w:rsidRDefault="00EA530E" w:rsidP="00EA53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16BE3" w14:textId="3EA35C12" w:rsidR="00EA530E" w:rsidRDefault="00EA530E" w:rsidP="00EA530E">
    <w:pPr>
      <w:pStyle w:val="Header"/>
      <w:pBdr>
        <w:bottom w:val="thinThickSmallGap" w:sz="24" w:space="1" w:color="auto"/>
      </w:pBdr>
      <w:jc w:val="center"/>
    </w:pPr>
    <w:r w:rsidRPr="00EA530E">
      <w:rPr>
        <w:noProof/>
      </w:rPr>
      <w:drawing>
        <wp:inline distT="0" distB="0" distL="0" distR="0" wp14:anchorId="4966BC7E" wp14:editId="4945A5D0">
          <wp:extent cx="3931957" cy="1085850"/>
          <wp:effectExtent l="0" t="0" r="0" b="0"/>
          <wp:docPr id="2" name="Picture 2" descr="T:\!Home\Associations\HUPO\Logos\HUPO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ome\Associations\HUPO\Logos\HUPO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31911" cy="1113453"/>
                  </a:xfrm>
                  <a:prstGeom prst="rect">
                    <a:avLst/>
                  </a:prstGeom>
                  <a:noFill/>
                  <a:ln>
                    <a:noFill/>
                  </a:ln>
                </pic:spPr>
              </pic:pic>
            </a:graphicData>
          </a:graphic>
        </wp:inline>
      </w:drawing>
    </w:r>
  </w:p>
  <w:p w14:paraId="4EB0A4BF" w14:textId="77777777" w:rsidR="00EA530E" w:rsidRDefault="00EA530E" w:rsidP="00EA530E">
    <w:pPr>
      <w:pStyle w:val="Header"/>
      <w:pBdr>
        <w:bottom w:val="thinThickSmallGap" w:sz="2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B83EDF"/>
    <w:multiLevelType w:val="hybridMultilevel"/>
    <w:tmpl w:val="804C72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8830197"/>
    <w:multiLevelType w:val="hybridMultilevel"/>
    <w:tmpl w:val="6AA23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szQyMrM0NjUzMTNV0lEKTi0uzszPAykwrAUAvWK4xywAAAA="/>
  </w:docVars>
  <w:rsids>
    <w:rsidRoot w:val="00EA530E"/>
    <w:rsid w:val="00000962"/>
    <w:rsid w:val="00001550"/>
    <w:rsid w:val="0000198A"/>
    <w:rsid w:val="00001DA0"/>
    <w:rsid w:val="00002647"/>
    <w:rsid w:val="000068F4"/>
    <w:rsid w:val="000126D3"/>
    <w:rsid w:val="00012CBA"/>
    <w:rsid w:val="00013243"/>
    <w:rsid w:val="000132C2"/>
    <w:rsid w:val="0002071F"/>
    <w:rsid w:val="0002180E"/>
    <w:rsid w:val="00022898"/>
    <w:rsid w:val="000251A5"/>
    <w:rsid w:val="00025713"/>
    <w:rsid w:val="00026D7C"/>
    <w:rsid w:val="000307AC"/>
    <w:rsid w:val="00030B42"/>
    <w:rsid w:val="00031965"/>
    <w:rsid w:val="00032EE7"/>
    <w:rsid w:val="000338FF"/>
    <w:rsid w:val="0003439C"/>
    <w:rsid w:val="00034D53"/>
    <w:rsid w:val="00035680"/>
    <w:rsid w:val="00035D68"/>
    <w:rsid w:val="00036841"/>
    <w:rsid w:val="00041A90"/>
    <w:rsid w:val="000444C3"/>
    <w:rsid w:val="000453D1"/>
    <w:rsid w:val="00045A99"/>
    <w:rsid w:val="00045E17"/>
    <w:rsid w:val="000501F1"/>
    <w:rsid w:val="0005063A"/>
    <w:rsid w:val="00050FF5"/>
    <w:rsid w:val="00055B5E"/>
    <w:rsid w:val="00060E08"/>
    <w:rsid w:val="00061101"/>
    <w:rsid w:val="00063064"/>
    <w:rsid w:val="00064060"/>
    <w:rsid w:val="00067BD3"/>
    <w:rsid w:val="000705DF"/>
    <w:rsid w:val="0007546C"/>
    <w:rsid w:val="0007609F"/>
    <w:rsid w:val="00076325"/>
    <w:rsid w:val="000770D2"/>
    <w:rsid w:val="000805FD"/>
    <w:rsid w:val="0008082D"/>
    <w:rsid w:val="00081FB0"/>
    <w:rsid w:val="000830AF"/>
    <w:rsid w:val="000839F4"/>
    <w:rsid w:val="0008505E"/>
    <w:rsid w:val="00085AC0"/>
    <w:rsid w:val="00090B88"/>
    <w:rsid w:val="000926BE"/>
    <w:rsid w:val="00092CD7"/>
    <w:rsid w:val="00096E25"/>
    <w:rsid w:val="000A23FC"/>
    <w:rsid w:val="000A2960"/>
    <w:rsid w:val="000A35C1"/>
    <w:rsid w:val="000A3A29"/>
    <w:rsid w:val="000A5917"/>
    <w:rsid w:val="000A7704"/>
    <w:rsid w:val="000A7A0A"/>
    <w:rsid w:val="000A7F0F"/>
    <w:rsid w:val="000B093A"/>
    <w:rsid w:val="000B37A1"/>
    <w:rsid w:val="000B4121"/>
    <w:rsid w:val="000B5FF4"/>
    <w:rsid w:val="000C0EF2"/>
    <w:rsid w:val="000C180C"/>
    <w:rsid w:val="000C5D49"/>
    <w:rsid w:val="000C633B"/>
    <w:rsid w:val="000C7104"/>
    <w:rsid w:val="000D0121"/>
    <w:rsid w:val="000D0591"/>
    <w:rsid w:val="000D0AB0"/>
    <w:rsid w:val="000D2DBD"/>
    <w:rsid w:val="000D4648"/>
    <w:rsid w:val="000D47DC"/>
    <w:rsid w:val="000D52BE"/>
    <w:rsid w:val="000D6496"/>
    <w:rsid w:val="000D6679"/>
    <w:rsid w:val="000D680C"/>
    <w:rsid w:val="000E0033"/>
    <w:rsid w:val="000E492C"/>
    <w:rsid w:val="000F0D5D"/>
    <w:rsid w:val="000F52BF"/>
    <w:rsid w:val="000F67D7"/>
    <w:rsid w:val="001006DB"/>
    <w:rsid w:val="0010216D"/>
    <w:rsid w:val="001025F9"/>
    <w:rsid w:val="00102C40"/>
    <w:rsid w:val="00105758"/>
    <w:rsid w:val="00105C82"/>
    <w:rsid w:val="00112E3D"/>
    <w:rsid w:val="00115FD1"/>
    <w:rsid w:val="001172E6"/>
    <w:rsid w:val="00120C2B"/>
    <w:rsid w:val="0012165A"/>
    <w:rsid w:val="00121719"/>
    <w:rsid w:val="00121F48"/>
    <w:rsid w:val="001233CB"/>
    <w:rsid w:val="00123A2C"/>
    <w:rsid w:val="00126A2C"/>
    <w:rsid w:val="00134A76"/>
    <w:rsid w:val="00135518"/>
    <w:rsid w:val="00135622"/>
    <w:rsid w:val="00136C27"/>
    <w:rsid w:val="00137290"/>
    <w:rsid w:val="001426F1"/>
    <w:rsid w:val="0014305B"/>
    <w:rsid w:val="00143281"/>
    <w:rsid w:val="00143D44"/>
    <w:rsid w:val="001449BB"/>
    <w:rsid w:val="001458D0"/>
    <w:rsid w:val="00145E8D"/>
    <w:rsid w:val="0014675A"/>
    <w:rsid w:val="00146A3E"/>
    <w:rsid w:val="00147822"/>
    <w:rsid w:val="00147D59"/>
    <w:rsid w:val="0015146C"/>
    <w:rsid w:val="00152E26"/>
    <w:rsid w:val="00153C14"/>
    <w:rsid w:val="001545FC"/>
    <w:rsid w:val="0015535A"/>
    <w:rsid w:val="00160F82"/>
    <w:rsid w:val="0016177A"/>
    <w:rsid w:val="00162A03"/>
    <w:rsid w:val="001631BB"/>
    <w:rsid w:val="00165377"/>
    <w:rsid w:val="001662D5"/>
    <w:rsid w:val="00166C4F"/>
    <w:rsid w:val="0016706A"/>
    <w:rsid w:val="00172268"/>
    <w:rsid w:val="001723B7"/>
    <w:rsid w:val="00172C97"/>
    <w:rsid w:val="001730CD"/>
    <w:rsid w:val="00173750"/>
    <w:rsid w:val="0017735C"/>
    <w:rsid w:val="00180117"/>
    <w:rsid w:val="00180882"/>
    <w:rsid w:val="001824CA"/>
    <w:rsid w:val="00184E71"/>
    <w:rsid w:val="00186C24"/>
    <w:rsid w:val="00190F1A"/>
    <w:rsid w:val="00191404"/>
    <w:rsid w:val="00192E75"/>
    <w:rsid w:val="00195396"/>
    <w:rsid w:val="00195682"/>
    <w:rsid w:val="001960D6"/>
    <w:rsid w:val="00197AB7"/>
    <w:rsid w:val="001A0138"/>
    <w:rsid w:val="001A16FD"/>
    <w:rsid w:val="001A19B2"/>
    <w:rsid w:val="001A1F6C"/>
    <w:rsid w:val="001A278D"/>
    <w:rsid w:val="001A296F"/>
    <w:rsid w:val="001A3347"/>
    <w:rsid w:val="001A36AD"/>
    <w:rsid w:val="001B1BAF"/>
    <w:rsid w:val="001B2828"/>
    <w:rsid w:val="001B2C97"/>
    <w:rsid w:val="001B593A"/>
    <w:rsid w:val="001C1107"/>
    <w:rsid w:val="001C192F"/>
    <w:rsid w:val="001C3C2A"/>
    <w:rsid w:val="001C3F25"/>
    <w:rsid w:val="001C4B37"/>
    <w:rsid w:val="001C4D3E"/>
    <w:rsid w:val="001C5240"/>
    <w:rsid w:val="001C5C03"/>
    <w:rsid w:val="001C5D8D"/>
    <w:rsid w:val="001C6B08"/>
    <w:rsid w:val="001D2D89"/>
    <w:rsid w:val="001D38E2"/>
    <w:rsid w:val="001D3FD3"/>
    <w:rsid w:val="001D73C6"/>
    <w:rsid w:val="001E0A77"/>
    <w:rsid w:val="001E0C78"/>
    <w:rsid w:val="001E12E4"/>
    <w:rsid w:val="001E1D24"/>
    <w:rsid w:val="001E2DEC"/>
    <w:rsid w:val="001E3A7B"/>
    <w:rsid w:val="001E6229"/>
    <w:rsid w:val="001E76F9"/>
    <w:rsid w:val="001E7E14"/>
    <w:rsid w:val="001F29BC"/>
    <w:rsid w:val="001F3759"/>
    <w:rsid w:val="001F50F8"/>
    <w:rsid w:val="00203BA5"/>
    <w:rsid w:val="00205EF6"/>
    <w:rsid w:val="0020767E"/>
    <w:rsid w:val="00210686"/>
    <w:rsid w:val="002116ED"/>
    <w:rsid w:val="002133A6"/>
    <w:rsid w:val="0021521B"/>
    <w:rsid w:val="00216092"/>
    <w:rsid w:val="00216B87"/>
    <w:rsid w:val="00217149"/>
    <w:rsid w:val="00217A25"/>
    <w:rsid w:val="00217C55"/>
    <w:rsid w:val="00217DAD"/>
    <w:rsid w:val="0022058D"/>
    <w:rsid w:val="0022063A"/>
    <w:rsid w:val="0022106E"/>
    <w:rsid w:val="002216AC"/>
    <w:rsid w:val="00222253"/>
    <w:rsid w:val="002232C8"/>
    <w:rsid w:val="002234AA"/>
    <w:rsid w:val="00224BF1"/>
    <w:rsid w:val="00227877"/>
    <w:rsid w:val="002303B7"/>
    <w:rsid w:val="002307A7"/>
    <w:rsid w:val="00230A0E"/>
    <w:rsid w:val="002329E9"/>
    <w:rsid w:val="002347C0"/>
    <w:rsid w:val="00240058"/>
    <w:rsid w:val="00240ED5"/>
    <w:rsid w:val="00241021"/>
    <w:rsid w:val="0024366E"/>
    <w:rsid w:val="0024685F"/>
    <w:rsid w:val="002511AE"/>
    <w:rsid w:val="00252EAA"/>
    <w:rsid w:val="0025423A"/>
    <w:rsid w:val="00261B5D"/>
    <w:rsid w:val="002625C9"/>
    <w:rsid w:val="0026395F"/>
    <w:rsid w:val="0026454D"/>
    <w:rsid w:val="0026512B"/>
    <w:rsid w:val="00267321"/>
    <w:rsid w:val="00271E51"/>
    <w:rsid w:val="002736A7"/>
    <w:rsid w:val="002745A1"/>
    <w:rsid w:val="00275713"/>
    <w:rsid w:val="00275934"/>
    <w:rsid w:val="00276048"/>
    <w:rsid w:val="0027766F"/>
    <w:rsid w:val="00280F89"/>
    <w:rsid w:val="00281899"/>
    <w:rsid w:val="002834B4"/>
    <w:rsid w:val="0028520A"/>
    <w:rsid w:val="00285757"/>
    <w:rsid w:val="0028715B"/>
    <w:rsid w:val="00290A0C"/>
    <w:rsid w:val="002933F4"/>
    <w:rsid w:val="00293638"/>
    <w:rsid w:val="00293749"/>
    <w:rsid w:val="00296D7E"/>
    <w:rsid w:val="002A163B"/>
    <w:rsid w:val="002A22C9"/>
    <w:rsid w:val="002A661B"/>
    <w:rsid w:val="002A7EEE"/>
    <w:rsid w:val="002B3661"/>
    <w:rsid w:val="002B4920"/>
    <w:rsid w:val="002B5E06"/>
    <w:rsid w:val="002B6789"/>
    <w:rsid w:val="002B6A4E"/>
    <w:rsid w:val="002B71EA"/>
    <w:rsid w:val="002C1B1A"/>
    <w:rsid w:val="002C4E50"/>
    <w:rsid w:val="002C6A9F"/>
    <w:rsid w:val="002D2770"/>
    <w:rsid w:val="002D303F"/>
    <w:rsid w:val="002D5410"/>
    <w:rsid w:val="002E0F49"/>
    <w:rsid w:val="002E2083"/>
    <w:rsid w:val="002E2387"/>
    <w:rsid w:val="002E352B"/>
    <w:rsid w:val="002E3ADB"/>
    <w:rsid w:val="002E3EDE"/>
    <w:rsid w:val="002E5078"/>
    <w:rsid w:val="002E5A2B"/>
    <w:rsid w:val="002E6502"/>
    <w:rsid w:val="002E7825"/>
    <w:rsid w:val="002E7FAF"/>
    <w:rsid w:val="002F09ED"/>
    <w:rsid w:val="002F1545"/>
    <w:rsid w:val="002F241A"/>
    <w:rsid w:val="002F2524"/>
    <w:rsid w:val="002F286F"/>
    <w:rsid w:val="002F3603"/>
    <w:rsid w:val="002F3AA0"/>
    <w:rsid w:val="002F47AD"/>
    <w:rsid w:val="002F5147"/>
    <w:rsid w:val="002F5A5D"/>
    <w:rsid w:val="002F63D8"/>
    <w:rsid w:val="002F7A6D"/>
    <w:rsid w:val="0030106C"/>
    <w:rsid w:val="00301C35"/>
    <w:rsid w:val="00301C5F"/>
    <w:rsid w:val="00302140"/>
    <w:rsid w:val="003053EE"/>
    <w:rsid w:val="00306105"/>
    <w:rsid w:val="0031203A"/>
    <w:rsid w:val="00312AD3"/>
    <w:rsid w:val="00314B82"/>
    <w:rsid w:val="00316EB2"/>
    <w:rsid w:val="0031724C"/>
    <w:rsid w:val="0032331F"/>
    <w:rsid w:val="003244D2"/>
    <w:rsid w:val="00324DA9"/>
    <w:rsid w:val="00326B81"/>
    <w:rsid w:val="0033048A"/>
    <w:rsid w:val="00332F5C"/>
    <w:rsid w:val="00333011"/>
    <w:rsid w:val="00333F7C"/>
    <w:rsid w:val="003344B5"/>
    <w:rsid w:val="003362AB"/>
    <w:rsid w:val="00340700"/>
    <w:rsid w:val="003425A5"/>
    <w:rsid w:val="00342FDD"/>
    <w:rsid w:val="00343724"/>
    <w:rsid w:val="003463DD"/>
    <w:rsid w:val="0034755B"/>
    <w:rsid w:val="00347A5E"/>
    <w:rsid w:val="00350850"/>
    <w:rsid w:val="00352DE9"/>
    <w:rsid w:val="00353C60"/>
    <w:rsid w:val="00356836"/>
    <w:rsid w:val="003575B5"/>
    <w:rsid w:val="00361597"/>
    <w:rsid w:val="00362864"/>
    <w:rsid w:val="00364780"/>
    <w:rsid w:val="00364826"/>
    <w:rsid w:val="00366930"/>
    <w:rsid w:val="00367E35"/>
    <w:rsid w:val="003711AD"/>
    <w:rsid w:val="00373448"/>
    <w:rsid w:val="003734E5"/>
    <w:rsid w:val="00381676"/>
    <w:rsid w:val="00381714"/>
    <w:rsid w:val="0038249A"/>
    <w:rsid w:val="00382A83"/>
    <w:rsid w:val="0038331B"/>
    <w:rsid w:val="003855DF"/>
    <w:rsid w:val="00385A6D"/>
    <w:rsid w:val="00386F9B"/>
    <w:rsid w:val="003901D4"/>
    <w:rsid w:val="00390481"/>
    <w:rsid w:val="0039134A"/>
    <w:rsid w:val="00393F2F"/>
    <w:rsid w:val="003941D8"/>
    <w:rsid w:val="00395A8E"/>
    <w:rsid w:val="00396472"/>
    <w:rsid w:val="003967D5"/>
    <w:rsid w:val="003A0530"/>
    <w:rsid w:val="003A0930"/>
    <w:rsid w:val="003A173D"/>
    <w:rsid w:val="003A623C"/>
    <w:rsid w:val="003A7E23"/>
    <w:rsid w:val="003B08B3"/>
    <w:rsid w:val="003B1929"/>
    <w:rsid w:val="003B1CB6"/>
    <w:rsid w:val="003B2984"/>
    <w:rsid w:val="003B3125"/>
    <w:rsid w:val="003B66F1"/>
    <w:rsid w:val="003B6F1A"/>
    <w:rsid w:val="003B7784"/>
    <w:rsid w:val="003C27B8"/>
    <w:rsid w:val="003C2FDA"/>
    <w:rsid w:val="003C3C79"/>
    <w:rsid w:val="003C5FCF"/>
    <w:rsid w:val="003C6F9B"/>
    <w:rsid w:val="003D1C91"/>
    <w:rsid w:val="003D35DC"/>
    <w:rsid w:val="003D46E4"/>
    <w:rsid w:val="003E1262"/>
    <w:rsid w:val="003E1365"/>
    <w:rsid w:val="003E1E1A"/>
    <w:rsid w:val="003E435E"/>
    <w:rsid w:val="003E4F51"/>
    <w:rsid w:val="003E6C37"/>
    <w:rsid w:val="003F2131"/>
    <w:rsid w:val="003F2693"/>
    <w:rsid w:val="003F2706"/>
    <w:rsid w:val="003F2A7A"/>
    <w:rsid w:val="003F50EE"/>
    <w:rsid w:val="004008DC"/>
    <w:rsid w:val="00401AE9"/>
    <w:rsid w:val="004030C8"/>
    <w:rsid w:val="004032F6"/>
    <w:rsid w:val="00406C0D"/>
    <w:rsid w:val="00406CA6"/>
    <w:rsid w:val="00407F44"/>
    <w:rsid w:val="00410016"/>
    <w:rsid w:val="0041025A"/>
    <w:rsid w:val="004103DE"/>
    <w:rsid w:val="004123E6"/>
    <w:rsid w:val="00412EE3"/>
    <w:rsid w:val="00413501"/>
    <w:rsid w:val="00413BC0"/>
    <w:rsid w:val="00413EDA"/>
    <w:rsid w:val="0041447D"/>
    <w:rsid w:val="004152B3"/>
    <w:rsid w:val="00415D21"/>
    <w:rsid w:val="00417A44"/>
    <w:rsid w:val="00421576"/>
    <w:rsid w:val="00422B14"/>
    <w:rsid w:val="00422B46"/>
    <w:rsid w:val="00422E16"/>
    <w:rsid w:val="004236E7"/>
    <w:rsid w:val="00424F0C"/>
    <w:rsid w:val="004254EF"/>
    <w:rsid w:val="004254F2"/>
    <w:rsid w:val="00425C1A"/>
    <w:rsid w:val="00426F78"/>
    <w:rsid w:val="004302E6"/>
    <w:rsid w:val="00430D6D"/>
    <w:rsid w:val="00431587"/>
    <w:rsid w:val="00434150"/>
    <w:rsid w:val="004341D7"/>
    <w:rsid w:val="004348CF"/>
    <w:rsid w:val="00436084"/>
    <w:rsid w:val="00436DB6"/>
    <w:rsid w:val="004375E3"/>
    <w:rsid w:val="00440B2A"/>
    <w:rsid w:val="00440B89"/>
    <w:rsid w:val="00444318"/>
    <w:rsid w:val="004446D5"/>
    <w:rsid w:val="0044478D"/>
    <w:rsid w:val="00445ED0"/>
    <w:rsid w:val="0044649E"/>
    <w:rsid w:val="0044748F"/>
    <w:rsid w:val="0045087B"/>
    <w:rsid w:val="00451FC1"/>
    <w:rsid w:val="0045215C"/>
    <w:rsid w:val="00452234"/>
    <w:rsid w:val="0045568B"/>
    <w:rsid w:val="004563CC"/>
    <w:rsid w:val="00463796"/>
    <w:rsid w:val="004651EC"/>
    <w:rsid w:val="00466B89"/>
    <w:rsid w:val="00470AC8"/>
    <w:rsid w:val="00470E5D"/>
    <w:rsid w:val="004715F4"/>
    <w:rsid w:val="00472270"/>
    <w:rsid w:val="00472675"/>
    <w:rsid w:val="004731B4"/>
    <w:rsid w:val="00474339"/>
    <w:rsid w:val="0047462C"/>
    <w:rsid w:val="004747EC"/>
    <w:rsid w:val="004752D8"/>
    <w:rsid w:val="004773DE"/>
    <w:rsid w:val="00481F49"/>
    <w:rsid w:val="004826EB"/>
    <w:rsid w:val="004843BF"/>
    <w:rsid w:val="004851D7"/>
    <w:rsid w:val="004854B1"/>
    <w:rsid w:val="00487F61"/>
    <w:rsid w:val="00490C15"/>
    <w:rsid w:val="00493E99"/>
    <w:rsid w:val="00495F64"/>
    <w:rsid w:val="00496444"/>
    <w:rsid w:val="004973F0"/>
    <w:rsid w:val="004A0F6E"/>
    <w:rsid w:val="004A17E1"/>
    <w:rsid w:val="004A277B"/>
    <w:rsid w:val="004A542E"/>
    <w:rsid w:val="004A6E55"/>
    <w:rsid w:val="004B0E46"/>
    <w:rsid w:val="004B1264"/>
    <w:rsid w:val="004B4381"/>
    <w:rsid w:val="004B4699"/>
    <w:rsid w:val="004C1EED"/>
    <w:rsid w:val="004C28DE"/>
    <w:rsid w:val="004C5030"/>
    <w:rsid w:val="004C5697"/>
    <w:rsid w:val="004C599E"/>
    <w:rsid w:val="004C64C4"/>
    <w:rsid w:val="004C7169"/>
    <w:rsid w:val="004D0555"/>
    <w:rsid w:val="004D0832"/>
    <w:rsid w:val="004D12BE"/>
    <w:rsid w:val="004D2696"/>
    <w:rsid w:val="004D2FDE"/>
    <w:rsid w:val="004D5593"/>
    <w:rsid w:val="004E21D9"/>
    <w:rsid w:val="004E3897"/>
    <w:rsid w:val="004E59B5"/>
    <w:rsid w:val="004E6B69"/>
    <w:rsid w:val="004E778B"/>
    <w:rsid w:val="004F150A"/>
    <w:rsid w:val="004F5B2D"/>
    <w:rsid w:val="0050295C"/>
    <w:rsid w:val="00504EC8"/>
    <w:rsid w:val="005058C9"/>
    <w:rsid w:val="00505C88"/>
    <w:rsid w:val="00506D5E"/>
    <w:rsid w:val="00512038"/>
    <w:rsid w:val="00513360"/>
    <w:rsid w:val="00514F8F"/>
    <w:rsid w:val="00515729"/>
    <w:rsid w:val="00515A71"/>
    <w:rsid w:val="00516E78"/>
    <w:rsid w:val="00516EED"/>
    <w:rsid w:val="00517BC8"/>
    <w:rsid w:val="00522F94"/>
    <w:rsid w:val="00523796"/>
    <w:rsid w:val="005243E0"/>
    <w:rsid w:val="0052720C"/>
    <w:rsid w:val="005307CA"/>
    <w:rsid w:val="00532A71"/>
    <w:rsid w:val="00532B9B"/>
    <w:rsid w:val="005345DB"/>
    <w:rsid w:val="00535EF5"/>
    <w:rsid w:val="0054022A"/>
    <w:rsid w:val="00541265"/>
    <w:rsid w:val="00541C73"/>
    <w:rsid w:val="00545E27"/>
    <w:rsid w:val="005470A3"/>
    <w:rsid w:val="00547E79"/>
    <w:rsid w:val="00551C00"/>
    <w:rsid w:val="00552737"/>
    <w:rsid w:val="00552841"/>
    <w:rsid w:val="005528DA"/>
    <w:rsid w:val="00552D73"/>
    <w:rsid w:val="00554B80"/>
    <w:rsid w:val="005554C7"/>
    <w:rsid w:val="00555A10"/>
    <w:rsid w:val="00556EF9"/>
    <w:rsid w:val="0055719A"/>
    <w:rsid w:val="00557C1E"/>
    <w:rsid w:val="00557C8C"/>
    <w:rsid w:val="0056007E"/>
    <w:rsid w:val="00561CDE"/>
    <w:rsid w:val="005630E9"/>
    <w:rsid w:val="00570707"/>
    <w:rsid w:val="00572541"/>
    <w:rsid w:val="00573176"/>
    <w:rsid w:val="0057346E"/>
    <w:rsid w:val="005759AD"/>
    <w:rsid w:val="00577804"/>
    <w:rsid w:val="00580FDE"/>
    <w:rsid w:val="005832BF"/>
    <w:rsid w:val="00584A68"/>
    <w:rsid w:val="00584C62"/>
    <w:rsid w:val="005865C2"/>
    <w:rsid w:val="005910D5"/>
    <w:rsid w:val="005916CA"/>
    <w:rsid w:val="00592052"/>
    <w:rsid w:val="00592507"/>
    <w:rsid w:val="00594075"/>
    <w:rsid w:val="005A0D5F"/>
    <w:rsid w:val="005A1980"/>
    <w:rsid w:val="005A1C5F"/>
    <w:rsid w:val="005A4134"/>
    <w:rsid w:val="005A4AD0"/>
    <w:rsid w:val="005A5292"/>
    <w:rsid w:val="005A56A6"/>
    <w:rsid w:val="005A5ECB"/>
    <w:rsid w:val="005A7461"/>
    <w:rsid w:val="005A7723"/>
    <w:rsid w:val="005B026B"/>
    <w:rsid w:val="005B056C"/>
    <w:rsid w:val="005B21BB"/>
    <w:rsid w:val="005B3244"/>
    <w:rsid w:val="005B326F"/>
    <w:rsid w:val="005B49DA"/>
    <w:rsid w:val="005B4CB1"/>
    <w:rsid w:val="005C2D1A"/>
    <w:rsid w:val="005C4AE1"/>
    <w:rsid w:val="005C5E6E"/>
    <w:rsid w:val="005C791A"/>
    <w:rsid w:val="005C7C6E"/>
    <w:rsid w:val="005D00EC"/>
    <w:rsid w:val="005D1A6E"/>
    <w:rsid w:val="005D1B7F"/>
    <w:rsid w:val="005D23D9"/>
    <w:rsid w:val="005D2BA4"/>
    <w:rsid w:val="005D6C0E"/>
    <w:rsid w:val="005D7D5B"/>
    <w:rsid w:val="005E0130"/>
    <w:rsid w:val="005E0964"/>
    <w:rsid w:val="005E495C"/>
    <w:rsid w:val="005E4C13"/>
    <w:rsid w:val="005E55E0"/>
    <w:rsid w:val="005E5C58"/>
    <w:rsid w:val="005F20C8"/>
    <w:rsid w:val="005F3155"/>
    <w:rsid w:val="005F347E"/>
    <w:rsid w:val="005F6545"/>
    <w:rsid w:val="005F677E"/>
    <w:rsid w:val="005F7406"/>
    <w:rsid w:val="00600F88"/>
    <w:rsid w:val="00606B74"/>
    <w:rsid w:val="00607472"/>
    <w:rsid w:val="0060775F"/>
    <w:rsid w:val="00607C41"/>
    <w:rsid w:val="00607C55"/>
    <w:rsid w:val="00610325"/>
    <w:rsid w:val="0061154C"/>
    <w:rsid w:val="00613DC4"/>
    <w:rsid w:val="00615318"/>
    <w:rsid w:val="00615F61"/>
    <w:rsid w:val="00615FC9"/>
    <w:rsid w:val="0062192D"/>
    <w:rsid w:val="00625CE2"/>
    <w:rsid w:val="00632128"/>
    <w:rsid w:val="00633C20"/>
    <w:rsid w:val="0063517D"/>
    <w:rsid w:val="00635E7E"/>
    <w:rsid w:val="00636386"/>
    <w:rsid w:val="00636CEE"/>
    <w:rsid w:val="00640FA9"/>
    <w:rsid w:val="00643926"/>
    <w:rsid w:val="00644B6F"/>
    <w:rsid w:val="0064502D"/>
    <w:rsid w:val="0064699D"/>
    <w:rsid w:val="00647374"/>
    <w:rsid w:val="00652146"/>
    <w:rsid w:val="006537E2"/>
    <w:rsid w:val="00653D45"/>
    <w:rsid w:val="00655632"/>
    <w:rsid w:val="00655F8A"/>
    <w:rsid w:val="0065648B"/>
    <w:rsid w:val="00663E59"/>
    <w:rsid w:val="006651EA"/>
    <w:rsid w:val="0067093E"/>
    <w:rsid w:val="00671694"/>
    <w:rsid w:val="00675F10"/>
    <w:rsid w:val="00676B63"/>
    <w:rsid w:val="00677FF9"/>
    <w:rsid w:val="00680870"/>
    <w:rsid w:val="00681786"/>
    <w:rsid w:val="00681CE2"/>
    <w:rsid w:val="00685786"/>
    <w:rsid w:val="00686B3C"/>
    <w:rsid w:val="00687E48"/>
    <w:rsid w:val="00690050"/>
    <w:rsid w:val="0069162A"/>
    <w:rsid w:val="006960B4"/>
    <w:rsid w:val="0069691D"/>
    <w:rsid w:val="006A0FC2"/>
    <w:rsid w:val="006A13C2"/>
    <w:rsid w:val="006A14E7"/>
    <w:rsid w:val="006A2416"/>
    <w:rsid w:val="006A48EE"/>
    <w:rsid w:val="006A4E9C"/>
    <w:rsid w:val="006A63A7"/>
    <w:rsid w:val="006A667F"/>
    <w:rsid w:val="006A77D3"/>
    <w:rsid w:val="006B32A4"/>
    <w:rsid w:val="006B7EF7"/>
    <w:rsid w:val="006B7FC7"/>
    <w:rsid w:val="006C0782"/>
    <w:rsid w:val="006C2176"/>
    <w:rsid w:val="006C22E4"/>
    <w:rsid w:val="006C3067"/>
    <w:rsid w:val="006C3077"/>
    <w:rsid w:val="006C5598"/>
    <w:rsid w:val="006C679E"/>
    <w:rsid w:val="006C7A5F"/>
    <w:rsid w:val="006D1EB5"/>
    <w:rsid w:val="006D2478"/>
    <w:rsid w:val="006D2F9F"/>
    <w:rsid w:val="006D3A2B"/>
    <w:rsid w:val="006D3FE6"/>
    <w:rsid w:val="006D4146"/>
    <w:rsid w:val="006D4D85"/>
    <w:rsid w:val="006D4F88"/>
    <w:rsid w:val="006D62BA"/>
    <w:rsid w:val="006D62F0"/>
    <w:rsid w:val="006D7011"/>
    <w:rsid w:val="006D7C11"/>
    <w:rsid w:val="006D7F15"/>
    <w:rsid w:val="006E2C4A"/>
    <w:rsid w:val="006E3F8F"/>
    <w:rsid w:val="006E41C9"/>
    <w:rsid w:val="006E6CAF"/>
    <w:rsid w:val="006E7CEC"/>
    <w:rsid w:val="006F0C35"/>
    <w:rsid w:val="006F0E55"/>
    <w:rsid w:val="006F1370"/>
    <w:rsid w:val="006F1ED6"/>
    <w:rsid w:val="006F291F"/>
    <w:rsid w:val="006F49A0"/>
    <w:rsid w:val="006F711A"/>
    <w:rsid w:val="007012BE"/>
    <w:rsid w:val="007018A4"/>
    <w:rsid w:val="007024D9"/>
    <w:rsid w:val="0070604D"/>
    <w:rsid w:val="00706A5C"/>
    <w:rsid w:val="0071042F"/>
    <w:rsid w:val="0071080E"/>
    <w:rsid w:val="00711D45"/>
    <w:rsid w:val="00711E1C"/>
    <w:rsid w:val="00722642"/>
    <w:rsid w:val="007239E6"/>
    <w:rsid w:val="00723DA8"/>
    <w:rsid w:val="007251F4"/>
    <w:rsid w:val="00725667"/>
    <w:rsid w:val="00726B01"/>
    <w:rsid w:val="00731391"/>
    <w:rsid w:val="0073159A"/>
    <w:rsid w:val="00734C17"/>
    <w:rsid w:val="007357E4"/>
    <w:rsid w:val="00736293"/>
    <w:rsid w:val="00736503"/>
    <w:rsid w:val="007368A6"/>
    <w:rsid w:val="00736918"/>
    <w:rsid w:val="00736F33"/>
    <w:rsid w:val="007371B7"/>
    <w:rsid w:val="00740CD4"/>
    <w:rsid w:val="0074242E"/>
    <w:rsid w:val="00744621"/>
    <w:rsid w:val="00746F8E"/>
    <w:rsid w:val="0075068A"/>
    <w:rsid w:val="007525D5"/>
    <w:rsid w:val="0075337E"/>
    <w:rsid w:val="00753AE4"/>
    <w:rsid w:val="00755D5A"/>
    <w:rsid w:val="00755E49"/>
    <w:rsid w:val="00760368"/>
    <w:rsid w:val="007606AF"/>
    <w:rsid w:val="00761706"/>
    <w:rsid w:val="0076243D"/>
    <w:rsid w:val="00762970"/>
    <w:rsid w:val="007632B9"/>
    <w:rsid w:val="0076593E"/>
    <w:rsid w:val="0076595F"/>
    <w:rsid w:val="00767426"/>
    <w:rsid w:val="007676A6"/>
    <w:rsid w:val="007678C6"/>
    <w:rsid w:val="00773445"/>
    <w:rsid w:val="00776E68"/>
    <w:rsid w:val="007828C3"/>
    <w:rsid w:val="0078329A"/>
    <w:rsid w:val="00783785"/>
    <w:rsid w:val="007838E9"/>
    <w:rsid w:val="007839A1"/>
    <w:rsid w:val="00783F6A"/>
    <w:rsid w:val="00784BBA"/>
    <w:rsid w:val="00786C30"/>
    <w:rsid w:val="007901A6"/>
    <w:rsid w:val="00790B35"/>
    <w:rsid w:val="0079409C"/>
    <w:rsid w:val="007948EA"/>
    <w:rsid w:val="00794F38"/>
    <w:rsid w:val="00795298"/>
    <w:rsid w:val="00795F32"/>
    <w:rsid w:val="007967F4"/>
    <w:rsid w:val="007A043F"/>
    <w:rsid w:val="007A2B6F"/>
    <w:rsid w:val="007A3B5B"/>
    <w:rsid w:val="007A4194"/>
    <w:rsid w:val="007A6A09"/>
    <w:rsid w:val="007B01A9"/>
    <w:rsid w:val="007B120B"/>
    <w:rsid w:val="007B2D6F"/>
    <w:rsid w:val="007B4D4F"/>
    <w:rsid w:val="007B5FF4"/>
    <w:rsid w:val="007C0B25"/>
    <w:rsid w:val="007C0D81"/>
    <w:rsid w:val="007C4FAC"/>
    <w:rsid w:val="007C5276"/>
    <w:rsid w:val="007C5466"/>
    <w:rsid w:val="007C7D5B"/>
    <w:rsid w:val="007D0E12"/>
    <w:rsid w:val="007D15DF"/>
    <w:rsid w:val="007D5723"/>
    <w:rsid w:val="007D67D9"/>
    <w:rsid w:val="007E0130"/>
    <w:rsid w:val="007E097D"/>
    <w:rsid w:val="007E157D"/>
    <w:rsid w:val="007E3009"/>
    <w:rsid w:val="007E3E14"/>
    <w:rsid w:val="007E40F1"/>
    <w:rsid w:val="007E4FE4"/>
    <w:rsid w:val="007E668F"/>
    <w:rsid w:val="007E765D"/>
    <w:rsid w:val="007E7CC1"/>
    <w:rsid w:val="007F3278"/>
    <w:rsid w:val="007F34F8"/>
    <w:rsid w:val="007F4164"/>
    <w:rsid w:val="007F5B86"/>
    <w:rsid w:val="007F5BD1"/>
    <w:rsid w:val="007F5E01"/>
    <w:rsid w:val="007F6714"/>
    <w:rsid w:val="007F69E4"/>
    <w:rsid w:val="007F70F7"/>
    <w:rsid w:val="00807292"/>
    <w:rsid w:val="008104D0"/>
    <w:rsid w:val="008140B4"/>
    <w:rsid w:val="00814BC0"/>
    <w:rsid w:val="00815561"/>
    <w:rsid w:val="008155A5"/>
    <w:rsid w:val="008155CC"/>
    <w:rsid w:val="0081596E"/>
    <w:rsid w:val="008160CF"/>
    <w:rsid w:val="0082083F"/>
    <w:rsid w:val="00823884"/>
    <w:rsid w:val="00824955"/>
    <w:rsid w:val="00825B79"/>
    <w:rsid w:val="008262A2"/>
    <w:rsid w:val="00830033"/>
    <w:rsid w:val="00831B6B"/>
    <w:rsid w:val="00831FB5"/>
    <w:rsid w:val="00832DA5"/>
    <w:rsid w:val="008366ED"/>
    <w:rsid w:val="00836A3C"/>
    <w:rsid w:val="00836AB9"/>
    <w:rsid w:val="00836FDD"/>
    <w:rsid w:val="0083749D"/>
    <w:rsid w:val="008379FC"/>
    <w:rsid w:val="00840596"/>
    <w:rsid w:val="00841FD4"/>
    <w:rsid w:val="00842D3C"/>
    <w:rsid w:val="00843953"/>
    <w:rsid w:val="00843C5F"/>
    <w:rsid w:val="00843D12"/>
    <w:rsid w:val="008445F3"/>
    <w:rsid w:val="00844B8E"/>
    <w:rsid w:val="0085006F"/>
    <w:rsid w:val="00850AF4"/>
    <w:rsid w:val="00850BFD"/>
    <w:rsid w:val="008529DC"/>
    <w:rsid w:val="008536BC"/>
    <w:rsid w:val="00853AFF"/>
    <w:rsid w:val="00856076"/>
    <w:rsid w:val="008571E8"/>
    <w:rsid w:val="008572CE"/>
    <w:rsid w:val="00857598"/>
    <w:rsid w:val="00860385"/>
    <w:rsid w:val="0086226B"/>
    <w:rsid w:val="00862C67"/>
    <w:rsid w:val="00862FE6"/>
    <w:rsid w:val="00863432"/>
    <w:rsid w:val="0086408D"/>
    <w:rsid w:val="00864F95"/>
    <w:rsid w:val="00865C56"/>
    <w:rsid w:val="00867AB2"/>
    <w:rsid w:val="00870583"/>
    <w:rsid w:val="0087160F"/>
    <w:rsid w:val="00871E2B"/>
    <w:rsid w:val="00872521"/>
    <w:rsid w:val="00872898"/>
    <w:rsid w:val="008728AF"/>
    <w:rsid w:val="00872AE1"/>
    <w:rsid w:val="00876192"/>
    <w:rsid w:val="008802EF"/>
    <w:rsid w:val="008808FF"/>
    <w:rsid w:val="00880F98"/>
    <w:rsid w:val="00881841"/>
    <w:rsid w:val="008819A3"/>
    <w:rsid w:val="00883530"/>
    <w:rsid w:val="00884381"/>
    <w:rsid w:val="00886F1C"/>
    <w:rsid w:val="0089231D"/>
    <w:rsid w:val="00895A8A"/>
    <w:rsid w:val="008A04EF"/>
    <w:rsid w:val="008A29B7"/>
    <w:rsid w:val="008A2A7B"/>
    <w:rsid w:val="008A2C53"/>
    <w:rsid w:val="008A374C"/>
    <w:rsid w:val="008A492B"/>
    <w:rsid w:val="008A5A03"/>
    <w:rsid w:val="008A7677"/>
    <w:rsid w:val="008A7762"/>
    <w:rsid w:val="008B42F5"/>
    <w:rsid w:val="008B6034"/>
    <w:rsid w:val="008B6699"/>
    <w:rsid w:val="008B6C23"/>
    <w:rsid w:val="008C1CE5"/>
    <w:rsid w:val="008C1D73"/>
    <w:rsid w:val="008C507F"/>
    <w:rsid w:val="008C65FF"/>
    <w:rsid w:val="008D0A4F"/>
    <w:rsid w:val="008D0E3C"/>
    <w:rsid w:val="008D2AAE"/>
    <w:rsid w:val="008E03C4"/>
    <w:rsid w:val="008E209E"/>
    <w:rsid w:val="008E21E8"/>
    <w:rsid w:val="008E329B"/>
    <w:rsid w:val="008E3C99"/>
    <w:rsid w:val="008E3D55"/>
    <w:rsid w:val="008E4520"/>
    <w:rsid w:val="008E69FC"/>
    <w:rsid w:val="008E72C6"/>
    <w:rsid w:val="008F075A"/>
    <w:rsid w:val="008F153E"/>
    <w:rsid w:val="008F17C3"/>
    <w:rsid w:val="008F1E6D"/>
    <w:rsid w:val="008F272D"/>
    <w:rsid w:val="008F42EE"/>
    <w:rsid w:val="008F4C37"/>
    <w:rsid w:val="008F5A2A"/>
    <w:rsid w:val="008F67E9"/>
    <w:rsid w:val="00900410"/>
    <w:rsid w:val="00900A9B"/>
    <w:rsid w:val="00901430"/>
    <w:rsid w:val="009015F1"/>
    <w:rsid w:val="009021DE"/>
    <w:rsid w:val="00902BCC"/>
    <w:rsid w:val="00904B08"/>
    <w:rsid w:val="00904F0E"/>
    <w:rsid w:val="00907E67"/>
    <w:rsid w:val="00910105"/>
    <w:rsid w:val="0091212F"/>
    <w:rsid w:val="00914CDD"/>
    <w:rsid w:val="009157F0"/>
    <w:rsid w:val="00923136"/>
    <w:rsid w:val="009237DB"/>
    <w:rsid w:val="00925973"/>
    <w:rsid w:val="00925B81"/>
    <w:rsid w:val="00927044"/>
    <w:rsid w:val="009302AE"/>
    <w:rsid w:val="00930342"/>
    <w:rsid w:val="00931AE7"/>
    <w:rsid w:val="00932488"/>
    <w:rsid w:val="00933600"/>
    <w:rsid w:val="009347F9"/>
    <w:rsid w:val="00934BB5"/>
    <w:rsid w:val="0093769C"/>
    <w:rsid w:val="00940D21"/>
    <w:rsid w:val="00941AAC"/>
    <w:rsid w:val="00943012"/>
    <w:rsid w:val="009464BF"/>
    <w:rsid w:val="00951006"/>
    <w:rsid w:val="0095120A"/>
    <w:rsid w:val="00951645"/>
    <w:rsid w:val="0095259C"/>
    <w:rsid w:val="009550F0"/>
    <w:rsid w:val="009568E1"/>
    <w:rsid w:val="00956E12"/>
    <w:rsid w:val="00957DD4"/>
    <w:rsid w:val="00957E78"/>
    <w:rsid w:val="00963866"/>
    <w:rsid w:val="00963BFD"/>
    <w:rsid w:val="00966504"/>
    <w:rsid w:val="00967A87"/>
    <w:rsid w:val="00967F5C"/>
    <w:rsid w:val="00970B36"/>
    <w:rsid w:val="0097187D"/>
    <w:rsid w:val="009734D0"/>
    <w:rsid w:val="00973A13"/>
    <w:rsid w:val="0097476A"/>
    <w:rsid w:val="00974A20"/>
    <w:rsid w:val="00974D34"/>
    <w:rsid w:val="0097582B"/>
    <w:rsid w:val="0097683A"/>
    <w:rsid w:val="0097760E"/>
    <w:rsid w:val="00977DE9"/>
    <w:rsid w:val="009804DC"/>
    <w:rsid w:val="009827BE"/>
    <w:rsid w:val="00982A5A"/>
    <w:rsid w:val="00983D61"/>
    <w:rsid w:val="00984619"/>
    <w:rsid w:val="00985087"/>
    <w:rsid w:val="00987C1A"/>
    <w:rsid w:val="00991735"/>
    <w:rsid w:val="00991FB5"/>
    <w:rsid w:val="00993BDE"/>
    <w:rsid w:val="009944A0"/>
    <w:rsid w:val="009A063D"/>
    <w:rsid w:val="009A0DAA"/>
    <w:rsid w:val="009A21E5"/>
    <w:rsid w:val="009A2239"/>
    <w:rsid w:val="009A2249"/>
    <w:rsid w:val="009A410E"/>
    <w:rsid w:val="009A4521"/>
    <w:rsid w:val="009A60C9"/>
    <w:rsid w:val="009B126C"/>
    <w:rsid w:val="009B3666"/>
    <w:rsid w:val="009B58C2"/>
    <w:rsid w:val="009B5C4B"/>
    <w:rsid w:val="009B5FD8"/>
    <w:rsid w:val="009B65B8"/>
    <w:rsid w:val="009C09A0"/>
    <w:rsid w:val="009C16A7"/>
    <w:rsid w:val="009C29C2"/>
    <w:rsid w:val="009C2EC7"/>
    <w:rsid w:val="009C3B50"/>
    <w:rsid w:val="009C3EDB"/>
    <w:rsid w:val="009C64F3"/>
    <w:rsid w:val="009C7D2C"/>
    <w:rsid w:val="009D1710"/>
    <w:rsid w:val="009D2889"/>
    <w:rsid w:val="009D4913"/>
    <w:rsid w:val="009D493C"/>
    <w:rsid w:val="009D4E96"/>
    <w:rsid w:val="009D5E5C"/>
    <w:rsid w:val="009D7004"/>
    <w:rsid w:val="009D7794"/>
    <w:rsid w:val="009E0327"/>
    <w:rsid w:val="009E032E"/>
    <w:rsid w:val="009E0772"/>
    <w:rsid w:val="009E4038"/>
    <w:rsid w:val="009E7AE8"/>
    <w:rsid w:val="009F0C73"/>
    <w:rsid w:val="009F0D90"/>
    <w:rsid w:val="009F3BD0"/>
    <w:rsid w:val="009F515B"/>
    <w:rsid w:val="009F5ADD"/>
    <w:rsid w:val="009F6ECB"/>
    <w:rsid w:val="009F71CC"/>
    <w:rsid w:val="009F7245"/>
    <w:rsid w:val="009F7AE3"/>
    <w:rsid w:val="009F7BE2"/>
    <w:rsid w:val="00A001E1"/>
    <w:rsid w:val="00A00A38"/>
    <w:rsid w:val="00A0113A"/>
    <w:rsid w:val="00A012D7"/>
    <w:rsid w:val="00A01E79"/>
    <w:rsid w:val="00A0299C"/>
    <w:rsid w:val="00A03A81"/>
    <w:rsid w:val="00A05755"/>
    <w:rsid w:val="00A075FB"/>
    <w:rsid w:val="00A125F3"/>
    <w:rsid w:val="00A128AA"/>
    <w:rsid w:val="00A12B19"/>
    <w:rsid w:val="00A16CCE"/>
    <w:rsid w:val="00A16EE2"/>
    <w:rsid w:val="00A2415D"/>
    <w:rsid w:val="00A252AF"/>
    <w:rsid w:val="00A25C95"/>
    <w:rsid w:val="00A275E7"/>
    <w:rsid w:val="00A30591"/>
    <w:rsid w:val="00A314AE"/>
    <w:rsid w:val="00A31CAF"/>
    <w:rsid w:val="00A35195"/>
    <w:rsid w:val="00A3664C"/>
    <w:rsid w:val="00A36E82"/>
    <w:rsid w:val="00A41B06"/>
    <w:rsid w:val="00A42087"/>
    <w:rsid w:val="00A42AC0"/>
    <w:rsid w:val="00A4399F"/>
    <w:rsid w:val="00A4404D"/>
    <w:rsid w:val="00A45912"/>
    <w:rsid w:val="00A45F88"/>
    <w:rsid w:val="00A51330"/>
    <w:rsid w:val="00A526AD"/>
    <w:rsid w:val="00A52E4B"/>
    <w:rsid w:val="00A54A91"/>
    <w:rsid w:val="00A55DEA"/>
    <w:rsid w:val="00A56B13"/>
    <w:rsid w:val="00A61169"/>
    <w:rsid w:val="00A6146D"/>
    <w:rsid w:val="00A62D9B"/>
    <w:rsid w:val="00A63968"/>
    <w:rsid w:val="00A64462"/>
    <w:rsid w:val="00A65466"/>
    <w:rsid w:val="00A65A79"/>
    <w:rsid w:val="00A671D8"/>
    <w:rsid w:val="00A72EAD"/>
    <w:rsid w:val="00A74F24"/>
    <w:rsid w:val="00A776AE"/>
    <w:rsid w:val="00A77BA4"/>
    <w:rsid w:val="00A82EBE"/>
    <w:rsid w:val="00A83C87"/>
    <w:rsid w:val="00A861BB"/>
    <w:rsid w:val="00A87E5D"/>
    <w:rsid w:val="00A901AC"/>
    <w:rsid w:val="00A902CE"/>
    <w:rsid w:val="00A912B7"/>
    <w:rsid w:val="00A9174E"/>
    <w:rsid w:val="00A928AC"/>
    <w:rsid w:val="00A9400A"/>
    <w:rsid w:val="00AA60C6"/>
    <w:rsid w:val="00AA72BC"/>
    <w:rsid w:val="00AB064A"/>
    <w:rsid w:val="00AB3272"/>
    <w:rsid w:val="00AB403C"/>
    <w:rsid w:val="00AB65A9"/>
    <w:rsid w:val="00AC0AE3"/>
    <w:rsid w:val="00AC1BD0"/>
    <w:rsid w:val="00AC29AA"/>
    <w:rsid w:val="00AC325C"/>
    <w:rsid w:val="00AC37E2"/>
    <w:rsid w:val="00AC4884"/>
    <w:rsid w:val="00AC4B34"/>
    <w:rsid w:val="00AC7007"/>
    <w:rsid w:val="00AC7320"/>
    <w:rsid w:val="00AC7F40"/>
    <w:rsid w:val="00AD02D0"/>
    <w:rsid w:val="00AD14BF"/>
    <w:rsid w:val="00AD44AC"/>
    <w:rsid w:val="00AD49F7"/>
    <w:rsid w:val="00AD502D"/>
    <w:rsid w:val="00AD51A9"/>
    <w:rsid w:val="00AE2DED"/>
    <w:rsid w:val="00AE4097"/>
    <w:rsid w:val="00AE5C4E"/>
    <w:rsid w:val="00AE6242"/>
    <w:rsid w:val="00AE703D"/>
    <w:rsid w:val="00AE7482"/>
    <w:rsid w:val="00AE7C4A"/>
    <w:rsid w:val="00AF114D"/>
    <w:rsid w:val="00AF1B9E"/>
    <w:rsid w:val="00AF2874"/>
    <w:rsid w:val="00AF43F5"/>
    <w:rsid w:val="00AF55EE"/>
    <w:rsid w:val="00AF703C"/>
    <w:rsid w:val="00AF7A73"/>
    <w:rsid w:val="00B01260"/>
    <w:rsid w:val="00B02F52"/>
    <w:rsid w:val="00B04219"/>
    <w:rsid w:val="00B049E4"/>
    <w:rsid w:val="00B053A6"/>
    <w:rsid w:val="00B06474"/>
    <w:rsid w:val="00B11356"/>
    <w:rsid w:val="00B11590"/>
    <w:rsid w:val="00B12212"/>
    <w:rsid w:val="00B12E5E"/>
    <w:rsid w:val="00B1320E"/>
    <w:rsid w:val="00B14EFF"/>
    <w:rsid w:val="00B15835"/>
    <w:rsid w:val="00B16053"/>
    <w:rsid w:val="00B16C0D"/>
    <w:rsid w:val="00B16C3C"/>
    <w:rsid w:val="00B22176"/>
    <w:rsid w:val="00B23111"/>
    <w:rsid w:val="00B2430A"/>
    <w:rsid w:val="00B333B9"/>
    <w:rsid w:val="00B33751"/>
    <w:rsid w:val="00B341F2"/>
    <w:rsid w:val="00B34CE0"/>
    <w:rsid w:val="00B37A94"/>
    <w:rsid w:val="00B40A5C"/>
    <w:rsid w:val="00B41DEB"/>
    <w:rsid w:val="00B431AB"/>
    <w:rsid w:val="00B445BA"/>
    <w:rsid w:val="00B460CC"/>
    <w:rsid w:val="00B46346"/>
    <w:rsid w:val="00B471D4"/>
    <w:rsid w:val="00B475A8"/>
    <w:rsid w:val="00B5092F"/>
    <w:rsid w:val="00B5121E"/>
    <w:rsid w:val="00B52CC5"/>
    <w:rsid w:val="00B54C79"/>
    <w:rsid w:val="00B61F0F"/>
    <w:rsid w:val="00B61F94"/>
    <w:rsid w:val="00B711E1"/>
    <w:rsid w:val="00B7202A"/>
    <w:rsid w:val="00B72816"/>
    <w:rsid w:val="00B73C74"/>
    <w:rsid w:val="00B746BE"/>
    <w:rsid w:val="00B74A1A"/>
    <w:rsid w:val="00B774A7"/>
    <w:rsid w:val="00B77772"/>
    <w:rsid w:val="00B8017E"/>
    <w:rsid w:val="00B80C72"/>
    <w:rsid w:val="00B8353E"/>
    <w:rsid w:val="00B85A76"/>
    <w:rsid w:val="00B8618F"/>
    <w:rsid w:val="00B87968"/>
    <w:rsid w:val="00B87A0D"/>
    <w:rsid w:val="00B909B7"/>
    <w:rsid w:val="00B90B31"/>
    <w:rsid w:val="00B93F28"/>
    <w:rsid w:val="00B95D74"/>
    <w:rsid w:val="00B966DE"/>
    <w:rsid w:val="00B96F92"/>
    <w:rsid w:val="00BA2174"/>
    <w:rsid w:val="00BA3635"/>
    <w:rsid w:val="00BA3998"/>
    <w:rsid w:val="00BA4427"/>
    <w:rsid w:val="00BA64C4"/>
    <w:rsid w:val="00BA6601"/>
    <w:rsid w:val="00BA6CFC"/>
    <w:rsid w:val="00BB0104"/>
    <w:rsid w:val="00BB2738"/>
    <w:rsid w:val="00BB3E77"/>
    <w:rsid w:val="00BB5259"/>
    <w:rsid w:val="00BB555A"/>
    <w:rsid w:val="00BB5E7B"/>
    <w:rsid w:val="00BB6EF6"/>
    <w:rsid w:val="00BC0C15"/>
    <w:rsid w:val="00BC10C4"/>
    <w:rsid w:val="00BC2A43"/>
    <w:rsid w:val="00BC37C0"/>
    <w:rsid w:val="00BC3C9C"/>
    <w:rsid w:val="00BC6471"/>
    <w:rsid w:val="00BD00C3"/>
    <w:rsid w:val="00BD0936"/>
    <w:rsid w:val="00BD1076"/>
    <w:rsid w:val="00BD46B8"/>
    <w:rsid w:val="00BD4EDD"/>
    <w:rsid w:val="00BD5F47"/>
    <w:rsid w:val="00BD7CCC"/>
    <w:rsid w:val="00BE287C"/>
    <w:rsid w:val="00BE3CF5"/>
    <w:rsid w:val="00BE49D6"/>
    <w:rsid w:val="00BE51C3"/>
    <w:rsid w:val="00BE6043"/>
    <w:rsid w:val="00BE7153"/>
    <w:rsid w:val="00BF0067"/>
    <w:rsid w:val="00BF0237"/>
    <w:rsid w:val="00BF06EB"/>
    <w:rsid w:val="00BF072E"/>
    <w:rsid w:val="00BF0E95"/>
    <w:rsid w:val="00BF2889"/>
    <w:rsid w:val="00BF4A22"/>
    <w:rsid w:val="00BF6086"/>
    <w:rsid w:val="00C00261"/>
    <w:rsid w:val="00C002AC"/>
    <w:rsid w:val="00C01140"/>
    <w:rsid w:val="00C011AC"/>
    <w:rsid w:val="00C01F24"/>
    <w:rsid w:val="00C02B48"/>
    <w:rsid w:val="00C02BCF"/>
    <w:rsid w:val="00C03367"/>
    <w:rsid w:val="00C03665"/>
    <w:rsid w:val="00C03D11"/>
    <w:rsid w:val="00C076D8"/>
    <w:rsid w:val="00C07888"/>
    <w:rsid w:val="00C10530"/>
    <w:rsid w:val="00C10F98"/>
    <w:rsid w:val="00C11CDB"/>
    <w:rsid w:val="00C11F32"/>
    <w:rsid w:val="00C139BD"/>
    <w:rsid w:val="00C142A9"/>
    <w:rsid w:val="00C16361"/>
    <w:rsid w:val="00C168CB"/>
    <w:rsid w:val="00C20FB4"/>
    <w:rsid w:val="00C21ADF"/>
    <w:rsid w:val="00C21B29"/>
    <w:rsid w:val="00C22546"/>
    <w:rsid w:val="00C2255F"/>
    <w:rsid w:val="00C22A79"/>
    <w:rsid w:val="00C23C56"/>
    <w:rsid w:val="00C23E99"/>
    <w:rsid w:val="00C24A4B"/>
    <w:rsid w:val="00C25367"/>
    <w:rsid w:val="00C25741"/>
    <w:rsid w:val="00C27E14"/>
    <w:rsid w:val="00C3152C"/>
    <w:rsid w:val="00C31C1B"/>
    <w:rsid w:val="00C35234"/>
    <w:rsid w:val="00C354A4"/>
    <w:rsid w:val="00C35F6F"/>
    <w:rsid w:val="00C36D7D"/>
    <w:rsid w:val="00C36E63"/>
    <w:rsid w:val="00C43F78"/>
    <w:rsid w:val="00C45C58"/>
    <w:rsid w:val="00C47644"/>
    <w:rsid w:val="00C50107"/>
    <w:rsid w:val="00C5010D"/>
    <w:rsid w:val="00C509D0"/>
    <w:rsid w:val="00C52459"/>
    <w:rsid w:val="00C52E53"/>
    <w:rsid w:val="00C5327E"/>
    <w:rsid w:val="00C53570"/>
    <w:rsid w:val="00C54FF6"/>
    <w:rsid w:val="00C604AC"/>
    <w:rsid w:val="00C604CF"/>
    <w:rsid w:val="00C60857"/>
    <w:rsid w:val="00C609AF"/>
    <w:rsid w:val="00C618C4"/>
    <w:rsid w:val="00C619FD"/>
    <w:rsid w:val="00C62CB2"/>
    <w:rsid w:val="00C6383C"/>
    <w:rsid w:val="00C643CA"/>
    <w:rsid w:val="00C64474"/>
    <w:rsid w:val="00C65751"/>
    <w:rsid w:val="00C65C20"/>
    <w:rsid w:val="00C71CAF"/>
    <w:rsid w:val="00C7349D"/>
    <w:rsid w:val="00C743DC"/>
    <w:rsid w:val="00C74D69"/>
    <w:rsid w:val="00C76088"/>
    <w:rsid w:val="00C76B77"/>
    <w:rsid w:val="00C77247"/>
    <w:rsid w:val="00C80006"/>
    <w:rsid w:val="00C81D48"/>
    <w:rsid w:val="00C81FD4"/>
    <w:rsid w:val="00C8319F"/>
    <w:rsid w:val="00C83948"/>
    <w:rsid w:val="00C83F95"/>
    <w:rsid w:val="00C84EE8"/>
    <w:rsid w:val="00C862C8"/>
    <w:rsid w:val="00C86C25"/>
    <w:rsid w:val="00C86FF8"/>
    <w:rsid w:val="00C87037"/>
    <w:rsid w:val="00C9276F"/>
    <w:rsid w:val="00C93170"/>
    <w:rsid w:val="00C96508"/>
    <w:rsid w:val="00C9709C"/>
    <w:rsid w:val="00CA119C"/>
    <w:rsid w:val="00CA1A4B"/>
    <w:rsid w:val="00CA39C7"/>
    <w:rsid w:val="00CA5A9E"/>
    <w:rsid w:val="00CA689B"/>
    <w:rsid w:val="00CB05FE"/>
    <w:rsid w:val="00CB2891"/>
    <w:rsid w:val="00CB3A1B"/>
    <w:rsid w:val="00CB4815"/>
    <w:rsid w:val="00CB4914"/>
    <w:rsid w:val="00CB7691"/>
    <w:rsid w:val="00CC1F97"/>
    <w:rsid w:val="00CC27D0"/>
    <w:rsid w:val="00CC38D5"/>
    <w:rsid w:val="00CC466A"/>
    <w:rsid w:val="00CC52E9"/>
    <w:rsid w:val="00CC53E0"/>
    <w:rsid w:val="00CC5C44"/>
    <w:rsid w:val="00CC6BB4"/>
    <w:rsid w:val="00CC73D7"/>
    <w:rsid w:val="00CD1907"/>
    <w:rsid w:val="00CD2417"/>
    <w:rsid w:val="00CD2985"/>
    <w:rsid w:val="00CD4E06"/>
    <w:rsid w:val="00CD5335"/>
    <w:rsid w:val="00CD56DF"/>
    <w:rsid w:val="00CD5715"/>
    <w:rsid w:val="00CD6077"/>
    <w:rsid w:val="00CD6ED1"/>
    <w:rsid w:val="00CD7D1D"/>
    <w:rsid w:val="00CD7F9A"/>
    <w:rsid w:val="00CE1307"/>
    <w:rsid w:val="00CE1F9B"/>
    <w:rsid w:val="00CE2146"/>
    <w:rsid w:val="00CE220F"/>
    <w:rsid w:val="00CE369C"/>
    <w:rsid w:val="00CE4551"/>
    <w:rsid w:val="00CE4688"/>
    <w:rsid w:val="00CE5739"/>
    <w:rsid w:val="00CE5E79"/>
    <w:rsid w:val="00CE64D2"/>
    <w:rsid w:val="00CE7ABB"/>
    <w:rsid w:val="00CF0C00"/>
    <w:rsid w:val="00CF201D"/>
    <w:rsid w:val="00CF2EF8"/>
    <w:rsid w:val="00CF4FC0"/>
    <w:rsid w:val="00CF521F"/>
    <w:rsid w:val="00CF559D"/>
    <w:rsid w:val="00D03205"/>
    <w:rsid w:val="00D05FDA"/>
    <w:rsid w:val="00D07DB5"/>
    <w:rsid w:val="00D11C2F"/>
    <w:rsid w:val="00D12270"/>
    <w:rsid w:val="00D1247A"/>
    <w:rsid w:val="00D12C54"/>
    <w:rsid w:val="00D14E71"/>
    <w:rsid w:val="00D16893"/>
    <w:rsid w:val="00D17FD9"/>
    <w:rsid w:val="00D2165A"/>
    <w:rsid w:val="00D21C9C"/>
    <w:rsid w:val="00D225E2"/>
    <w:rsid w:val="00D22D6D"/>
    <w:rsid w:val="00D254C1"/>
    <w:rsid w:val="00D304C6"/>
    <w:rsid w:val="00D30AB4"/>
    <w:rsid w:val="00D32147"/>
    <w:rsid w:val="00D33F93"/>
    <w:rsid w:val="00D34250"/>
    <w:rsid w:val="00D350D9"/>
    <w:rsid w:val="00D3574C"/>
    <w:rsid w:val="00D36416"/>
    <w:rsid w:val="00D400F9"/>
    <w:rsid w:val="00D4490F"/>
    <w:rsid w:val="00D512AE"/>
    <w:rsid w:val="00D51899"/>
    <w:rsid w:val="00D51C74"/>
    <w:rsid w:val="00D52377"/>
    <w:rsid w:val="00D52797"/>
    <w:rsid w:val="00D52EE3"/>
    <w:rsid w:val="00D55679"/>
    <w:rsid w:val="00D5757E"/>
    <w:rsid w:val="00D60621"/>
    <w:rsid w:val="00D612CB"/>
    <w:rsid w:val="00D61412"/>
    <w:rsid w:val="00D6148F"/>
    <w:rsid w:val="00D62C69"/>
    <w:rsid w:val="00D6312B"/>
    <w:rsid w:val="00D63A5C"/>
    <w:rsid w:val="00D64DF2"/>
    <w:rsid w:val="00D65ED6"/>
    <w:rsid w:val="00D71FC5"/>
    <w:rsid w:val="00D729BA"/>
    <w:rsid w:val="00D73F67"/>
    <w:rsid w:val="00D754DB"/>
    <w:rsid w:val="00D7550C"/>
    <w:rsid w:val="00D75DA7"/>
    <w:rsid w:val="00D760F2"/>
    <w:rsid w:val="00D76961"/>
    <w:rsid w:val="00D8026B"/>
    <w:rsid w:val="00D83340"/>
    <w:rsid w:val="00D8436D"/>
    <w:rsid w:val="00D859E3"/>
    <w:rsid w:val="00D861E6"/>
    <w:rsid w:val="00D86487"/>
    <w:rsid w:val="00D86EBC"/>
    <w:rsid w:val="00D91D67"/>
    <w:rsid w:val="00D92EB3"/>
    <w:rsid w:val="00D940FC"/>
    <w:rsid w:val="00D960C8"/>
    <w:rsid w:val="00D96C2A"/>
    <w:rsid w:val="00D973FD"/>
    <w:rsid w:val="00D97517"/>
    <w:rsid w:val="00DA1472"/>
    <w:rsid w:val="00DA223D"/>
    <w:rsid w:val="00DA285A"/>
    <w:rsid w:val="00DA57A0"/>
    <w:rsid w:val="00DA5A6A"/>
    <w:rsid w:val="00DB0607"/>
    <w:rsid w:val="00DB226C"/>
    <w:rsid w:val="00DB2A13"/>
    <w:rsid w:val="00DB2AD4"/>
    <w:rsid w:val="00DB4FDE"/>
    <w:rsid w:val="00DB56B3"/>
    <w:rsid w:val="00DC1A06"/>
    <w:rsid w:val="00DC1CE4"/>
    <w:rsid w:val="00DC1D04"/>
    <w:rsid w:val="00DC1F09"/>
    <w:rsid w:val="00DC4553"/>
    <w:rsid w:val="00DC4F6B"/>
    <w:rsid w:val="00DC6D25"/>
    <w:rsid w:val="00DD1369"/>
    <w:rsid w:val="00DD14B6"/>
    <w:rsid w:val="00DD21AE"/>
    <w:rsid w:val="00DD2AB1"/>
    <w:rsid w:val="00DD4599"/>
    <w:rsid w:val="00DD676C"/>
    <w:rsid w:val="00DD6C3A"/>
    <w:rsid w:val="00DD743F"/>
    <w:rsid w:val="00DE05E5"/>
    <w:rsid w:val="00DE0E45"/>
    <w:rsid w:val="00DE1E1F"/>
    <w:rsid w:val="00DE201F"/>
    <w:rsid w:val="00DE2C76"/>
    <w:rsid w:val="00DE2CCB"/>
    <w:rsid w:val="00DE3D3A"/>
    <w:rsid w:val="00DE6FFF"/>
    <w:rsid w:val="00DF3E2D"/>
    <w:rsid w:val="00DF4E48"/>
    <w:rsid w:val="00DF6AA1"/>
    <w:rsid w:val="00DF7FE6"/>
    <w:rsid w:val="00E00727"/>
    <w:rsid w:val="00E00CB2"/>
    <w:rsid w:val="00E01F3B"/>
    <w:rsid w:val="00E03C21"/>
    <w:rsid w:val="00E03DCF"/>
    <w:rsid w:val="00E110D1"/>
    <w:rsid w:val="00E164DC"/>
    <w:rsid w:val="00E16C11"/>
    <w:rsid w:val="00E231AE"/>
    <w:rsid w:val="00E2423B"/>
    <w:rsid w:val="00E24561"/>
    <w:rsid w:val="00E24CA2"/>
    <w:rsid w:val="00E266DC"/>
    <w:rsid w:val="00E26B00"/>
    <w:rsid w:val="00E27232"/>
    <w:rsid w:val="00E30996"/>
    <w:rsid w:val="00E31D89"/>
    <w:rsid w:val="00E321A9"/>
    <w:rsid w:val="00E322D7"/>
    <w:rsid w:val="00E33C04"/>
    <w:rsid w:val="00E34A2B"/>
    <w:rsid w:val="00E3600B"/>
    <w:rsid w:val="00E4082F"/>
    <w:rsid w:val="00E4208A"/>
    <w:rsid w:val="00E42522"/>
    <w:rsid w:val="00E44699"/>
    <w:rsid w:val="00E44844"/>
    <w:rsid w:val="00E51E01"/>
    <w:rsid w:val="00E522E9"/>
    <w:rsid w:val="00E52CDF"/>
    <w:rsid w:val="00E52E9D"/>
    <w:rsid w:val="00E530F0"/>
    <w:rsid w:val="00E5420A"/>
    <w:rsid w:val="00E5421D"/>
    <w:rsid w:val="00E5424B"/>
    <w:rsid w:val="00E54B2A"/>
    <w:rsid w:val="00E56693"/>
    <w:rsid w:val="00E567C8"/>
    <w:rsid w:val="00E605BE"/>
    <w:rsid w:val="00E6132D"/>
    <w:rsid w:val="00E6250F"/>
    <w:rsid w:val="00E63847"/>
    <w:rsid w:val="00E63B5E"/>
    <w:rsid w:val="00E64119"/>
    <w:rsid w:val="00E646C6"/>
    <w:rsid w:val="00E66CA3"/>
    <w:rsid w:val="00E70F18"/>
    <w:rsid w:val="00E71F8B"/>
    <w:rsid w:val="00E76DEE"/>
    <w:rsid w:val="00E771D3"/>
    <w:rsid w:val="00E80E9E"/>
    <w:rsid w:val="00E813D3"/>
    <w:rsid w:val="00E821AE"/>
    <w:rsid w:val="00E83640"/>
    <w:rsid w:val="00E840DF"/>
    <w:rsid w:val="00E856AF"/>
    <w:rsid w:val="00E90895"/>
    <w:rsid w:val="00E9183C"/>
    <w:rsid w:val="00E920A7"/>
    <w:rsid w:val="00E954B2"/>
    <w:rsid w:val="00E9573A"/>
    <w:rsid w:val="00E96D58"/>
    <w:rsid w:val="00E970B9"/>
    <w:rsid w:val="00E97404"/>
    <w:rsid w:val="00EA1EF7"/>
    <w:rsid w:val="00EA4F21"/>
    <w:rsid w:val="00EA5156"/>
    <w:rsid w:val="00EA530E"/>
    <w:rsid w:val="00EA61B3"/>
    <w:rsid w:val="00EA7077"/>
    <w:rsid w:val="00EB00DB"/>
    <w:rsid w:val="00EB02DF"/>
    <w:rsid w:val="00EB1548"/>
    <w:rsid w:val="00EB1B00"/>
    <w:rsid w:val="00EB1C0E"/>
    <w:rsid w:val="00EB1F00"/>
    <w:rsid w:val="00EB20F3"/>
    <w:rsid w:val="00EB28E5"/>
    <w:rsid w:val="00EB3284"/>
    <w:rsid w:val="00EB4493"/>
    <w:rsid w:val="00EB6417"/>
    <w:rsid w:val="00EC20E2"/>
    <w:rsid w:val="00EC2D59"/>
    <w:rsid w:val="00EC5096"/>
    <w:rsid w:val="00EC5EC1"/>
    <w:rsid w:val="00EC7887"/>
    <w:rsid w:val="00ED0293"/>
    <w:rsid w:val="00ED41B5"/>
    <w:rsid w:val="00ED51C8"/>
    <w:rsid w:val="00ED5509"/>
    <w:rsid w:val="00ED5CD6"/>
    <w:rsid w:val="00EE19C7"/>
    <w:rsid w:val="00EE2265"/>
    <w:rsid w:val="00EE576E"/>
    <w:rsid w:val="00EE7911"/>
    <w:rsid w:val="00EF44CB"/>
    <w:rsid w:val="00EF451D"/>
    <w:rsid w:val="00EF54EE"/>
    <w:rsid w:val="00EF75CA"/>
    <w:rsid w:val="00F00076"/>
    <w:rsid w:val="00F00393"/>
    <w:rsid w:val="00F00D2B"/>
    <w:rsid w:val="00F03E72"/>
    <w:rsid w:val="00F04E35"/>
    <w:rsid w:val="00F067DE"/>
    <w:rsid w:val="00F075EE"/>
    <w:rsid w:val="00F1129F"/>
    <w:rsid w:val="00F13ED1"/>
    <w:rsid w:val="00F146D0"/>
    <w:rsid w:val="00F14B9D"/>
    <w:rsid w:val="00F15D4D"/>
    <w:rsid w:val="00F20D69"/>
    <w:rsid w:val="00F21413"/>
    <w:rsid w:val="00F25D37"/>
    <w:rsid w:val="00F26273"/>
    <w:rsid w:val="00F279A0"/>
    <w:rsid w:val="00F323CB"/>
    <w:rsid w:val="00F32669"/>
    <w:rsid w:val="00F33B2E"/>
    <w:rsid w:val="00F350D3"/>
    <w:rsid w:val="00F3793F"/>
    <w:rsid w:val="00F439EC"/>
    <w:rsid w:val="00F47DCC"/>
    <w:rsid w:val="00F50F2E"/>
    <w:rsid w:val="00F52061"/>
    <w:rsid w:val="00F60789"/>
    <w:rsid w:val="00F616C1"/>
    <w:rsid w:val="00F61A12"/>
    <w:rsid w:val="00F62483"/>
    <w:rsid w:val="00F64B39"/>
    <w:rsid w:val="00F64F9E"/>
    <w:rsid w:val="00F7123E"/>
    <w:rsid w:val="00F71454"/>
    <w:rsid w:val="00F72779"/>
    <w:rsid w:val="00F72B26"/>
    <w:rsid w:val="00F74110"/>
    <w:rsid w:val="00F742CA"/>
    <w:rsid w:val="00F7446E"/>
    <w:rsid w:val="00F74894"/>
    <w:rsid w:val="00F757D4"/>
    <w:rsid w:val="00F75806"/>
    <w:rsid w:val="00F75F75"/>
    <w:rsid w:val="00F7621F"/>
    <w:rsid w:val="00F81997"/>
    <w:rsid w:val="00F81A86"/>
    <w:rsid w:val="00F8281E"/>
    <w:rsid w:val="00F8412A"/>
    <w:rsid w:val="00F84E92"/>
    <w:rsid w:val="00F85282"/>
    <w:rsid w:val="00F86004"/>
    <w:rsid w:val="00F86EC7"/>
    <w:rsid w:val="00F87317"/>
    <w:rsid w:val="00F93EC4"/>
    <w:rsid w:val="00F95DCB"/>
    <w:rsid w:val="00F97778"/>
    <w:rsid w:val="00FA01B3"/>
    <w:rsid w:val="00FA0850"/>
    <w:rsid w:val="00FA1A49"/>
    <w:rsid w:val="00FA4C47"/>
    <w:rsid w:val="00FA5AE4"/>
    <w:rsid w:val="00FA6C2E"/>
    <w:rsid w:val="00FB06B5"/>
    <w:rsid w:val="00FB0B4C"/>
    <w:rsid w:val="00FB0E1D"/>
    <w:rsid w:val="00FB4535"/>
    <w:rsid w:val="00FB5EA5"/>
    <w:rsid w:val="00FB635C"/>
    <w:rsid w:val="00FC09BB"/>
    <w:rsid w:val="00FC0FE1"/>
    <w:rsid w:val="00FC56EE"/>
    <w:rsid w:val="00FC65DB"/>
    <w:rsid w:val="00FD1CAA"/>
    <w:rsid w:val="00FD3EEC"/>
    <w:rsid w:val="00FD4564"/>
    <w:rsid w:val="00FD6221"/>
    <w:rsid w:val="00FE040B"/>
    <w:rsid w:val="00FE07BB"/>
    <w:rsid w:val="00FE15F0"/>
    <w:rsid w:val="00FE3F92"/>
    <w:rsid w:val="00FE4F09"/>
    <w:rsid w:val="00FE54D1"/>
    <w:rsid w:val="00FF2F55"/>
    <w:rsid w:val="00FF390E"/>
    <w:rsid w:val="00FF43AB"/>
    <w:rsid w:val="00FF46C1"/>
    <w:rsid w:val="00FF6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36348"/>
  <w15:chartTrackingRefBased/>
  <w15:docId w15:val="{6484C44F-200E-4B8E-A3B0-F347E18D1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5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30E"/>
  </w:style>
  <w:style w:type="paragraph" w:styleId="Footer">
    <w:name w:val="footer"/>
    <w:basedOn w:val="Normal"/>
    <w:link w:val="FooterChar"/>
    <w:uiPriority w:val="99"/>
    <w:unhideWhenUsed/>
    <w:rsid w:val="00EA5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30E"/>
  </w:style>
  <w:style w:type="character" w:styleId="Hyperlink">
    <w:name w:val="Hyperlink"/>
    <w:basedOn w:val="DefaultParagraphFont"/>
    <w:uiPriority w:val="99"/>
    <w:unhideWhenUsed/>
    <w:rsid w:val="00EA530E"/>
    <w:rPr>
      <w:color w:val="0000FF" w:themeColor="hyperlink"/>
      <w:u w:val="single"/>
    </w:rPr>
  </w:style>
  <w:style w:type="character" w:styleId="UnresolvedMention">
    <w:name w:val="Unresolved Mention"/>
    <w:basedOn w:val="DefaultParagraphFont"/>
    <w:uiPriority w:val="99"/>
    <w:semiHidden/>
    <w:unhideWhenUsed/>
    <w:rsid w:val="00EA530E"/>
    <w:rPr>
      <w:color w:val="605E5C"/>
      <w:shd w:val="clear" w:color="auto" w:fill="E1DFDD"/>
    </w:rPr>
  </w:style>
  <w:style w:type="paragraph" w:styleId="ListParagraph">
    <w:name w:val="List Paragraph"/>
    <w:basedOn w:val="Normal"/>
    <w:uiPriority w:val="34"/>
    <w:qFormat/>
    <w:rsid w:val="00902BCC"/>
    <w:pPr>
      <w:ind w:left="720"/>
      <w:contextualSpacing/>
    </w:pPr>
  </w:style>
  <w:style w:type="character" w:styleId="PlaceholderText">
    <w:name w:val="Placeholder Text"/>
    <w:basedOn w:val="DefaultParagraphFont"/>
    <w:uiPriority w:val="99"/>
    <w:semiHidden/>
    <w:rsid w:val="00E3600B"/>
    <w:rPr>
      <w:color w:val="808080"/>
    </w:rPr>
  </w:style>
  <w:style w:type="character" w:customStyle="1" w:styleId="Style1">
    <w:name w:val="Style1"/>
    <w:basedOn w:val="DefaultParagraphFont"/>
    <w:uiPriority w:val="1"/>
    <w:rsid w:val="006D2478"/>
  </w:style>
  <w:style w:type="character" w:customStyle="1" w:styleId="Style2">
    <w:name w:val="Style2"/>
    <w:basedOn w:val="DefaultParagraphFont"/>
    <w:uiPriority w:val="1"/>
    <w:qFormat/>
    <w:rsid w:val="003B2984"/>
    <w:rPr>
      <w:rFonts w:asciiTheme="minorHAnsi" w:hAnsiTheme="minorHAnsi"/>
      <w:sz w:val="24"/>
    </w:rPr>
  </w:style>
  <w:style w:type="character" w:customStyle="1" w:styleId="Style3">
    <w:name w:val="Style3"/>
    <w:basedOn w:val="DefaultParagraphFont"/>
    <w:uiPriority w:val="1"/>
    <w:qFormat/>
    <w:rsid w:val="003B2984"/>
    <w:rPr>
      <w:rFonts w:ascii="Calibri" w:hAnsi="Calibri"/>
      <w:sz w:val="24"/>
    </w:rPr>
  </w:style>
  <w:style w:type="character" w:customStyle="1" w:styleId="Style4">
    <w:name w:val="Style4"/>
    <w:basedOn w:val="DefaultParagraphFont"/>
    <w:uiPriority w:val="1"/>
    <w:rsid w:val="003B2984"/>
    <w:rPr>
      <w:rFonts w:asciiTheme="minorHAnsi" w:hAnsiTheme="minorHAnsi"/>
      <w:sz w:val="24"/>
    </w:rPr>
  </w:style>
  <w:style w:type="character" w:customStyle="1" w:styleId="Style5">
    <w:name w:val="Style5"/>
    <w:basedOn w:val="DefaultParagraphFont"/>
    <w:uiPriority w:val="1"/>
    <w:rsid w:val="00DC1CE4"/>
    <w:rPr>
      <w:rFonts w:asciiTheme="minorHAnsi" w:hAnsiTheme="minorHAnsi"/>
      <w:sz w:val="24"/>
    </w:rPr>
  </w:style>
  <w:style w:type="character" w:customStyle="1" w:styleId="Style6">
    <w:name w:val="Style6"/>
    <w:basedOn w:val="DefaultParagraphFont"/>
    <w:uiPriority w:val="1"/>
    <w:rsid w:val="00DC1CE4"/>
    <w:rPr>
      <w:rFonts w:asciiTheme="minorHAnsi" w:hAnsiTheme="minorHAnsi"/>
      <w:sz w:val="24"/>
    </w:rPr>
  </w:style>
  <w:style w:type="character" w:customStyle="1" w:styleId="Style7">
    <w:name w:val="Style7"/>
    <w:basedOn w:val="DefaultParagraphFont"/>
    <w:uiPriority w:val="1"/>
    <w:rsid w:val="00DC1CE4"/>
    <w:rPr>
      <w:rFonts w:asciiTheme="minorHAnsi" w:hAnsiTheme="minorHAnsi"/>
      <w:sz w:val="24"/>
    </w:rPr>
  </w:style>
  <w:style w:type="character" w:customStyle="1" w:styleId="Style8">
    <w:name w:val="Style8"/>
    <w:basedOn w:val="DefaultParagraphFont"/>
    <w:uiPriority w:val="1"/>
    <w:rsid w:val="00DC1CE4"/>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po.org/Governan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10.11.77.203\Shared\!Home\Associations\HUPO\Elections\2018%20Election\2018%20EC%20Election\office@hupo.org" TargetMode="External"/><Relationship Id="rId4" Type="http://schemas.openxmlformats.org/officeDocument/2006/relationships/settings" Target="settings.xml"/><Relationship Id="rId9" Type="http://schemas.openxmlformats.org/officeDocument/2006/relationships/hyperlink" Target="file:///\\10.11.77.203\Shared\!Home\Associations\HUPO\Elections\2018%20Election\2018%20EC%20Election\chelsea@hupo.org"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file:///\\10.11.77.203\Shared\!Home\Associations\HUPO\Elections\2018%20Election\2018%20EC%20Election\office@hup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BE59E4EB-B3A8-4AAC-AF37-410D16909479}"/>
      </w:docPartPr>
      <w:docPartBody>
        <w:p w:rsidR="00ED1D20" w:rsidRDefault="00ED619D">
          <w:r w:rsidRPr="00671E75">
            <w:rPr>
              <w:rStyle w:val="PlaceholderText"/>
            </w:rPr>
            <w:t>Click or tap here to enter text.</w:t>
          </w:r>
        </w:p>
      </w:docPartBody>
    </w:docPart>
    <w:docPart>
      <w:docPartPr>
        <w:name w:val="990A15C837E44AD5950C54D1BCBED90E"/>
        <w:category>
          <w:name w:val="General"/>
          <w:gallery w:val="placeholder"/>
        </w:category>
        <w:types>
          <w:type w:val="bbPlcHdr"/>
        </w:types>
        <w:behaviors>
          <w:behavior w:val="content"/>
        </w:behaviors>
        <w:guid w:val="{717A3889-F00D-476B-BB81-A6C333F853AA}"/>
      </w:docPartPr>
      <w:docPartBody>
        <w:p w:rsidR="00ED1D20" w:rsidRDefault="00ED619D" w:rsidP="00ED619D">
          <w:pPr>
            <w:pStyle w:val="990A15C837E44AD5950C54D1BCBED90E2"/>
          </w:pPr>
          <w:r>
            <w:rPr>
              <w:rStyle w:val="PlaceholderText"/>
            </w:rPr>
            <w:fldChar w:fldCharType="begin">
              <w:ffData>
                <w:name w:val="Text1"/>
                <w:enabled/>
                <w:calcOnExit w:val="0"/>
                <w:textInput/>
              </w:ffData>
            </w:fldChar>
          </w:r>
          <w:bookmarkStart w:id="0" w:name="Text1"/>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bookmarkEnd w:id="0"/>
        </w:p>
      </w:docPartBody>
    </w:docPart>
    <w:docPart>
      <w:docPartPr>
        <w:name w:val="7D81F7536337490BA402D9B1BF099467"/>
        <w:category>
          <w:name w:val="General"/>
          <w:gallery w:val="placeholder"/>
        </w:category>
        <w:types>
          <w:type w:val="bbPlcHdr"/>
        </w:types>
        <w:behaviors>
          <w:behavior w:val="content"/>
        </w:behaviors>
        <w:guid w:val="{49A6EEEF-540D-4DF3-92A6-0931CB770788}"/>
      </w:docPartPr>
      <w:docPartBody>
        <w:p w:rsidR="00ED1D20" w:rsidRDefault="00ED1D20" w:rsidP="00ED1D20">
          <w:pPr>
            <w:pStyle w:val="7D81F7536337490BA402D9B1BF09946712"/>
          </w:pPr>
          <w:r w:rsidRPr="00671E75">
            <w:rPr>
              <w:rStyle w:val="PlaceholderText"/>
            </w:rPr>
            <w:t>Click or tap here to enter text.</w:t>
          </w:r>
        </w:p>
      </w:docPartBody>
    </w:docPart>
    <w:docPart>
      <w:docPartPr>
        <w:name w:val="22134010331349DF920517541E1E6D97"/>
        <w:category>
          <w:name w:val="General"/>
          <w:gallery w:val="placeholder"/>
        </w:category>
        <w:types>
          <w:type w:val="bbPlcHdr"/>
        </w:types>
        <w:behaviors>
          <w:behavior w:val="content"/>
        </w:behaviors>
        <w:guid w:val="{C9392DF6-DA98-426D-A8B8-CBF2BAA69550}"/>
      </w:docPartPr>
      <w:docPartBody>
        <w:p w:rsidR="00ED1D20" w:rsidRDefault="00ED1D20" w:rsidP="00ED1D20">
          <w:pPr>
            <w:pStyle w:val="22134010331349DF920517541E1E6D9712"/>
          </w:pPr>
          <w:r w:rsidRPr="00671E75">
            <w:rPr>
              <w:rStyle w:val="PlaceholderText"/>
            </w:rPr>
            <w:t>Choose an item.</w:t>
          </w:r>
        </w:p>
      </w:docPartBody>
    </w:docPart>
    <w:docPart>
      <w:docPartPr>
        <w:name w:val="E6BF90A8F4BF4BA7BAF495C5AAFE13D7"/>
        <w:category>
          <w:name w:val="General"/>
          <w:gallery w:val="placeholder"/>
        </w:category>
        <w:types>
          <w:type w:val="bbPlcHdr"/>
        </w:types>
        <w:behaviors>
          <w:behavior w:val="content"/>
        </w:behaviors>
        <w:guid w:val="{AE4BDC4B-366D-46F5-8FE2-535CA428E2C5}"/>
      </w:docPartPr>
      <w:docPartBody>
        <w:p w:rsidR="00ED1D20" w:rsidRDefault="00ED1D20" w:rsidP="00ED1D20">
          <w:pPr>
            <w:pStyle w:val="E6BF90A8F4BF4BA7BAF495C5AAFE13D710"/>
          </w:pPr>
          <w:r w:rsidRPr="00671E75">
            <w:rPr>
              <w:rStyle w:val="PlaceholderText"/>
            </w:rPr>
            <w:t>Click or tap here to enter text.</w:t>
          </w:r>
        </w:p>
      </w:docPartBody>
    </w:docPart>
    <w:docPart>
      <w:docPartPr>
        <w:name w:val="77574A4DD8A44E4294C6300E818A93AA"/>
        <w:category>
          <w:name w:val="General"/>
          <w:gallery w:val="placeholder"/>
        </w:category>
        <w:types>
          <w:type w:val="bbPlcHdr"/>
        </w:types>
        <w:behaviors>
          <w:behavior w:val="content"/>
        </w:behaviors>
        <w:guid w:val="{5905689B-EFD1-4204-AAD1-92BC3F997563}"/>
      </w:docPartPr>
      <w:docPartBody>
        <w:p w:rsidR="00ED1D20" w:rsidRDefault="00ED1D20" w:rsidP="00ED1D20">
          <w:pPr>
            <w:pStyle w:val="77574A4DD8A44E4294C6300E818A93AA10"/>
          </w:pPr>
          <w:r w:rsidRPr="00671E75">
            <w:rPr>
              <w:rStyle w:val="PlaceholderText"/>
            </w:rPr>
            <w:t>Click or tap here to enter text.</w:t>
          </w:r>
        </w:p>
      </w:docPartBody>
    </w:docPart>
    <w:docPart>
      <w:docPartPr>
        <w:name w:val="BEE5A0D50E704F52A0A7813437A1CD4A"/>
        <w:category>
          <w:name w:val="General"/>
          <w:gallery w:val="placeholder"/>
        </w:category>
        <w:types>
          <w:type w:val="bbPlcHdr"/>
        </w:types>
        <w:behaviors>
          <w:behavior w:val="content"/>
        </w:behaviors>
        <w:guid w:val="{DFBA3C04-C5BF-4714-881A-3172D1A08803}"/>
      </w:docPartPr>
      <w:docPartBody>
        <w:p w:rsidR="00ED1D20" w:rsidRDefault="00ED1D20" w:rsidP="00ED1D20">
          <w:pPr>
            <w:pStyle w:val="BEE5A0D50E704F52A0A7813437A1CD4A9"/>
          </w:pPr>
          <w:r w:rsidRPr="00671E75">
            <w:rPr>
              <w:rStyle w:val="PlaceholderText"/>
            </w:rPr>
            <w:t>Click or tap here to enter text.</w:t>
          </w:r>
        </w:p>
      </w:docPartBody>
    </w:docPart>
    <w:docPart>
      <w:docPartPr>
        <w:name w:val="B9261119657A4768AE6766DF6394EBB4"/>
        <w:category>
          <w:name w:val="General"/>
          <w:gallery w:val="placeholder"/>
        </w:category>
        <w:types>
          <w:type w:val="bbPlcHdr"/>
        </w:types>
        <w:behaviors>
          <w:behavior w:val="content"/>
        </w:behaviors>
        <w:guid w:val="{CEB382D4-2661-461F-AB61-91EA797B07EB}"/>
      </w:docPartPr>
      <w:docPartBody>
        <w:p w:rsidR="00ED1D20" w:rsidRDefault="00ED1D20" w:rsidP="00ED1D20">
          <w:pPr>
            <w:pStyle w:val="B9261119657A4768AE6766DF6394EBB48"/>
          </w:pPr>
          <w:r w:rsidRPr="00671E75">
            <w:rPr>
              <w:rStyle w:val="PlaceholderText"/>
            </w:rPr>
            <w:t>Click or tap here to enter text.</w:t>
          </w:r>
        </w:p>
      </w:docPartBody>
    </w:docPart>
    <w:docPart>
      <w:docPartPr>
        <w:name w:val="1B5F3D2825FE4F6781CCB3B3632FE25D"/>
        <w:category>
          <w:name w:val="General"/>
          <w:gallery w:val="placeholder"/>
        </w:category>
        <w:types>
          <w:type w:val="bbPlcHdr"/>
        </w:types>
        <w:behaviors>
          <w:behavior w:val="content"/>
        </w:behaviors>
        <w:guid w:val="{5E19125D-02B2-4E58-BD7B-3FE9A1C46B3E}"/>
      </w:docPartPr>
      <w:docPartBody>
        <w:p w:rsidR="00553D6D" w:rsidRDefault="00ED1D20" w:rsidP="00ED1D20">
          <w:pPr>
            <w:pStyle w:val="1B5F3D2825FE4F6781CCB3B3632FE25D1"/>
          </w:pPr>
          <w:r w:rsidRPr="00671E75">
            <w:rPr>
              <w:rStyle w:val="PlaceholderText"/>
            </w:rPr>
            <w:t>Click or tap here to enter text.</w:t>
          </w:r>
        </w:p>
      </w:docPartBody>
    </w:docPart>
    <w:docPart>
      <w:docPartPr>
        <w:name w:val="EA3DCB1A9CC44BCC997C60E68EAB50A8"/>
        <w:category>
          <w:name w:val="General"/>
          <w:gallery w:val="placeholder"/>
        </w:category>
        <w:types>
          <w:type w:val="bbPlcHdr"/>
        </w:types>
        <w:behaviors>
          <w:behavior w:val="content"/>
        </w:behaviors>
        <w:guid w:val="{9F139C77-12C1-4E82-A3EF-3FDB4C4A26B2}"/>
      </w:docPartPr>
      <w:docPartBody>
        <w:p w:rsidR="00553D6D" w:rsidRDefault="00ED1D20" w:rsidP="00ED1D20">
          <w:pPr>
            <w:pStyle w:val="EA3DCB1A9CC44BCC997C60E68EAB50A83"/>
          </w:pPr>
          <w:r w:rsidRPr="00671E75">
            <w:rPr>
              <w:rStyle w:val="PlaceholderText"/>
            </w:rPr>
            <w:t>Click or tap here to enter text.</w:t>
          </w:r>
        </w:p>
      </w:docPartBody>
    </w:docPart>
    <w:docPart>
      <w:docPartPr>
        <w:name w:val="F52D70AFA52E4BD5A391F76A71A8E873"/>
        <w:category>
          <w:name w:val="General"/>
          <w:gallery w:val="placeholder"/>
        </w:category>
        <w:types>
          <w:type w:val="bbPlcHdr"/>
        </w:types>
        <w:behaviors>
          <w:behavior w:val="content"/>
        </w:behaviors>
        <w:guid w:val="{8D4C49FF-4BF1-42A9-934C-B8C883CDB154}"/>
      </w:docPartPr>
      <w:docPartBody>
        <w:p w:rsidR="00553D6D" w:rsidRDefault="00ED1D20" w:rsidP="00ED1D20">
          <w:pPr>
            <w:pStyle w:val="F52D70AFA52E4BD5A391F76A71A8E8733"/>
          </w:pPr>
          <w:r w:rsidRPr="00671E75">
            <w:rPr>
              <w:rStyle w:val="PlaceholderText"/>
            </w:rPr>
            <w:t>Click or tap here to enter text.</w:t>
          </w:r>
        </w:p>
      </w:docPartBody>
    </w:docPart>
    <w:docPart>
      <w:docPartPr>
        <w:name w:val="3E643CB00FAD4B23B72F8C2AB23B4AC2"/>
        <w:category>
          <w:name w:val="General"/>
          <w:gallery w:val="placeholder"/>
        </w:category>
        <w:types>
          <w:type w:val="bbPlcHdr"/>
        </w:types>
        <w:behaviors>
          <w:behavior w:val="content"/>
        </w:behaviors>
        <w:guid w:val="{96F44AE6-4B0D-4081-9215-271DA3FD664B}"/>
      </w:docPartPr>
      <w:docPartBody>
        <w:p w:rsidR="00553D6D" w:rsidRDefault="00ED1D20" w:rsidP="00ED1D20">
          <w:pPr>
            <w:pStyle w:val="3E643CB00FAD4B23B72F8C2AB23B4AC23"/>
          </w:pPr>
          <w:r w:rsidRPr="00671E7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619D"/>
    <w:rsid w:val="00553D6D"/>
    <w:rsid w:val="00ED1D20"/>
    <w:rsid w:val="00ED6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1D20"/>
    <w:rPr>
      <w:color w:val="808080"/>
    </w:rPr>
  </w:style>
  <w:style w:type="paragraph" w:customStyle="1" w:styleId="990A15C837E44AD5950C54D1BCBED90E">
    <w:name w:val="990A15C837E44AD5950C54D1BCBED90E"/>
    <w:rsid w:val="00ED619D"/>
    <w:pPr>
      <w:spacing w:after="200" w:line="276" w:lineRule="auto"/>
    </w:pPr>
    <w:rPr>
      <w:rFonts w:eastAsiaTheme="minorHAnsi"/>
    </w:rPr>
  </w:style>
  <w:style w:type="paragraph" w:customStyle="1" w:styleId="990A15C837E44AD5950C54D1BCBED90E1">
    <w:name w:val="990A15C837E44AD5950C54D1BCBED90E1"/>
    <w:rsid w:val="00ED619D"/>
    <w:pPr>
      <w:spacing w:after="200" w:line="276" w:lineRule="auto"/>
    </w:pPr>
    <w:rPr>
      <w:rFonts w:eastAsiaTheme="minorHAnsi"/>
    </w:rPr>
  </w:style>
  <w:style w:type="paragraph" w:customStyle="1" w:styleId="990A15C837E44AD5950C54D1BCBED90E2">
    <w:name w:val="990A15C837E44AD5950C54D1BCBED90E2"/>
    <w:rsid w:val="00ED619D"/>
    <w:pPr>
      <w:spacing w:after="200" w:line="276" w:lineRule="auto"/>
    </w:pPr>
    <w:rPr>
      <w:rFonts w:eastAsiaTheme="minorHAnsi"/>
    </w:rPr>
  </w:style>
  <w:style w:type="paragraph" w:customStyle="1" w:styleId="7D81F7536337490BA402D9B1BF099467">
    <w:name w:val="7D81F7536337490BA402D9B1BF099467"/>
    <w:rsid w:val="00ED619D"/>
    <w:pPr>
      <w:spacing w:after="200" w:line="276" w:lineRule="auto"/>
    </w:pPr>
    <w:rPr>
      <w:rFonts w:eastAsiaTheme="minorHAnsi"/>
    </w:rPr>
  </w:style>
  <w:style w:type="paragraph" w:customStyle="1" w:styleId="22134010331349DF920517541E1E6D97">
    <w:name w:val="22134010331349DF920517541E1E6D97"/>
    <w:rsid w:val="00ED619D"/>
    <w:pPr>
      <w:spacing w:after="200" w:line="276" w:lineRule="auto"/>
    </w:pPr>
    <w:rPr>
      <w:rFonts w:eastAsiaTheme="minorHAnsi"/>
    </w:rPr>
  </w:style>
  <w:style w:type="paragraph" w:customStyle="1" w:styleId="7D81F7536337490BA402D9B1BF0994671">
    <w:name w:val="7D81F7536337490BA402D9B1BF0994671"/>
    <w:rsid w:val="00ED619D"/>
    <w:pPr>
      <w:spacing w:after="200" w:line="276" w:lineRule="auto"/>
    </w:pPr>
    <w:rPr>
      <w:rFonts w:eastAsiaTheme="minorHAnsi"/>
    </w:rPr>
  </w:style>
  <w:style w:type="paragraph" w:customStyle="1" w:styleId="22134010331349DF920517541E1E6D971">
    <w:name w:val="22134010331349DF920517541E1E6D971"/>
    <w:rsid w:val="00ED619D"/>
    <w:pPr>
      <w:spacing w:after="200" w:line="276" w:lineRule="auto"/>
    </w:pPr>
    <w:rPr>
      <w:rFonts w:eastAsiaTheme="minorHAnsi"/>
    </w:rPr>
  </w:style>
  <w:style w:type="paragraph" w:customStyle="1" w:styleId="7D81F7536337490BA402D9B1BF0994672">
    <w:name w:val="7D81F7536337490BA402D9B1BF0994672"/>
    <w:rsid w:val="00ED619D"/>
    <w:pPr>
      <w:spacing w:after="200" w:line="276" w:lineRule="auto"/>
    </w:pPr>
    <w:rPr>
      <w:rFonts w:eastAsiaTheme="minorHAnsi"/>
    </w:rPr>
  </w:style>
  <w:style w:type="paragraph" w:customStyle="1" w:styleId="22134010331349DF920517541E1E6D972">
    <w:name w:val="22134010331349DF920517541E1E6D972"/>
    <w:rsid w:val="00ED619D"/>
    <w:pPr>
      <w:spacing w:after="200" w:line="276" w:lineRule="auto"/>
    </w:pPr>
    <w:rPr>
      <w:rFonts w:eastAsiaTheme="minorHAnsi"/>
    </w:rPr>
  </w:style>
  <w:style w:type="paragraph" w:customStyle="1" w:styleId="E6BF90A8F4BF4BA7BAF495C5AAFE13D7">
    <w:name w:val="E6BF90A8F4BF4BA7BAF495C5AAFE13D7"/>
    <w:rsid w:val="00ED619D"/>
    <w:pPr>
      <w:spacing w:after="200" w:line="276" w:lineRule="auto"/>
    </w:pPr>
    <w:rPr>
      <w:rFonts w:eastAsiaTheme="minorHAnsi"/>
    </w:rPr>
  </w:style>
  <w:style w:type="paragraph" w:customStyle="1" w:styleId="77574A4DD8A44E4294C6300E818A93AA">
    <w:name w:val="77574A4DD8A44E4294C6300E818A93AA"/>
    <w:rsid w:val="00ED619D"/>
    <w:pPr>
      <w:spacing w:after="200" w:line="276" w:lineRule="auto"/>
    </w:pPr>
    <w:rPr>
      <w:rFonts w:eastAsiaTheme="minorHAnsi"/>
    </w:rPr>
  </w:style>
  <w:style w:type="paragraph" w:customStyle="1" w:styleId="7D81F7536337490BA402D9B1BF0994673">
    <w:name w:val="7D81F7536337490BA402D9B1BF0994673"/>
    <w:rsid w:val="00ED619D"/>
    <w:pPr>
      <w:spacing w:after="200" w:line="276" w:lineRule="auto"/>
    </w:pPr>
    <w:rPr>
      <w:rFonts w:eastAsiaTheme="minorHAnsi"/>
    </w:rPr>
  </w:style>
  <w:style w:type="paragraph" w:customStyle="1" w:styleId="22134010331349DF920517541E1E6D973">
    <w:name w:val="22134010331349DF920517541E1E6D973"/>
    <w:rsid w:val="00ED619D"/>
    <w:pPr>
      <w:spacing w:after="200" w:line="276" w:lineRule="auto"/>
    </w:pPr>
    <w:rPr>
      <w:rFonts w:eastAsiaTheme="minorHAnsi"/>
    </w:rPr>
  </w:style>
  <w:style w:type="paragraph" w:customStyle="1" w:styleId="E6BF90A8F4BF4BA7BAF495C5AAFE13D71">
    <w:name w:val="E6BF90A8F4BF4BA7BAF495C5AAFE13D71"/>
    <w:rsid w:val="00ED619D"/>
    <w:pPr>
      <w:spacing w:after="200" w:line="276" w:lineRule="auto"/>
    </w:pPr>
    <w:rPr>
      <w:rFonts w:eastAsiaTheme="minorHAnsi"/>
    </w:rPr>
  </w:style>
  <w:style w:type="paragraph" w:customStyle="1" w:styleId="77574A4DD8A44E4294C6300E818A93AA1">
    <w:name w:val="77574A4DD8A44E4294C6300E818A93AA1"/>
    <w:rsid w:val="00ED619D"/>
    <w:pPr>
      <w:spacing w:after="200" w:line="276" w:lineRule="auto"/>
    </w:pPr>
    <w:rPr>
      <w:rFonts w:eastAsiaTheme="minorHAnsi"/>
    </w:rPr>
  </w:style>
  <w:style w:type="paragraph" w:customStyle="1" w:styleId="BEE5A0D50E704F52A0A7813437A1CD4A">
    <w:name w:val="BEE5A0D50E704F52A0A7813437A1CD4A"/>
    <w:rsid w:val="00ED619D"/>
    <w:pPr>
      <w:spacing w:after="200" w:line="276" w:lineRule="auto"/>
    </w:pPr>
    <w:rPr>
      <w:rFonts w:eastAsiaTheme="minorHAnsi"/>
    </w:rPr>
  </w:style>
  <w:style w:type="paragraph" w:customStyle="1" w:styleId="7D81F7536337490BA402D9B1BF0994674">
    <w:name w:val="7D81F7536337490BA402D9B1BF0994674"/>
    <w:rsid w:val="00ED619D"/>
    <w:pPr>
      <w:spacing w:after="200" w:line="276" w:lineRule="auto"/>
    </w:pPr>
    <w:rPr>
      <w:rFonts w:eastAsiaTheme="minorHAnsi"/>
    </w:rPr>
  </w:style>
  <w:style w:type="paragraph" w:customStyle="1" w:styleId="22134010331349DF920517541E1E6D974">
    <w:name w:val="22134010331349DF920517541E1E6D974"/>
    <w:rsid w:val="00ED619D"/>
    <w:pPr>
      <w:spacing w:after="200" w:line="276" w:lineRule="auto"/>
    </w:pPr>
    <w:rPr>
      <w:rFonts w:eastAsiaTheme="minorHAnsi"/>
    </w:rPr>
  </w:style>
  <w:style w:type="paragraph" w:customStyle="1" w:styleId="E6BF90A8F4BF4BA7BAF495C5AAFE13D72">
    <w:name w:val="E6BF90A8F4BF4BA7BAF495C5AAFE13D72"/>
    <w:rsid w:val="00ED619D"/>
    <w:pPr>
      <w:spacing w:after="200" w:line="276" w:lineRule="auto"/>
    </w:pPr>
    <w:rPr>
      <w:rFonts w:eastAsiaTheme="minorHAnsi"/>
    </w:rPr>
  </w:style>
  <w:style w:type="paragraph" w:customStyle="1" w:styleId="77574A4DD8A44E4294C6300E818A93AA2">
    <w:name w:val="77574A4DD8A44E4294C6300E818A93AA2"/>
    <w:rsid w:val="00ED619D"/>
    <w:pPr>
      <w:spacing w:after="200" w:line="276" w:lineRule="auto"/>
    </w:pPr>
    <w:rPr>
      <w:rFonts w:eastAsiaTheme="minorHAnsi"/>
    </w:rPr>
  </w:style>
  <w:style w:type="paragraph" w:customStyle="1" w:styleId="BEE5A0D50E704F52A0A7813437A1CD4A1">
    <w:name w:val="BEE5A0D50E704F52A0A7813437A1CD4A1"/>
    <w:rsid w:val="00ED619D"/>
    <w:pPr>
      <w:spacing w:after="200" w:line="276" w:lineRule="auto"/>
    </w:pPr>
    <w:rPr>
      <w:rFonts w:eastAsiaTheme="minorHAnsi"/>
    </w:rPr>
  </w:style>
  <w:style w:type="paragraph" w:customStyle="1" w:styleId="B9261119657A4768AE6766DF6394EBB4">
    <w:name w:val="B9261119657A4768AE6766DF6394EBB4"/>
    <w:rsid w:val="00ED619D"/>
    <w:pPr>
      <w:spacing w:after="200" w:line="276" w:lineRule="auto"/>
    </w:pPr>
    <w:rPr>
      <w:rFonts w:eastAsiaTheme="minorHAnsi"/>
    </w:rPr>
  </w:style>
  <w:style w:type="paragraph" w:customStyle="1" w:styleId="7D81F7536337490BA402D9B1BF0994675">
    <w:name w:val="7D81F7536337490BA402D9B1BF0994675"/>
    <w:rsid w:val="00ED619D"/>
    <w:pPr>
      <w:spacing w:after="200" w:line="276" w:lineRule="auto"/>
    </w:pPr>
    <w:rPr>
      <w:rFonts w:eastAsiaTheme="minorHAnsi"/>
    </w:rPr>
  </w:style>
  <w:style w:type="paragraph" w:customStyle="1" w:styleId="22134010331349DF920517541E1E6D975">
    <w:name w:val="22134010331349DF920517541E1E6D975"/>
    <w:rsid w:val="00ED619D"/>
    <w:pPr>
      <w:spacing w:after="200" w:line="276" w:lineRule="auto"/>
    </w:pPr>
    <w:rPr>
      <w:rFonts w:eastAsiaTheme="minorHAnsi"/>
    </w:rPr>
  </w:style>
  <w:style w:type="paragraph" w:customStyle="1" w:styleId="E6BF90A8F4BF4BA7BAF495C5AAFE13D73">
    <w:name w:val="E6BF90A8F4BF4BA7BAF495C5AAFE13D73"/>
    <w:rsid w:val="00ED619D"/>
    <w:pPr>
      <w:spacing w:after="200" w:line="276" w:lineRule="auto"/>
    </w:pPr>
    <w:rPr>
      <w:rFonts w:eastAsiaTheme="minorHAnsi"/>
    </w:rPr>
  </w:style>
  <w:style w:type="paragraph" w:customStyle="1" w:styleId="77574A4DD8A44E4294C6300E818A93AA3">
    <w:name w:val="77574A4DD8A44E4294C6300E818A93AA3"/>
    <w:rsid w:val="00ED619D"/>
    <w:pPr>
      <w:spacing w:after="200" w:line="276" w:lineRule="auto"/>
    </w:pPr>
    <w:rPr>
      <w:rFonts w:eastAsiaTheme="minorHAnsi"/>
    </w:rPr>
  </w:style>
  <w:style w:type="paragraph" w:customStyle="1" w:styleId="BEE5A0D50E704F52A0A7813437A1CD4A2">
    <w:name w:val="BEE5A0D50E704F52A0A7813437A1CD4A2"/>
    <w:rsid w:val="00ED619D"/>
    <w:pPr>
      <w:spacing w:after="200" w:line="276" w:lineRule="auto"/>
    </w:pPr>
    <w:rPr>
      <w:rFonts w:eastAsiaTheme="minorHAnsi"/>
    </w:rPr>
  </w:style>
  <w:style w:type="paragraph" w:customStyle="1" w:styleId="B9261119657A4768AE6766DF6394EBB41">
    <w:name w:val="B9261119657A4768AE6766DF6394EBB41"/>
    <w:rsid w:val="00ED619D"/>
    <w:pPr>
      <w:spacing w:after="200" w:line="276" w:lineRule="auto"/>
    </w:pPr>
    <w:rPr>
      <w:rFonts w:eastAsiaTheme="minorHAnsi"/>
    </w:rPr>
  </w:style>
  <w:style w:type="paragraph" w:customStyle="1" w:styleId="7D81F7536337490BA402D9B1BF0994676">
    <w:name w:val="7D81F7536337490BA402D9B1BF0994676"/>
    <w:rsid w:val="00ED619D"/>
    <w:pPr>
      <w:spacing w:after="200" w:line="276" w:lineRule="auto"/>
    </w:pPr>
    <w:rPr>
      <w:rFonts w:eastAsiaTheme="minorHAnsi"/>
    </w:rPr>
  </w:style>
  <w:style w:type="paragraph" w:customStyle="1" w:styleId="22134010331349DF920517541E1E6D976">
    <w:name w:val="22134010331349DF920517541E1E6D976"/>
    <w:rsid w:val="00ED619D"/>
    <w:pPr>
      <w:spacing w:after="200" w:line="276" w:lineRule="auto"/>
    </w:pPr>
    <w:rPr>
      <w:rFonts w:eastAsiaTheme="minorHAnsi"/>
    </w:rPr>
  </w:style>
  <w:style w:type="paragraph" w:customStyle="1" w:styleId="E6BF90A8F4BF4BA7BAF495C5AAFE13D74">
    <w:name w:val="E6BF90A8F4BF4BA7BAF495C5AAFE13D74"/>
    <w:rsid w:val="00ED619D"/>
    <w:pPr>
      <w:spacing w:after="200" w:line="276" w:lineRule="auto"/>
    </w:pPr>
    <w:rPr>
      <w:rFonts w:eastAsiaTheme="minorHAnsi"/>
    </w:rPr>
  </w:style>
  <w:style w:type="paragraph" w:customStyle="1" w:styleId="77574A4DD8A44E4294C6300E818A93AA4">
    <w:name w:val="77574A4DD8A44E4294C6300E818A93AA4"/>
    <w:rsid w:val="00ED619D"/>
    <w:pPr>
      <w:spacing w:after="200" w:line="276" w:lineRule="auto"/>
    </w:pPr>
    <w:rPr>
      <w:rFonts w:eastAsiaTheme="minorHAnsi"/>
    </w:rPr>
  </w:style>
  <w:style w:type="paragraph" w:customStyle="1" w:styleId="BEE5A0D50E704F52A0A7813437A1CD4A3">
    <w:name w:val="BEE5A0D50E704F52A0A7813437A1CD4A3"/>
    <w:rsid w:val="00ED619D"/>
    <w:pPr>
      <w:spacing w:after="200" w:line="276" w:lineRule="auto"/>
    </w:pPr>
    <w:rPr>
      <w:rFonts w:eastAsiaTheme="minorHAnsi"/>
    </w:rPr>
  </w:style>
  <w:style w:type="paragraph" w:customStyle="1" w:styleId="B9261119657A4768AE6766DF6394EBB42">
    <w:name w:val="B9261119657A4768AE6766DF6394EBB42"/>
    <w:rsid w:val="00ED619D"/>
    <w:pPr>
      <w:spacing w:after="200" w:line="276" w:lineRule="auto"/>
    </w:pPr>
    <w:rPr>
      <w:rFonts w:eastAsiaTheme="minorHAnsi"/>
    </w:rPr>
  </w:style>
  <w:style w:type="paragraph" w:customStyle="1" w:styleId="7D81F7536337490BA402D9B1BF0994677">
    <w:name w:val="7D81F7536337490BA402D9B1BF0994677"/>
    <w:rsid w:val="00ED619D"/>
    <w:pPr>
      <w:spacing w:after="200" w:line="276" w:lineRule="auto"/>
    </w:pPr>
    <w:rPr>
      <w:rFonts w:eastAsiaTheme="minorHAnsi"/>
    </w:rPr>
  </w:style>
  <w:style w:type="paragraph" w:customStyle="1" w:styleId="22134010331349DF920517541E1E6D977">
    <w:name w:val="22134010331349DF920517541E1E6D977"/>
    <w:rsid w:val="00ED619D"/>
    <w:pPr>
      <w:spacing w:after="200" w:line="276" w:lineRule="auto"/>
    </w:pPr>
    <w:rPr>
      <w:rFonts w:eastAsiaTheme="minorHAnsi"/>
    </w:rPr>
  </w:style>
  <w:style w:type="paragraph" w:customStyle="1" w:styleId="E6BF90A8F4BF4BA7BAF495C5AAFE13D75">
    <w:name w:val="E6BF90A8F4BF4BA7BAF495C5AAFE13D75"/>
    <w:rsid w:val="00ED619D"/>
    <w:pPr>
      <w:spacing w:after="200" w:line="276" w:lineRule="auto"/>
    </w:pPr>
    <w:rPr>
      <w:rFonts w:eastAsiaTheme="minorHAnsi"/>
    </w:rPr>
  </w:style>
  <w:style w:type="paragraph" w:customStyle="1" w:styleId="77574A4DD8A44E4294C6300E818A93AA5">
    <w:name w:val="77574A4DD8A44E4294C6300E818A93AA5"/>
    <w:rsid w:val="00ED619D"/>
    <w:pPr>
      <w:spacing w:after="200" w:line="276" w:lineRule="auto"/>
    </w:pPr>
    <w:rPr>
      <w:rFonts w:eastAsiaTheme="minorHAnsi"/>
    </w:rPr>
  </w:style>
  <w:style w:type="paragraph" w:customStyle="1" w:styleId="BEE5A0D50E704F52A0A7813437A1CD4A4">
    <w:name w:val="BEE5A0D50E704F52A0A7813437A1CD4A4"/>
    <w:rsid w:val="00ED619D"/>
    <w:pPr>
      <w:spacing w:after="200" w:line="276" w:lineRule="auto"/>
    </w:pPr>
    <w:rPr>
      <w:rFonts w:eastAsiaTheme="minorHAnsi"/>
    </w:rPr>
  </w:style>
  <w:style w:type="paragraph" w:customStyle="1" w:styleId="B9261119657A4768AE6766DF6394EBB43">
    <w:name w:val="B9261119657A4768AE6766DF6394EBB43"/>
    <w:rsid w:val="00ED619D"/>
    <w:pPr>
      <w:spacing w:after="200" w:line="276" w:lineRule="auto"/>
    </w:pPr>
    <w:rPr>
      <w:rFonts w:eastAsiaTheme="minorHAnsi"/>
    </w:rPr>
  </w:style>
  <w:style w:type="paragraph" w:customStyle="1" w:styleId="FA57D95D7D8B4243BDA38DD0F2E25DE1">
    <w:name w:val="FA57D95D7D8B4243BDA38DD0F2E25DE1"/>
    <w:rsid w:val="00ED1D20"/>
  </w:style>
  <w:style w:type="paragraph" w:customStyle="1" w:styleId="7D81F7536337490BA402D9B1BF0994678">
    <w:name w:val="7D81F7536337490BA402D9B1BF0994678"/>
    <w:rsid w:val="00ED1D20"/>
    <w:pPr>
      <w:spacing w:after="200" w:line="276" w:lineRule="auto"/>
    </w:pPr>
    <w:rPr>
      <w:rFonts w:eastAsiaTheme="minorHAnsi"/>
    </w:rPr>
  </w:style>
  <w:style w:type="paragraph" w:customStyle="1" w:styleId="22134010331349DF920517541E1E6D978">
    <w:name w:val="22134010331349DF920517541E1E6D978"/>
    <w:rsid w:val="00ED1D20"/>
    <w:pPr>
      <w:spacing w:after="200" w:line="276" w:lineRule="auto"/>
    </w:pPr>
    <w:rPr>
      <w:rFonts w:eastAsiaTheme="minorHAnsi"/>
    </w:rPr>
  </w:style>
  <w:style w:type="paragraph" w:customStyle="1" w:styleId="E6BF90A8F4BF4BA7BAF495C5AAFE13D76">
    <w:name w:val="E6BF90A8F4BF4BA7BAF495C5AAFE13D76"/>
    <w:rsid w:val="00ED1D20"/>
    <w:pPr>
      <w:spacing w:after="200" w:line="276" w:lineRule="auto"/>
    </w:pPr>
    <w:rPr>
      <w:rFonts w:eastAsiaTheme="minorHAnsi"/>
    </w:rPr>
  </w:style>
  <w:style w:type="paragraph" w:customStyle="1" w:styleId="77574A4DD8A44E4294C6300E818A93AA6">
    <w:name w:val="77574A4DD8A44E4294C6300E818A93AA6"/>
    <w:rsid w:val="00ED1D20"/>
    <w:pPr>
      <w:spacing w:after="200" w:line="276" w:lineRule="auto"/>
    </w:pPr>
    <w:rPr>
      <w:rFonts w:eastAsiaTheme="minorHAnsi"/>
    </w:rPr>
  </w:style>
  <w:style w:type="paragraph" w:customStyle="1" w:styleId="BEE5A0D50E704F52A0A7813437A1CD4A5">
    <w:name w:val="BEE5A0D50E704F52A0A7813437A1CD4A5"/>
    <w:rsid w:val="00ED1D20"/>
    <w:pPr>
      <w:spacing w:after="200" w:line="276" w:lineRule="auto"/>
    </w:pPr>
    <w:rPr>
      <w:rFonts w:eastAsiaTheme="minorHAnsi"/>
    </w:rPr>
  </w:style>
  <w:style w:type="paragraph" w:customStyle="1" w:styleId="B9261119657A4768AE6766DF6394EBB44">
    <w:name w:val="B9261119657A4768AE6766DF6394EBB44"/>
    <w:rsid w:val="00ED1D20"/>
    <w:pPr>
      <w:spacing w:after="200" w:line="276" w:lineRule="auto"/>
    </w:pPr>
    <w:rPr>
      <w:rFonts w:eastAsiaTheme="minorHAnsi"/>
    </w:rPr>
  </w:style>
  <w:style w:type="paragraph" w:customStyle="1" w:styleId="1B5F3D2825FE4F6781CCB3B3632FE25D">
    <w:name w:val="1B5F3D2825FE4F6781CCB3B3632FE25D"/>
    <w:rsid w:val="00ED1D20"/>
    <w:pPr>
      <w:spacing w:after="200" w:line="276" w:lineRule="auto"/>
    </w:pPr>
    <w:rPr>
      <w:rFonts w:eastAsiaTheme="minorHAnsi"/>
    </w:rPr>
  </w:style>
  <w:style w:type="paragraph" w:customStyle="1" w:styleId="7D81F7536337490BA402D9B1BF0994679">
    <w:name w:val="7D81F7536337490BA402D9B1BF0994679"/>
    <w:rsid w:val="00ED1D20"/>
    <w:pPr>
      <w:spacing w:after="200" w:line="276" w:lineRule="auto"/>
    </w:pPr>
    <w:rPr>
      <w:rFonts w:eastAsiaTheme="minorHAnsi"/>
    </w:rPr>
  </w:style>
  <w:style w:type="paragraph" w:customStyle="1" w:styleId="22134010331349DF920517541E1E6D979">
    <w:name w:val="22134010331349DF920517541E1E6D979"/>
    <w:rsid w:val="00ED1D20"/>
    <w:pPr>
      <w:spacing w:after="200" w:line="276" w:lineRule="auto"/>
    </w:pPr>
    <w:rPr>
      <w:rFonts w:eastAsiaTheme="minorHAnsi"/>
    </w:rPr>
  </w:style>
  <w:style w:type="paragraph" w:customStyle="1" w:styleId="E6BF90A8F4BF4BA7BAF495C5AAFE13D77">
    <w:name w:val="E6BF90A8F4BF4BA7BAF495C5AAFE13D77"/>
    <w:rsid w:val="00ED1D20"/>
    <w:pPr>
      <w:spacing w:after="200" w:line="276" w:lineRule="auto"/>
    </w:pPr>
    <w:rPr>
      <w:rFonts w:eastAsiaTheme="minorHAnsi"/>
    </w:rPr>
  </w:style>
  <w:style w:type="paragraph" w:customStyle="1" w:styleId="77574A4DD8A44E4294C6300E818A93AA7">
    <w:name w:val="77574A4DD8A44E4294C6300E818A93AA7"/>
    <w:rsid w:val="00ED1D20"/>
    <w:pPr>
      <w:spacing w:after="200" w:line="276" w:lineRule="auto"/>
    </w:pPr>
    <w:rPr>
      <w:rFonts w:eastAsiaTheme="minorHAnsi"/>
    </w:rPr>
  </w:style>
  <w:style w:type="paragraph" w:customStyle="1" w:styleId="BEE5A0D50E704F52A0A7813437A1CD4A6">
    <w:name w:val="BEE5A0D50E704F52A0A7813437A1CD4A6"/>
    <w:rsid w:val="00ED1D20"/>
    <w:pPr>
      <w:spacing w:after="200" w:line="276" w:lineRule="auto"/>
    </w:pPr>
    <w:rPr>
      <w:rFonts w:eastAsiaTheme="minorHAnsi"/>
    </w:rPr>
  </w:style>
  <w:style w:type="paragraph" w:customStyle="1" w:styleId="B9261119657A4768AE6766DF6394EBB45">
    <w:name w:val="B9261119657A4768AE6766DF6394EBB45"/>
    <w:rsid w:val="00ED1D20"/>
    <w:pPr>
      <w:spacing w:after="200" w:line="276" w:lineRule="auto"/>
    </w:pPr>
    <w:rPr>
      <w:rFonts w:eastAsiaTheme="minorHAnsi"/>
    </w:rPr>
  </w:style>
  <w:style w:type="paragraph" w:customStyle="1" w:styleId="EA3DCB1A9CC44BCC997C60E68EAB50A8">
    <w:name w:val="EA3DCB1A9CC44BCC997C60E68EAB50A8"/>
    <w:rsid w:val="00ED1D20"/>
    <w:pPr>
      <w:spacing w:after="200" w:line="276" w:lineRule="auto"/>
    </w:pPr>
    <w:rPr>
      <w:rFonts w:eastAsiaTheme="minorHAnsi"/>
    </w:rPr>
  </w:style>
  <w:style w:type="paragraph" w:customStyle="1" w:styleId="F52D70AFA52E4BD5A391F76A71A8E873">
    <w:name w:val="F52D70AFA52E4BD5A391F76A71A8E873"/>
    <w:rsid w:val="00ED1D20"/>
    <w:pPr>
      <w:spacing w:after="200" w:line="276" w:lineRule="auto"/>
    </w:pPr>
    <w:rPr>
      <w:rFonts w:eastAsiaTheme="minorHAnsi"/>
    </w:rPr>
  </w:style>
  <w:style w:type="paragraph" w:customStyle="1" w:styleId="3E643CB00FAD4B23B72F8C2AB23B4AC2">
    <w:name w:val="3E643CB00FAD4B23B72F8C2AB23B4AC2"/>
    <w:rsid w:val="00ED1D20"/>
    <w:pPr>
      <w:spacing w:after="200" w:line="276" w:lineRule="auto"/>
    </w:pPr>
    <w:rPr>
      <w:rFonts w:eastAsiaTheme="minorHAnsi"/>
    </w:rPr>
  </w:style>
  <w:style w:type="paragraph" w:customStyle="1" w:styleId="7D81F7536337490BA402D9B1BF09946710">
    <w:name w:val="7D81F7536337490BA402D9B1BF09946710"/>
    <w:rsid w:val="00ED1D20"/>
    <w:pPr>
      <w:spacing w:after="200" w:line="276" w:lineRule="auto"/>
    </w:pPr>
    <w:rPr>
      <w:rFonts w:eastAsiaTheme="minorHAnsi"/>
    </w:rPr>
  </w:style>
  <w:style w:type="paragraph" w:customStyle="1" w:styleId="22134010331349DF920517541E1E6D9710">
    <w:name w:val="22134010331349DF920517541E1E6D9710"/>
    <w:rsid w:val="00ED1D20"/>
    <w:pPr>
      <w:spacing w:after="200" w:line="276" w:lineRule="auto"/>
    </w:pPr>
    <w:rPr>
      <w:rFonts w:eastAsiaTheme="minorHAnsi"/>
    </w:rPr>
  </w:style>
  <w:style w:type="paragraph" w:customStyle="1" w:styleId="E6BF90A8F4BF4BA7BAF495C5AAFE13D78">
    <w:name w:val="E6BF90A8F4BF4BA7BAF495C5AAFE13D78"/>
    <w:rsid w:val="00ED1D20"/>
    <w:pPr>
      <w:spacing w:after="200" w:line="276" w:lineRule="auto"/>
    </w:pPr>
    <w:rPr>
      <w:rFonts w:eastAsiaTheme="minorHAnsi"/>
    </w:rPr>
  </w:style>
  <w:style w:type="paragraph" w:customStyle="1" w:styleId="77574A4DD8A44E4294C6300E818A93AA8">
    <w:name w:val="77574A4DD8A44E4294C6300E818A93AA8"/>
    <w:rsid w:val="00ED1D20"/>
    <w:pPr>
      <w:spacing w:after="200" w:line="276" w:lineRule="auto"/>
    </w:pPr>
    <w:rPr>
      <w:rFonts w:eastAsiaTheme="minorHAnsi"/>
    </w:rPr>
  </w:style>
  <w:style w:type="paragraph" w:customStyle="1" w:styleId="BEE5A0D50E704F52A0A7813437A1CD4A7">
    <w:name w:val="BEE5A0D50E704F52A0A7813437A1CD4A7"/>
    <w:rsid w:val="00ED1D20"/>
    <w:pPr>
      <w:spacing w:after="200" w:line="276" w:lineRule="auto"/>
    </w:pPr>
    <w:rPr>
      <w:rFonts w:eastAsiaTheme="minorHAnsi"/>
    </w:rPr>
  </w:style>
  <w:style w:type="paragraph" w:customStyle="1" w:styleId="B9261119657A4768AE6766DF6394EBB46">
    <w:name w:val="B9261119657A4768AE6766DF6394EBB46"/>
    <w:rsid w:val="00ED1D20"/>
    <w:pPr>
      <w:spacing w:after="200" w:line="276" w:lineRule="auto"/>
    </w:pPr>
    <w:rPr>
      <w:rFonts w:eastAsiaTheme="minorHAnsi"/>
    </w:rPr>
  </w:style>
  <w:style w:type="paragraph" w:customStyle="1" w:styleId="EA3DCB1A9CC44BCC997C60E68EAB50A81">
    <w:name w:val="EA3DCB1A9CC44BCC997C60E68EAB50A81"/>
    <w:rsid w:val="00ED1D20"/>
    <w:pPr>
      <w:spacing w:after="200" w:line="276" w:lineRule="auto"/>
    </w:pPr>
    <w:rPr>
      <w:rFonts w:eastAsiaTheme="minorHAnsi"/>
    </w:rPr>
  </w:style>
  <w:style w:type="paragraph" w:customStyle="1" w:styleId="F52D70AFA52E4BD5A391F76A71A8E8731">
    <w:name w:val="F52D70AFA52E4BD5A391F76A71A8E8731"/>
    <w:rsid w:val="00ED1D20"/>
    <w:pPr>
      <w:spacing w:after="200" w:line="276" w:lineRule="auto"/>
    </w:pPr>
    <w:rPr>
      <w:rFonts w:eastAsiaTheme="minorHAnsi"/>
    </w:rPr>
  </w:style>
  <w:style w:type="paragraph" w:customStyle="1" w:styleId="3E643CB00FAD4B23B72F8C2AB23B4AC21">
    <w:name w:val="3E643CB00FAD4B23B72F8C2AB23B4AC21"/>
    <w:rsid w:val="00ED1D20"/>
    <w:pPr>
      <w:spacing w:after="200" w:line="276" w:lineRule="auto"/>
    </w:pPr>
    <w:rPr>
      <w:rFonts w:eastAsiaTheme="minorHAnsi"/>
    </w:rPr>
  </w:style>
  <w:style w:type="paragraph" w:customStyle="1" w:styleId="7D81F7536337490BA402D9B1BF09946711">
    <w:name w:val="7D81F7536337490BA402D9B1BF09946711"/>
    <w:rsid w:val="00ED1D20"/>
    <w:pPr>
      <w:spacing w:after="200" w:line="276" w:lineRule="auto"/>
    </w:pPr>
    <w:rPr>
      <w:rFonts w:eastAsiaTheme="minorHAnsi"/>
    </w:rPr>
  </w:style>
  <w:style w:type="paragraph" w:customStyle="1" w:styleId="22134010331349DF920517541E1E6D9711">
    <w:name w:val="22134010331349DF920517541E1E6D9711"/>
    <w:rsid w:val="00ED1D20"/>
    <w:pPr>
      <w:spacing w:after="200" w:line="276" w:lineRule="auto"/>
    </w:pPr>
    <w:rPr>
      <w:rFonts w:eastAsiaTheme="minorHAnsi"/>
    </w:rPr>
  </w:style>
  <w:style w:type="paragraph" w:customStyle="1" w:styleId="E6BF90A8F4BF4BA7BAF495C5AAFE13D79">
    <w:name w:val="E6BF90A8F4BF4BA7BAF495C5AAFE13D79"/>
    <w:rsid w:val="00ED1D20"/>
    <w:pPr>
      <w:spacing w:after="200" w:line="276" w:lineRule="auto"/>
    </w:pPr>
    <w:rPr>
      <w:rFonts w:eastAsiaTheme="minorHAnsi"/>
    </w:rPr>
  </w:style>
  <w:style w:type="paragraph" w:customStyle="1" w:styleId="77574A4DD8A44E4294C6300E818A93AA9">
    <w:name w:val="77574A4DD8A44E4294C6300E818A93AA9"/>
    <w:rsid w:val="00ED1D20"/>
    <w:pPr>
      <w:spacing w:after="200" w:line="276" w:lineRule="auto"/>
    </w:pPr>
    <w:rPr>
      <w:rFonts w:eastAsiaTheme="minorHAnsi"/>
    </w:rPr>
  </w:style>
  <w:style w:type="paragraph" w:customStyle="1" w:styleId="BEE5A0D50E704F52A0A7813437A1CD4A8">
    <w:name w:val="BEE5A0D50E704F52A0A7813437A1CD4A8"/>
    <w:rsid w:val="00ED1D20"/>
    <w:pPr>
      <w:spacing w:after="200" w:line="276" w:lineRule="auto"/>
    </w:pPr>
    <w:rPr>
      <w:rFonts w:eastAsiaTheme="minorHAnsi"/>
    </w:rPr>
  </w:style>
  <w:style w:type="paragraph" w:customStyle="1" w:styleId="B9261119657A4768AE6766DF6394EBB47">
    <w:name w:val="B9261119657A4768AE6766DF6394EBB47"/>
    <w:rsid w:val="00ED1D20"/>
    <w:pPr>
      <w:spacing w:after="200" w:line="276" w:lineRule="auto"/>
    </w:pPr>
    <w:rPr>
      <w:rFonts w:eastAsiaTheme="minorHAnsi"/>
    </w:rPr>
  </w:style>
  <w:style w:type="paragraph" w:customStyle="1" w:styleId="EA3DCB1A9CC44BCC997C60E68EAB50A82">
    <w:name w:val="EA3DCB1A9CC44BCC997C60E68EAB50A82"/>
    <w:rsid w:val="00ED1D20"/>
    <w:pPr>
      <w:spacing w:after="200" w:line="276" w:lineRule="auto"/>
    </w:pPr>
    <w:rPr>
      <w:rFonts w:eastAsiaTheme="minorHAnsi"/>
    </w:rPr>
  </w:style>
  <w:style w:type="paragraph" w:customStyle="1" w:styleId="F52D70AFA52E4BD5A391F76A71A8E8732">
    <w:name w:val="F52D70AFA52E4BD5A391F76A71A8E8732"/>
    <w:rsid w:val="00ED1D20"/>
    <w:pPr>
      <w:spacing w:after="200" w:line="276" w:lineRule="auto"/>
    </w:pPr>
    <w:rPr>
      <w:rFonts w:eastAsiaTheme="minorHAnsi"/>
    </w:rPr>
  </w:style>
  <w:style w:type="paragraph" w:customStyle="1" w:styleId="3E643CB00FAD4B23B72F8C2AB23B4AC22">
    <w:name w:val="3E643CB00FAD4B23B72F8C2AB23B4AC22"/>
    <w:rsid w:val="00ED1D20"/>
    <w:pPr>
      <w:spacing w:after="200" w:line="276" w:lineRule="auto"/>
    </w:pPr>
    <w:rPr>
      <w:rFonts w:eastAsiaTheme="minorHAnsi"/>
    </w:rPr>
  </w:style>
  <w:style w:type="paragraph" w:customStyle="1" w:styleId="7D81F7536337490BA402D9B1BF09946712">
    <w:name w:val="7D81F7536337490BA402D9B1BF09946712"/>
    <w:rsid w:val="00ED1D20"/>
    <w:pPr>
      <w:spacing w:after="200" w:line="276" w:lineRule="auto"/>
    </w:pPr>
    <w:rPr>
      <w:rFonts w:eastAsiaTheme="minorHAnsi"/>
    </w:rPr>
  </w:style>
  <w:style w:type="paragraph" w:customStyle="1" w:styleId="22134010331349DF920517541E1E6D9712">
    <w:name w:val="22134010331349DF920517541E1E6D9712"/>
    <w:rsid w:val="00ED1D20"/>
    <w:pPr>
      <w:spacing w:after="200" w:line="276" w:lineRule="auto"/>
    </w:pPr>
    <w:rPr>
      <w:rFonts w:eastAsiaTheme="minorHAnsi"/>
    </w:rPr>
  </w:style>
  <w:style w:type="paragraph" w:customStyle="1" w:styleId="E6BF90A8F4BF4BA7BAF495C5AAFE13D710">
    <w:name w:val="E6BF90A8F4BF4BA7BAF495C5AAFE13D710"/>
    <w:rsid w:val="00ED1D20"/>
    <w:pPr>
      <w:spacing w:after="200" w:line="276" w:lineRule="auto"/>
    </w:pPr>
    <w:rPr>
      <w:rFonts w:eastAsiaTheme="minorHAnsi"/>
    </w:rPr>
  </w:style>
  <w:style w:type="paragraph" w:customStyle="1" w:styleId="77574A4DD8A44E4294C6300E818A93AA10">
    <w:name w:val="77574A4DD8A44E4294C6300E818A93AA10"/>
    <w:rsid w:val="00ED1D20"/>
    <w:pPr>
      <w:spacing w:after="200" w:line="276" w:lineRule="auto"/>
    </w:pPr>
    <w:rPr>
      <w:rFonts w:eastAsiaTheme="minorHAnsi"/>
    </w:rPr>
  </w:style>
  <w:style w:type="paragraph" w:customStyle="1" w:styleId="BEE5A0D50E704F52A0A7813437A1CD4A9">
    <w:name w:val="BEE5A0D50E704F52A0A7813437A1CD4A9"/>
    <w:rsid w:val="00ED1D20"/>
    <w:pPr>
      <w:spacing w:after="200" w:line="276" w:lineRule="auto"/>
    </w:pPr>
    <w:rPr>
      <w:rFonts w:eastAsiaTheme="minorHAnsi"/>
    </w:rPr>
  </w:style>
  <w:style w:type="paragraph" w:customStyle="1" w:styleId="B9261119657A4768AE6766DF6394EBB48">
    <w:name w:val="B9261119657A4768AE6766DF6394EBB48"/>
    <w:rsid w:val="00ED1D20"/>
    <w:pPr>
      <w:spacing w:after="200" w:line="276" w:lineRule="auto"/>
    </w:pPr>
    <w:rPr>
      <w:rFonts w:eastAsiaTheme="minorHAnsi"/>
    </w:rPr>
  </w:style>
  <w:style w:type="paragraph" w:customStyle="1" w:styleId="1B5F3D2825FE4F6781CCB3B3632FE25D1">
    <w:name w:val="1B5F3D2825FE4F6781CCB3B3632FE25D1"/>
    <w:rsid w:val="00ED1D20"/>
    <w:pPr>
      <w:spacing w:after="200" w:line="276" w:lineRule="auto"/>
    </w:pPr>
    <w:rPr>
      <w:rFonts w:eastAsiaTheme="minorHAnsi"/>
    </w:rPr>
  </w:style>
  <w:style w:type="paragraph" w:customStyle="1" w:styleId="EA3DCB1A9CC44BCC997C60E68EAB50A83">
    <w:name w:val="EA3DCB1A9CC44BCC997C60E68EAB50A83"/>
    <w:rsid w:val="00ED1D20"/>
    <w:pPr>
      <w:spacing w:after="200" w:line="276" w:lineRule="auto"/>
    </w:pPr>
    <w:rPr>
      <w:rFonts w:eastAsiaTheme="minorHAnsi"/>
    </w:rPr>
  </w:style>
  <w:style w:type="paragraph" w:customStyle="1" w:styleId="F52D70AFA52E4BD5A391F76A71A8E8733">
    <w:name w:val="F52D70AFA52E4BD5A391F76A71A8E8733"/>
    <w:rsid w:val="00ED1D20"/>
    <w:pPr>
      <w:spacing w:after="200" w:line="276" w:lineRule="auto"/>
    </w:pPr>
    <w:rPr>
      <w:rFonts w:eastAsiaTheme="minorHAnsi"/>
    </w:rPr>
  </w:style>
  <w:style w:type="paragraph" w:customStyle="1" w:styleId="3E643CB00FAD4B23B72F8C2AB23B4AC23">
    <w:name w:val="3E643CB00FAD4B23B72F8C2AB23B4AC23"/>
    <w:rsid w:val="00ED1D20"/>
    <w:pPr>
      <w:spacing w:after="200" w:line="276"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79179-7947-4DE1-AC76-BAEFD0232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Amanda Oliveira</cp:lastModifiedBy>
  <cp:revision>25</cp:revision>
  <cp:lastPrinted>2020-07-30T22:36:00Z</cp:lastPrinted>
  <dcterms:created xsi:type="dcterms:W3CDTF">2020-07-28T22:23:00Z</dcterms:created>
  <dcterms:modified xsi:type="dcterms:W3CDTF">2020-09-01T21:27:00Z</dcterms:modified>
</cp:coreProperties>
</file>